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234AC6" w14:textId="77777777" w:rsidR="00B6089B" w:rsidRDefault="00B6089B"/>
    <w:tbl>
      <w:tblPr>
        <w:tblW w:w="5000" w:type="pct"/>
        <w:tblLook w:val="04A0" w:firstRow="1" w:lastRow="0" w:firstColumn="1" w:lastColumn="0" w:noHBand="0" w:noVBand="1"/>
      </w:tblPr>
      <w:tblGrid>
        <w:gridCol w:w="4049"/>
        <w:gridCol w:w="5556"/>
      </w:tblGrid>
      <w:tr w:rsidR="00DF74EC" w:rsidRPr="00A51764" w14:paraId="4061F172" w14:textId="77777777" w:rsidTr="00CE135B">
        <w:tc>
          <w:tcPr>
            <w:tcW w:w="2108" w:type="pct"/>
          </w:tcPr>
          <w:p w14:paraId="6BECAB90" w14:textId="518F46EF" w:rsidR="0025168E" w:rsidRPr="00A51764" w:rsidRDefault="004418EF" w:rsidP="004A4F82">
            <w:pPr>
              <w:rPr>
                <w:rFonts w:asciiTheme="majorHAnsi" w:hAnsiTheme="majorHAnsi"/>
                <w:b/>
                <w:sz w:val="36"/>
              </w:rPr>
            </w:pPr>
            <w:r w:rsidRPr="004418EF">
              <w:rPr>
                <w:rFonts w:asciiTheme="majorHAnsi" w:hAnsiTheme="majorHAnsi"/>
                <w:b/>
                <w:sz w:val="36"/>
              </w:rPr>
              <w:t xml:space="preserve">Sherwin </w:t>
            </w:r>
            <w:proofErr w:type="spellStart"/>
            <w:r w:rsidRPr="004418EF">
              <w:rPr>
                <w:rFonts w:asciiTheme="majorHAnsi" w:hAnsiTheme="majorHAnsi"/>
                <w:b/>
                <w:sz w:val="36"/>
              </w:rPr>
              <w:t>Nofuente</w:t>
            </w:r>
            <w:proofErr w:type="spellEnd"/>
          </w:p>
        </w:tc>
        <w:tc>
          <w:tcPr>
            <w:tcW w:w="2892" w:type="pct"/>
          </w:tcPr>
          <w:p w14:paraId="1B0241AB" w14:textId="18E07D19" w:rsidR="007D48E6" w:rsidRPr="007D48E6" w:rsidRDefault="00D55685" w:rsidP="00C708DB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r>
              <w:rPr>
                <w:rFonts w:asciiTheme="minorHAnsi" w:hAnsiTheme="minorHAnsi"/>
                <w:sz w:val="21"/>
                <w:szCs w:val="21"/>
              </w:rPr>
              <w:t xml:space="preserve">2 </w:t>
            </w:r>
            <w:proofErr w:type="spellStart"/>
            <w:r>
              <w:rPr>
                <w:rFonts w:asciiTheme="minorHAnsi" w:hAnsiTheme="minorHAnsi"/>
                <w:sz w:val="21"/>
                <w:szCs w:val="21"/>
              </w:rPr>
              <w:t>Kalorama</w:t>
            </w:r>
            <w:proofErr w:type="spellEnd"/>
            <w:r>
              <w:rPr>
                <w:rFonts w:asciiTheme="minorHAnsi" w:hAnsiTheme="minorHAnsi"/>
                <w:sz w:val="21"/>
                <w:szCs w:val="21"/>
              </w:rPr>
              <w:t xml:space="preserve"> St. Greenvale Victoria, 3059 Australia</w:t>
            </w:r>
          </w:p>
          <w:p w14:paraId="572EFB0C" w14:textId="26ABE8B9" w:rsidR="007F2DBA" w:rsidRPr="00C708DB" w:rsidRDefault="00874A4A" w:rsidP="007D48E6">
            <w:pPr>
              <w:jc w:val="right"/>
              <w:rPr>
                <w:rFonts w:asciiTheme="minorHAnsi" w:hAnsiTheme="minorHAnsi"/>
                <w:sz w:val="21"/>
                <w:szCs w:val="21"/>
              </w:rPr>
            </w:pPr>
            <w:hyperlink r:id="rId7" w:history="1">
              <w:r w:rsidR="007D48E6" w:rsidRPr="007D48E6">
                <w:rPr>
                  <w:rStyle w:val="Hyperlink"/>
                  <w:rFonts w:asciiTheme="minorHAnsi" w:hAnsiTheme="minorHAnsi"/>
                  <w:sz w:val="21"/>
                  <w:szCs w:val="21"/>
                </w:rPr>
                <w:t>sherwin.nofuente@yahoo.com</w:t>
              </w:r>
            </w:hyperlink>
            <w:r w:rsidR="007D48E6" w:rsidRPr="007D48E6">
              <w:rPr>
                <w:rFonts w:asciiTheme="minorHAnsi" w:hAnsiTheme="minorHAnsi"/>
                <w:sz w:val="21"/>
                <w:szCs w:val="21"/>
              </w:rPr>
              <w:t xml:space="preserve"> </w:t>
            </w:r>
            <w:r w:rsidR="00DF74EC" w:rsidRPr="007D48E6">
              <w:rPr>
                <w:rFonts w:asciiTheme="minorHAnsi" w:hAnsiTheme="minorHAnsi"/>
                <w:sz w:val="21"/>
                <w:szCs w:val="21"/>
              </w:rPr>
              <w:sym w:font="Wingdings" w:char="F0A7"/>
            </w:r>
            <w:r w:rsidR="00DF74EC" w:rsidRPr="007D48E6">
              <w:rPr>
                <w:rFonts w:asciiTheme="minorHAnsi" w:hAnsiTheme="minorHAnsi"/>
                <w:sz w:val="21"/>
                <w:szCs w:val="21"/>
              </w:rPr>
              <w:t xml:space="preserve">  </w:t>
            </w:r>
            <w:r w:rsidR="007D48E6" w:rsidRPr="007D48E6">
              <w:rPr>
                <w:rFonts w:asciiTheme="minorHAnsi" w:hAnsiTheme="minorHAnsi"/>
                <w:sz w:val="21"/>
                <w:szCs w:val="21"/>
              </w:rPr>
              <w:t>6</w:t>
            </w:r>
            <w:r w:rsidR="00D55685">
              <w:rPr>
                <w:rFonts w:asciiTheme="minorHAnsi" w:hAnsiTheme="minorHAnsi"/>
                <w:sz w:val="21"/>
                <w:szCs w:val="21"/>
              </w:rPr>
              <w:t>1488071230</w:t>
            </w:r>
          </w:p>
        </w:tc>
      </w:tr>
    </w:tbl>
    <w:p w14:paraId="08788672" w14:textId="2432D684" w:rsidR="002131FD" w:rsidRPr="00A51764" w:rsidRDefault="000D542C" w:rsidP="00620B79">
      <w:pPr>
        <w:pBdr>
          <w:top w:val="single" w:sz="24" w:space="5" w:color="auto"/>
        </w:pBdr>
        <w:spacing w:before="360"/>
        <w:jc w:val="center"/>
        <w:rPr>
          <w:rFonts w:asciiTheme="majorHAnsi" w:eastAsia="MS Mincho" w:hAnsiTheme="majorHAnsi"/>
          <w:b/>
          <w:sz w:val="30"/>
        </w:rPr>
      </w:pPr>
      <w:r>
        <w:rPr>
          <w:rFonts w:asciiTheme="majorHAnsi" w:eastAsia="MS Mincho" w:hAnsiTheme="majorHAnsi"/>
          <w:b/>
          <w:sz w:val="30"/>
        </w:rPr>
        <w:t>Test – Field Service Engineer</w:t>
      </w:r>
    </w:p>
    <w:p w14:paraId="2C99A012" w14:textId="3F32AC80" w:rsidR="00B56472" w:rsidRPr="00B56472" w:rsidRDefault="00855B2F" w:rsidP="00B56472">
      <w:pPr>
        <w:pBdr>
          <w:bottom w:val="single" w:sz="24" w:space="5" w:color="auto"/>
        </w:pBdr>
        <w:jc w:val="center"/>
        <w:rPr>
          <w:rFonts w:asciiTheme="minorHAnsi" w:eastAsia="MS Mincho" w:hAnsiTheme="minorHAnsi"/>
          <w:b/>
          <w:i/>
          <w:sz w:val="21"/>
        </w:rPr>
      </w:pPr>
      <w:r>
        <w:rPr>
          <w:rFonts w:asciiTheme="minorHAnsi" w:eastAsia="MS Mincho" w:hAnsiTheme="minorHAnsi"/>
          <w:i/>
          <w:sz w:val="21"/>
        </w:rPr>
        <w:t>S</w:t>
      </w:r>
      <w:r w:rsidR="008036AF" w:rsidRPr="00A51764">
        <w:rPr>
          <w:rFonts w:asciiTheme="minorHAnsi" w:eastAsia="MS Mincho" w:hAnsiTheme="minorHAnsi"/>
          <w:i/>
          <w:sz w:val="21"/>
        </w:rPr>
        <w:t>uccess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>leading</w:t>
      </w:r>
      <w:r w:rsidR="00FE3AAE">
        <w:rPr>
          <w:rFonts w:asciiTheme="minorHAnsi" w:eastAsia="MS Mincho" w:hAnsiTheme="minorHAnsi"/>
          <w:i/>
          <w:sz w:val="21"/>
        </w:rPr>
        <w:t xml:space="preserve"> </w:t>
      </w:r>
      <w:r w:rsidR="00C26196">
        <w:rPr>
          <w:rFonts w:asciiTheme="minorHAnsi" w:eastAsia="MS Mincho" w:hAnsiTheme="minorHAnsi"/>
          <w:i/>
          <w:sz w:val="21"/>
        </w:rPr>
        <w:t>technical,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manufacturing</w:t>
      </w:r>
      <w:r w:rsidR="00C01D98">
        <w:rPr>
          <w:rFonts w:asciiTheme="minorHAnsi" w:eastAsia="MS Mincho" w:hAnsiTheme="minorHAnsi"/>
          <w:i/>
          <w:sz w:val="21"/>
        </w:rPr>
        <w:t xml:space="preserve">, </w:t>
      </w:r>
      <w:r w:rsidR="00105570">
        <w:rPr>
          <w:rFonts w:asciiTheme="minorHAnsi" w:eastAsia="MS Mincho" w:hAnsiTheme="minorHAnsi"/>
          <w:i/>
          <w:sz w:val="21"/>
        </w:rPr>
        <w:t>test</w:t>
      </w:r>
      <w:r w:rsidR="00C01D98">
        <w:rPr>
          <w:rFonts w:asciiTheme="minorHAnsi" w:eastAsia="MS Mincho" w:hAnsiTheme="minorHAnsi"/>
          <w:i/>
          <w:sz w:val="21"/>
        </w:rPr>
        <w:t xml:space="preserve"> and field service</w:t>
      </w:r>
      <w:r w:rsidR="00D25866" w:rsidRPr="00D25866">
        <w:rPr>
          <w:rFonts w:asciiTheme="minorHAnsi" w:eastAsia="MS Mincho" w:hAnsiTheme="minorHAnsi"/>
          <w:i/>
          <w:sz w:val="21"/>
        </w:rPr>
        <w:t xml:space="preserve"> </w:t>
      </w:r>
      <w:r w:rsidR="00AD35D3">
        <w:rPr>
          <w:rFonts w:asciiTheme="minorHAnsi" w:eastAsia="MS Mincho" w:hAnsiTheme="minorHAnsi"/>
          <w:i/>
          <w:sz w:val="21"/>
        </w:rPr>
        <w:t xml:space="preserve">engineering </w:t>
      </w:r>
      <w:r w:rsidR="00FE3AAE">
        <w:rPr>
          <w:rFonts w:asciiTheme="minorHAnsi" w:eastAsia="MS Mincho" w:hAnsiTheme="minorHAnsi"/>
          <w:i/>
          <w:sz w:val="21"/>
        </w:rPr>
        <w:t xml:space="preserve">skills </w:t>
      </w:r>
      <w:r w:rsidR="00657D69" w:rsidRPr="00A51764">
        <w:rPr>
          <w:rFonts w:asciiTheme="minorHAnsi" w:eastAsia="MS Mincho" w:hAnsiTheme="minorHAnsi"/>
          <w:i/>
          <w:sz w:val="21"/>
        </w:rPr>
        <w:t>for high-</w:t>
      </w:r>
      <w:r w:rsidR="006F4577">
        <w:rPr>
          <w:rFonts w:asciiTheme="minorHAnsi" w:eastAsia="MS Mincho" w:hAnsiTheme="minorHAnsi"/>
          <w:i/>
          <w:sz w:val="21"/>
        </w:rPr>
        <w:t>profile</w:t>
      </w:r>
      <w:r w:rsidR="00657D69" w:rsidRPr="00A51764">
        <w:rPr>
          <w:rFonts w:asciiTheme="minorHAnsi" w:eastAsia="MS Mincho" w:hAnsiTheme="minorHAnsi"/>
          <w:i/>
          <w:sz w:val="21"/>
        </w:rPr>
        <w:t xml:space="preserve"> organi</w:t>
      </w:r>
      <w:r w:rsidR="00095DAB">
        <w:rPr>
          <w:rFonts w:asciiTheme="minorHAnsi" w:eastAsia="MS Mincho" w:hAnsiTheme="minorHAnsi"/>
          <w:i/>
          <w:sz w:val="21"/>
        </w:rPr>
        <w:t>z</w:t>
      </w:r>
      <w:r w:rsidR="00657D69" w:rsidRPr="00A51764">
        <w:rPr>
          <w:rFonts w:asciiTheme="minorHAnsi" w:eastAsia="MS Mincho" w:hAnsiTheme="minorHAnsi"/>
          <w:i/>
          <w:sz w:val="21"/>
        </w:rPr>
        <w:t>ations</w:t>
      </w:r>
    </w:p>
    <w:p w14:paraId="760B406A" w14:textId="580CC008" w:rsidR="00C01D98" w:rsidRPr="004B39C8" w:rsidRDefault="00C01D98" w:rsidP="00C01D98">
      <w:pPr>
        <w:spacing w:before="160"/>
        <w:jc w:val="both"/>
        <w:rPr>
          <w:rFonts w:asciiTheme="minorHAnsi" w:hAnsiTheme="minorHAnsi" w:cs="AppleSystemUIFont"/>
          <w:sz w:val="21"/>
          <w:szCs w:val="21"/>
          <w:lang w:eastAsia="en-US"/>
        </w:rPr>
      </w:pPr>
      <w:r w:rsidRPr="00AF3291">
        <w:rPr>
          <w:rFonts w:asciiTheme="minorHAnsi" w:hAnsiTheme="minorHAnsi"/>
          <w:sz w:val="21"/>
          <w:szCs w:val="21"/>
        </w:rPr>
        <w:t>A fast learner Electronics and Communications Engineer</w:t>
      </w:r>
      <w:r>
        <w:rPr>
          <w:rFonts w:asciiTheme="minorHAnsi" w:hAnsiTheme="minorHAnsi"/>
          <w:sz w:val="21"/>
          <w:szCs w:val="21"/>
        </w:rPr>
        <w:t xml:space="preserve"> with </w:t>
      </w:r>
      <w:r w:rsidRPr="00AF3291">
        <w:rPr>
          <w:rFonts w:asciiTheme="minorHAnsi" w:hAnsiTheme="minorHAnsi"/>
          <w:sz w:val="21"/>
          <w:szCs w:val="21"/>
        </w:rPr>
        <w:t>strong problem-solving</w:t>
      </w:r>
      <w:r>
        <w:rPr>
          <w:rFonts w:asciiTheme="minorHAnsi" w:hAnsiTheme="minorHAnsi"/>
          <w:sz w:val="21"/>
          <w:szCs w:val="21"/>
        </w:rPr>
        <w:t xml:space="preserve"> skill</w:t>
      </w:r>
      <w:r w:rsidRPr="00AF3291">
        <w:rPr>
          <w:rFonts w:asciiTheme="minorHAnsi" w:hAnsiTheme="minorHAnsi"/>
          <w:sz w:val="21"/>
          <w:szCs w:val="21"/>
        </w:rPr>
        <w:t>.</w:t>
      </w:r>
      <w:r w:rsidRPr="00AF3291">
        <w:rPr>
          <w:rFonts w:asciiTheme="minorHAnsi" w:hAnsiTheme="minorHAnsi" w:cs="AppleSystemUIFont"/>
          <w:sz w:val="21"/>
          <w:szCs w:val="21"/>
          <w:lang w:eastAsia="en-US"/>
        </w:rPr>
        <w:t xml:space="preserve"> 19 years of repetitive success</w:t>
      </w:r>
      <w:r w:rsidR="00D55685">
        <w:rPr>
          <w:rFonts w:asciiTheme="minorHAnsi" w:hAnsiTheme="minorHAnsi" w:cs="AppleSystemUIFont"/>
          <w:sz w:val="21"/>
          <w:szCs w:val="21"/>
          <w:lang w:eastAsia="en-US"/>
        </w:rPr>
        <w:t xml:space="preserve"> and </w:t>
      </w:r>
      <w:r w:rsidR="00D55685" w:rsidRPr="008C2F2B">
        <w:rPr>
          <w:rFonts w:asciiTheme="minorHAnsi" w:hAnsiTheme="minorHAnsi" w:cs="AppleSystemUIFont"/>
          <w:b/>
          <w:bCs/>
          <w:sz w:val="21"/>
          <w:szCs w:val="21"/>
          <w:lang w:eastAsia="en-US"/>
        </w:rPr>
        <w:t xml:space="preserve">developed expertise </w:t>
      </w:r>
      <w:r w:rsidRPr="008C2F2B">
        <w:rPr>
          <w:rFonts w:asciiTheme="minorHAnsi" w:hAnsiTheme="minorHAnsi" w:cs="AppleSystemUIFont"/>
          <w:b/>
          <w:bCs/>
          <w:sz w:val="21"/>
          <w:szCs w:val="21"/>
          <w:lang w:eastAsia="en-US"/>
        </w:rPr>
        <w:t xml:space="preserve">in the installation, operation, preventative and corrective maintenance, onsite and offsite troubleshooting and repair, calibration and upgrade of electro-mechanic equipment </w:t>
      </w:r>
      <w:r w:rsidR="004B39C8">
        <w:rPr>
          <w:rFonts w:asciiTheme="minorHAnsi" w:hAnsiTheme="minorHAnsi" w:cs="AppleSystemUIFont"/>
          <w:sz w:val="21"/>
          <w:szCs w:val="21"/>
          <w:lang w:eastAsia="en-US"/>
        </w:rPr>
        <w:t xml:space="preserve">in </w:t>
      </w:r>
      <w:r w:rsidR="004B39C8">
        <w:rPr>
          <w:rFonts w:asciiTheme="minorHAnsi" w:eastAsia="MS Mincho" w:hAnsiTheme="minorHAnsi"/>
          <w:sz w:val="21"/>
        </w:rPr>
        <w:t>accordance with instituted procedures and guidelines</w:t>
      </w:r>
      <w:r w:rsidR="004B39C8">
        <w:rPr>
          <w:rFonts w:asciiTheme="minorHAnsi" w:hAnsiTheme="minorHAnsi" w:cs="AppleSystemUIFont"/>
          <w:sz w:val="21"/>
          <w:szCs w:val="21"/>
          <w:lang w:eastAsia="en-US"/>
        </w:rPr>
        <w:t xml:space="preserve"> </w:t>
      </w:r>
      <w:r w:rsidRPr="00AF3291">
        <w:rPr>
          <w:rFonts w:asciiTheme="minorHAnsi" w:hAnsiTheme="minorHAnsi" w:cs="AppleSystemUIFont"/>
          <w:sz w:val="21"/>
          <w:szCs w:val="21"/>
          <w:lang w:eastAsia="en-US"/>
        </w:rPr>
        <w:t>while maintaining timely respond with the focus of delivering highly technical support to customer and within internal organization.</w:t>
      </w:r>
      <w:r>
        <w:rPr>
          <w:rFonts w:asciiTheme="minorHAnsi" w:hAnsiTheme="minorHAnsi" w:cs="AppleSystemUIFont"/>
          <w:sz w:val="21"/>
          <w:szCs w:val="21"/>
          <w:lang w:eastAsia="en-US"/>
        </w:rPr>
        <w:t xml:space="preserve"> </w:t>
      </w:r>
      <w:r w:rsidR="009C634D">
        <w:rPr>
          <w:rFonts w:asciiTheme="minorHAnsi" w:hAnsiTheme="minorHAnsi" w:cs="AppleSystemUIFont"/>
          <w:sz w:val="21"/>
          <w:szCs w:val="21"/>
          <w:lang w:eastAsia="en-US"/>
        </w:rPr>
        <w:t xml:space="preserve">Result oriented and </w:t>
      </w:r>
      <w:r w:rsidR="009C634D">
        <w:rPr>
          <w:rFonts w:asciiTheme="minorHAnsi" w:hAnsiTheme="minorHAnsi"/>
          <w:sz w:val="21"/>
        </w:rPr>
        <w:t>i</w:t>
      </w:r>
      <w:r>
        <w:rPr>
          <w:rFonts w:asciiTheme="minorHAnsi" w:hAnsiTheme="minorHAnsi"/>
          <w:sz w:val="21"/>
        </w:rPr>
        <w:t>n possession of a c</w:t>
      </w:r>
      <w:r w:rsidRPr="00591A94">
        <w:rPr>
          <w:rFonts w:asciiTheme="minorHAnsi" w:hAnsiTheme="minorHAnsi"/>
          <w:sz w:val="21"/>
        </w:rPr>
        <w:t>urious mind</w:t>
      </w:r>
      <w:r>
        <w:rPr>
          <w:rFonts w:asciiTheme="minorHAnsi" w:hAnsiTheme="minorHAnsi"/>
          <w:sz w:val="21"/>
        </w:rPr>
        <w:t xml:space="preserve">, ensuring client satisfaction </w:t>
      </w:r>
      <w:r w:rsidRPr="00591A94">
        <w:rPr>
          <w:rFonts w:asciiTheme="minorHAnsi" w:hAnsiTheme="minorHAnsi"/>
          <w:sz w:val="21"/>
        </w:rPr>
        <w:t>with a drive to see the solution work</w:t>
      </w:r>
      <w:r>
        <w:rPr>
          <w:rFonts w:asciiTheme="minorHAnsi" w:hAnsiTheme="minorHAnsi"/>
          <w:sz w:val="21"/>
        </w:rPr>
        <w:t xml:space="preserve"> during field visits and dispatches.</w:t>
      </w:r>
    </w:p>
    <w:p w14:paraId="703737AC" w14:textId="11C60DC7" w:rsidR="00A53944" w:rsidRPr="00B06DA5" w:rsidRDefault="00293D50" w:rsidP="00B06DA5">
      <w:pPr>
        <w:tabs>
          <w:tab w:val="right" w:pos="9648"/>
        </w:tabs>
        <w:spacing w:before="160" w:after="120"/>
        <w:jc w:val="center"/>
        <w:rPr>
          <w:rFonts w:asciiTheme="minorHAnsi" w:hAnsiTheme="minorHAnsi"/>
          <w:sz w:val="21"/>
          <w:u w:val="single"/>
        </w:rPr>
      </w:pPr>
      <w:r w:rsidRPr="00A51764">
        <w:rPr>
          <w:rFonts w:asciiTheme="minorHAnsi" w:hAnsiTheme="minorHAnsi"/>
          <w:sz w:val="21"/>
          <w:u w:val="single"/>
        </w:rPr>
        <w:t>Highlights of Expertise</w:t>
      </w:r>
    </w:p>
    <w:tbl>
      <w:tblPr>
        <w:tblW w:w="5108" w:type="pct"/>
        <w:jc w:val="center"/>
        <w:tblLook w:val="01E0" w:firstRow="1" w:lastRow="1" w:firstColumn="1" w:lastColumn="1" w:noHBand="0" w:noVBand="0"/>
      </w:tblPr>
      <w:tblGrid>
        <w:gridCol w:w="4828"/>
        <w:gridCol w:w="4984"/>
      </w:tblGrid>
      <w:tr w:rsidR="004B327E" w:rsidRPr="004B327E" w14:paraId="31DB3FCB" w14:textId="77777777" w:rsidTr="0071189B">
        <w:trPr>
          <w:trHeight w:val="59"/>
          <w:jc w:val="center"/>
        </w:trPr>
        <w:tc>
          <w:tcPr>
            <w:tcW w:w="4828" w:type="dxa"/>
          </w:tcPr>
          <w:p w14:paraId="13972EBD" w14:textId="2BABF486" w:rsidR="005C4E24" w:rsidRPr="004B327E" w:rsidRDefault="005C4E24" w:rsidP="002158D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trike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Equipment Installation</w:t>
            </w:r>
            <w:r w:rsidR="00D644B6">
              <w:rPr>
                <w:rFonts w:asciiTheme="minorHAnsi" w:hAnsiTheme="minorHAnsi" w:cs="Tahoma"/>
                <w:sz w:val="21"/>
              </w:rPr>
              <w:t xml:space="preserve"> and Qualification</w:t>
            </w:r>
          </w:p>
          <w:p w14:paraId="6B3FFD58" w14:textId="47261886" w:rsidR="00293CF3" w:rsidRPr="00293CF3" w:rsidRDefault="00293CF3" w:rsidP="00293CF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 xml:space="preserve">Equipment </w:t>
            </w:r>
            <w:r>
              <w:rPr>
                <w:rFonts w:asciiTheme="minorHAnsi" w:hAnsiTheme="minorHAnsi" w:cs="Tahoma"/>
                <w:sz w:val="21"/>
              </w:rPr>
              <w:t xml:space="preserve">Troubleshooting </w:t>
            </w:r>
            <w:r w:rsidRPr="004B327E">
              <w:rPr>
                <w:rFonts w:asciiTheme="minorHAnsi" w:hAnsiTheme="minorHAnsi" w:cs="Tahoma"/>
                <w:sz w:val="21"/>
              </w:rPr>
              <w:t>and Repair</w:t>
            </w:r>
          </w:p>
          <w:p w14:paraId="2711971F" w14:textId="709E52A5" w:rsidR="00293CF3" w:rsidRPr="00293CF3" w:rsidRDefault="00293CF3" w:rsidP="00293CF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Preven</w:t>
            </w:r>
            <w:r>
              <w:rPr>
                <w:rFonts w:asciiTheme="minorHAnsi" w:hAnsiTheme="minorHAnsi" w:cs="Tahoma"/>
                <w:sz w:val="21"/>
              </w:rPr>
              <w:t>ta</w:t>
            </w:r>
            <w:r w:rsidRPr="004B327E">
              <w:rPr>
                <w:rFonts w:asciiTheme="minorHAnsi" w:hAnsiTheme="minorHAnsi" w:cs="Tahoma"/>
                <w:sz w:val="21"/>
              </w:rPr>
              <w:t xml:space="preserve">tive </w:t>
            </w:r>
            <w:r>
              <w:rPr>
                <w:rFonts w:asciiTheme="minorHAnsi" w:hAnsiTheme="minorHAnsi" w:cs="Tahoma"/>
                <w:sz w:val="21"/>
              </w:rPr>
              <w:t xml:space="preserve">and Corrective </w:t>
            </w:r>
            <w:r w:rsidRPr="004B327E">
              <w:rPr>
                <w:rFonts w:asciiTheme="minorHAnsi" w:hAnsiTheme="minorHAnsi" w:cs="Tahoma"/>
                <w:sz w:val="21"/>
              </w:rPr>
              <w:t>Maintenance</w:t>
            </w:r>
          </w:p>
          <w:p w14:paraId="6E155289" w14:textId="3B7F8B59" w:rsidR="000A3AB1" w:rsidRDefault="000A3AB1" w:rsidP="00FB0CC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Analytical</w:t>
            </w:r>
            <w:r>
              <w:rPr>
                <w:rFonts w:asciiTheme="minorHAnsi" w:hAnsiTheme="minorHAnsi" w:cs="Tahoma"/>
                <w:sz w:val="21"/>
              </w:rPr>
              <w:t xml:space="preserve"> and</w:t>
            </w:r>
            <w:r w:rsidRPr="004B327E">
              <w:rPr>
                <w:rFonts w:asciiTheme="minorHAnsi" w:hAnsiTheme="minorHAnsi" w:cs="Tahoma"/>
                <w:sz w:val="21"/>
              </w:rPr>
              <w:t xml:space="preserve"> Problem-Solving</w:t>
            </w:r>
          </w:p>
          <w:p w14:paraId="23291E3B" w14:textId="1F1C9E9C" w:rsidR="00FB0CC4" w:rsidRPr="00FB0CC4" w:rsidRDefault="00FB0CC4" w:rsidP="00FB0CC4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Equipment Calibration</w:t>
            </w:r>
          </w:p>
          <w:p w14:paraId="38878C11" w14:textId="146D29DF" w:rsidR="00D644B6" w:rsidRDefault="00D644B6" w:rsidP="00D644B6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Equipment Hardware &amp; Software Upgrade</w:t>
            </w:r>
          </w:p>
          <w:p w14:paraId="48D9DEFB" w14:textId="0A58E288" w:rsidR="005B5A3B" w:rsidRDefault="0044669B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Equipment operation and training</w:t>
            </w:r>
          </w:p>
          <w:p w14:paraId="0EF73BFF" w14:textId="68FC5B6B" w:rsidR="00CC5C7A" w:rsidRDefault="00CC5C7A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Health &amp; Safety Policies</w:t>
            </w:r>
          </w:p>
          <w:p w14:paraId="344C0DCF" w14:textId="0F04BA48" w:rsidR="00391D9F" w:rsidRDefault="00391D9F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 xml:space="preserve">Web Development (HTML, CSS &amp; </w:t>
            </w:r>
            <w:proofErr w:type="spellStart"/>
            <w:r>
              <w:rPr>
                <w:rFonts w:asciiTheme="minorHAnsi" w:hAnsiTheme="minorHAnsi" w:cs="Tahoma"/>
                <w:sz w:val="21"/>
              </w:rPr>
              <w:t>Javascript</w:t>
            </w:r>
            <w:proofErr w:type="spellEnd"/>
            <w:r>
              <w:rPr>
                <w:rFonts w:asciiTheme="minorHAnsi" w:hAnsiTheme="minorHAnsi" w:cs="Tahoma"/>
                <w:sz w:val="21"/>
              </w:rPr>
              <w:t>)</w:t>
            </w:r>
          </w:p>
          <w:p w14:paraId="78A17C5C" w14:textId="4DC63B32" w:rsidR="0096708E" w:rsidRPr="0068008D" w:rsidRDefault="0096708E" w:rsidP="0096708E">
            <w:pPr>
              <w:ind w:left="360"/>
              <w:rPr>
                <w:rFonts w:asciiTheme="minorHAnsi" w:hAnsiTheme="minorHAnsi" w:cs="Tahoma"/>
                <w:sz w:val="21"/>
              </w:rPr>
            </w:pPr>
          </w:p>
        </w:tc>
        <w:tc>
          <w:tcPr>
            <w:tcW w:w="4985" w:type="dxa"/>
          </w:tcPr>
          <w:p w14:paraId="50B852A0" w14:textId="1C90A58A" w:rsidR="00604E73" w:rsidRPr="00604E73" w:rsidRDefault="0044669B" w:rsidP="00604E73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Lean Manufacturing</w:t>
            </w:r>
            <w:r w:rsidR="00FD247B">
              <w:rPr>
                <w:rFonts w:asciiTheme="minorHAnsi" w:hAnsiTheme="minorHAnsi" w:cs="Tahoma"/>
                <w:sz w:val="21"/>
              </w:rPr>
              <w:t xml:space="preserve"> &amp; </w:t>
            </w:r>
            <w:r w:rsidR="00FD247B" w:rsidRPr="004B327E">
              <w:rPr>
                <w:rFonts w:asciiTheme="minorHAnsi" w:hAnsiTheme="minorHAnsi" w:cs="Tahoma"/>
                <w:sz w:val="21"/>
              </w:rPr>
              <w:t>Cost Reduction</w:t>
            </w:r>
          </w:p>
          <w:p w14:paraId="4A573D0B" w14:textId="59B2C0B0" w:rsidR="002347C2" w:rsidRPr="002347C2" w:rsidRDefault="00FD247B" w:rsidP="002347C2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anufacturing</w:t>
            </w:r>
            <w:r w:rsidR="002347C2" w:rsidRPr="004B327E">
              <w:rPr>
                <w:rFonts w:asciiTheme="minorHAnsi" w:hAnsiTheme="minorHAnsi" w:cs="Tahoma"/>
                <w:sz w:val="21"/>
              </w:rPr>
              <w:t xml:space="preserve"> </w:t>
            </w:r>
            <w:r w:rsidR="008C75D1">
              <w:rPr>
                <w:rFonts w:asciiTheme="minorHAnsi" w:hAnsiTheme="minorHAnsi" w:cs="Tahoma"/>
                <w:sz w:val="21"/>
              </w:rPr>
              <w:t>Continuous Improvement</w:t>
            </w:r>
          </w:p>
          <w:p w14:paraId="3860CADD" w14:textId="781F57A8" w:rsidR="005C4E24" w:rsidRDefault="005C4E24" w:rsidP="002158D7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 xml:space="preserve">Team Leadership &amp; </w:t>
            </w:r>
            <w:r w:rsidR="006E1951">
              <w:rPr>
                <w:rFonts w:asciiTheme="minorHAnsi" w:hAnsiTheme="minorHAnsi" w:cs="Tahoma"/>
                <w:sz w:val="21"/>
              </w:rPr>
              <w:t>Interpersonal</w:t>
            </w:r>
            <w:r w:rsidR="00814A05">
              <w:rPr>
                <w:rFonts w:asciiTheme="minorHAnsi" w:hAnsiTheme="minorHAnsi" w:cs="Tahoma"/>
                <w:sz w:val="21"/>
              </w:rPr>
              <w:t xml:space="preserve"> Skills</w:t>
            </w:r>
          </w:p>
          <w:p w14:paraId="6572BD4B" w14:textId="3085C47D" w:rsidR="0028393B" w:rsidRPr="0028393B" w:rsidRDefault="0028393B" w:rsidP="0028393B">
            <w:pPr>
              <w:pStyle w:val="ListParagraph"/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Workflow Planning</w:t>
            </w:r>
            <w:r>
              <w:rPr>
                <w:rFonts w:asciiTheme="minorHAnsi" w:hAnsiTheme="minorHAnsi" w:cs="Tahoma"/>
                <w:sz w:val="21"/>
              </w:rPr>
              <w:t xml:space="preserve"> &amp; </w:t>
            </w:r>
            <w:r w:rsidRPr="004B327E">
              <w:rPr>
                <w:rFonts w:asciiTheme="minorHAnsi" w:hAnsiTheme="minorHAnsi" w:cs="Tahoma"/>
                <w:sz w:val="21"/>
              </w:rPr>
              <w:t>Optimisation</w:t>
            </w:r>
          </w:p>
          <w:p w14:paraId="0F07B256" w14:textId="15DC6747" w:rsidR="006F593C" w:rsidRPr="006F593C" w:rsidRDefault="006F593C" w:rsidP="006F593C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Software debugging</w:t>
            </w:r>
            <w:r w:rsidR="00882373">
              <w:rPr>
                <w:rFonts w:asciiTheme="minorHAnsi" w:hAnsiTheme="minorHAnsi" w:cs="Tahoma"/>
                <w:sz w:val="21"/>
              </w:rPr>
              <w:t xml:space="preserve"> / High Computer skill</w:t>
            </w:r>
          </w:p>
          <w:p w14:paraId="3A6583DA" w14:textId="36484EE7" w:rsidR="001B573F" w:rsidRDefault="001B573F" w:rsidP="001B573F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initab, data analysis and presentation skill</w:t>
            </w:r>
          </w:p>
          <w:p w14:paraId="544CA96C" w14:textId="77777777" w:rsidR="005305D0" w:rsidRDefault="005305D0" w:rsidP="005305D0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  <w:sz w:val="21"/>
              </w:rPr>
              <w:t>Microsoft Office, SAP, PeopleSoft, MS Access</w:t>
            </w:r>
          </w:p>
          <w:p w14:paraId="0E400B6C" w14:textId="77777777" w:rsidR="0068008D" w:rsidRDefault="0068008D" w:rsidP="0068008D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 w:rsidRPr="004B327E">
              <w:rPr>
                <w:rFonts w:asciiTheme="minorHAnsi" w:hAnsiTheme="minorHAnsi" w:cs="Tahoma"/>
                <w:sz w:val="21"/>
              </w:rPr>
              <w:t>Authoring Engineering Procedures</w:t>
            </w:r>
          </w:p>
          <w:p w14:paraId="5D84270F" w14:textId="1FCB1608" w:rsidR="005F1965" w:rsidRPr="0068008D" w:rsidRDefault="005F1965" w:rsidP="0068008D">
            <w:pPr>
              <w:numPr>
                <w:ilvl w:val="0"/>
                <w:numId w:val="1"/>
              </w:numPr>
              <w:rPr>
                <w:rFonts w:asciiTheme="minorHAnsi" w:hAnsiTheme="minorHAnsi" w:cs="Tahoma"/>
                <w:sz w:val="21"/>
              </w:rPr>
            </w:pPr>
            <w:r>
              <w:rPr>
                <w:rFonts w:asciiTheme="minorHAnsi" w:hAnsiTheme="minorHAnsi" w:cs="Tahoma"/>
              </w:rPr>
              <w:t>Excellent customer and peer service skill</w:t>
            </w:r>
          </w:p>
        </w:tc>
      </w:tr>
    </w:tbl>
    <w:p w14:paraId="115FAAFD" w14:textId="3A6F8D71" w:rsidR="00D352DA" w:rsidRPr="00A51764" w:rsidRDefault="00DC1B10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Career Experience</w:t>
      </w:r>
    </w:p>
    <w:p w14:paraId="0E0B54CD" w14:textId="7EFDE9B3" w:rsidR="007713AB" w:rsidRDefault="00597D57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597D57">
        <w:rPr>
          <w:rFonts w:asciiTheme="minorHAnsi" w:hAnsiTheme="minorHAnsi"/>
          <w:b/>
          <w:sz w:val="21"/>
        </w:rPr>
        <w:t xml:space="preserve">SENIOR TEST ENGINEER </w:t>
      </w:r>
      <w:r w:rsidR="00B52E59">
        <w:rPr>
          <w:rFonts w:asciiTheme="minorHAnsi" w:hAnsiTheme="minorHAnsi"/>
          <w:sz w:val="21"/>
        </w:rPr>
        <w:t xml:space="preserve">| </w:t>
      </w:r>
      <w:r w:rsidR="00CA2BF0" w:rsidRPr="00102C58">
        <w:rPr>
          <w:rFonts w:asciiTheme="minorHAnsi" w:hAnsiTheme="minorHAnsi"/>
          <w:b/>
          <w:bCs/>
          <w:sz w:val="21"/>
        </w:rPr>
        <w:t>Cognex Corporation</w:t>
      </w:r>
    </w:p>
    <w:p w14:paraId="4A36327C" w14:textId="7FBCEE35" w:rsidR="00CA2BF0" w:rsidRDefault="007713AB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238A Thomson Road, #13-01/02 Novena Square Tower A, Singapore 307684</w:t>
      </w:r>
    </w:p>
    <w:p w14:paraId="3C14FF17" w14:textId="2CC40A8F" w:rsidR="00B52E59" w:rsidRDefault="00CA2BF0" w:rsidP="00CA2BF0">
      <w:pPr>
        <w:tabs>
          <w:tab w:val="right" w:pos="9648"/>
        </w:tabs>
        <w:spacing w:beforeLines="20" w:before="48"/>
        <w:rPr>
          <w:rFonts w:asciiTheme="minorHAnsi" w:hAnsiTheme="minorHAnsi"/>
          <w:sz w:val="21"/>
        </w:rPr>
      </w:pPr>
      <w:r w:rsidRPr="00D25784">
        <w:rPr>
          <w:rFonts w:asciiTheme="minorHAnsi" w:hAnsiTheme="minorHAnsi"/>
          <w:sz w:val="21"/>
        </w:rPr>
        <w:t xml:space="preserve">Mar 2014 </w:t>
      </w:r>
      <w:r w:rsidRPr="00A51764">
        <w:rPr>
          <w:rFonts w:asciiTheme="minorHAnsi" w:hAnsiTheme="minorHAnsi"/>
          <w:sz w:val="21"/>
        </w:rPr>
        <w:t>to Present</w:t>
      </w:r>
    </w:p>
    <w:p w14:paraId="5C84B338" w14:textId="7963F4A6" w:rsidR="008735FB" w:rsidRDefault="003D334A" w:rsidP="008735FB">
      <w:pPr>
        <w:spacing w:before="80"/>
        <w:rPr>
          <w:rFonts w:asciiTheme="minorHAnsi" w:hAnsiTheme="minorHAnsi"/>
          <w:sz w:val="21"/>
        </w:rPr>
      </w:pPr>
      <w:r w:rsidRPr="003D334A">
        <w:rPr>
          <w:rFonts w:asciiTheme="minorHAnsi" w:hAnsiTheme="minorHAnsi"/>
          <w:sz w:val="21"/>
        </w:rPr>
        <w:t>Cognex is the</w:t>
      </w:r>
      <w:r w:rsidR="00662603" w:rsidRPr="003D334A">
        <w:rPr>
          <w:rFonts w:asciiTheme="minorHAnsi" w:hAnsiTheme="minorHAnsi"/>
          <w:sz w:val="21"/>
        </w:rPr>
        <w:t xml:space="preserve"> world leader in providing vision systems, sensors and industrial barcode readers utili</w:t>
      </w:r>
      <w:r w:rsidR="004017E6">
        <w:rPr>
          <w:rFonts w:asciiTheme="minorHAnsi" w:hAnsiTheme="minorHAnsi"/>
          <w:sz w:val="21"/>
        </w:rPr>
        <w:t>z</w:t>
      </w:r>
      <w:r w:rsidR="00662603" w:rsidRPr="003D334A">
        <w:rPr>
          <w:rFonts w:asciiTheme="minorHAnsi" w:hAnsiTheme="minorHAnsi"/>
          <w:sz w:val="21"/>
        </w:rPr>
        <w:t>ed in manufacturing automation.</w:t>
      </w:r>
      <w:r w:rsidRPr="003D334A">
        <w:rPr>
          <w:rFonts w:asciiTheme="minorHAnsi" w:hAnsiTheme="minorHAnsi"/>
          <w:sz w:val="21"/>
        </w:rPr>
        <w:t xml:space="preserve"> Reporting to the Engineering Manager, </w:t>
      </w:r>
      <w:r w:rsidR="00B0009D">
        <w:rPr>
          <w:rFonts w:asciiTheme="minorHAnsi" w:hAnsiTheme="minorHAnsi"/>
          <w:sz w:val="21"/>
        </w:rPr>
        <w:t>I am</w:t>
      </w:r>
      <w:r w:rsidR="00EF70DA">
        <w:rPr>
          <w:rFonts w:asciiTheme="minorHAnsi" w:hAnsiTheme="minorHAnsi"/>
          <w:sz w:val="21"/>
        </w:rPr>
        <w:t xml:space="preserve"> assigned autonomously </w:t>
      </w:r>
      <w:r w:rsidR="00AC53AB">
        <w:rPr>
          <w:rFonts w:asciiTheme="minorHAnsi" w:hAnsiTheme="minorHAnsi"/>
          <w:sz w:val="21"/>
        </w:rPr>
        <w:t>providing</w:t>
      </w:r>
      <w:r w:rsidR="00E972E8">
        <w:rPr>
          <w:rFonts w:asciiTheme="minorHAnsi" w:hAnsiTheme="minorHAnsi"/>
          <w:sz w:val="21"/>
        </w:rPr>
        <w:t xml:space="preserve"> high</w:t>
      </w:r>
      <w:r w:rsidR="009676E2">
        <w:rPr>
          <w:rFonts w:asciiTheme="minorHAnsi" w:hAnsiTheme="minorHAnsi"/>
          <w:sz w:val="21"/>
        </w:rPr>
        <w:t>-</w:t>
      </w:r>
      <w:r w:rsidR="00E972E8">
        <w:rPr>
          <w:rFonts w:asciiTheme="minorHAnsi" w:hAnsiTheme="minorHAnsi"/>
          <w:sz w:val="21"/>
        </w:rPr>
        <w:t>quality</w:t>
      </w:r>
      <w:r w:rsidR="001E2F3B">
        <w:rPr>
          <w:rFonts w:asciiTheme="minorHAnsi" w:hAnsiTheme="minorHAnsi"/>
          <w:sz w:val="21"/>
        </w:rPr>
        <w:t xml:space="preserve"> field service </w:t>
      </w:r>
      <w:r w:rsidR="00AC62C1">
        <w:rPr>
          <w:rFonts w:asciiTheme="minorHAnsi" w:hAnsiTheme="minorHAnsi"/>
          <w:sz w:val="21"/>
        </w:rPr>
        <w:t xml:space="preserve">support </w:t>
      </w:r>
      <w:r w:rsidR="001E2F3B">
        <w:rPr>
          <w:rFonts w:asciiTheme="minorHAnsi" w:hAnsiTheme="minorHAnsi"/>
          <w:sz w:val="21"/>
        </w:rPr>
        <w:t xml:space="preserve">to the </w:t>
      </w:r>
      <w:r w:rsidR="00EF70DA">
        <w:rPr>
          <w:rFonts w:asciiTheme="minorHAnsi" w:hAnsiTheme="minorHAnsi"/>
          <w:sz w:val="21"/>
        </w:rPr>
        <w:t>day to day operation of our</w:t>
      </w:r>
      <w:r w:rsidR="00D36D89">
        <w:rPr>
          <w:rFonts w:asciiTheme="minorHAnsi" w:hAnsiTheme="minorHAnsi"/>
          <w:sz w:val="21"/>
        </w:rPr>
        <w:t xml:space="preserve"> </w:t>
      </w:r>
      <w:r w:rsidR="00E65AB5">
        <w:rPr>
          <w:rFonts w:asciiTheme="minorHAnsi" w:hAnsiTheme="minorHAnsi"/>
          <w:sz w:val="21"/>
        </w:rPr>
        <w:t>test equipment.</w:t>
      </w:r>
      <w:r w:rsidR="0098445E">
        <w:rPr>
          <w:rFonts w:asciiTheme="minorHAnsi" w:hAnsiTheme="minorHAnsi"/>
          <w:sz w:val="21"/>
        </w:rPr>
        <w:t xml:space="preserve"> </w:t>
      </w:r>
    </w:p>
    <w:p w14:paraId="5D802F8C" w14:textId="1531168B" w:rsidR="008735FB" w:rsidRDefault="008735FB" w:rsidP="008735FB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344FBAD1" w14:textId="09B435BE" w:rsidR="00F20607" w:rsidRPr="00F20607" w:rsidRDefault="00F20607" w:rsidP="00F20607">
      <w:pPr>
        <w:numPr>
          <w:ilvl w:val="0"/>
          <w:numId w:val="9"/>
        </w:numPr>
        <w:tabs>
          <w:tab w:val="clear" w:pos="533"/>
          <w:tab w:val="num" w:pos="284"/>
        </w:tabs>
        <w:spacing w:before="8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erform all the field service work for </w:t>
      </w:r>
      <w:r w:rsidR="004B39C8">
        <w:rPr>
          <w:rFonts w:asciiTheme="minorHAnsi" w:hAnsiTheme="minorHAnsi"/>
          <w:sz w:val="21"/>
        </w:rPr>
        <w:t>89</w:t>
      </w:r>
      <w:r>
        <w:rPr>
          <w:rFonts w:asciiTheme="minorHAnsi" w:hAnsiTheme="minorHAnsi"/>
          <w:sz w:val="21"/>
        </w:rPr>
        <w:t xml:space="preserve"> </w:t>
      </w:r>
      <w:r w:rsidR="00E472A4">
        <w:rPr>
          <w:rFonts w:asciiTheme="minorHAnsi" w:hAnsiTheme="minorHAnsi"/>
          <w:sz w:val="21"/>
        </w:rPr>
        <w:t xml:space="preserve">network-connected and computer controlled </w:t>
      </w:r>
      <w:r w:rsidR="004B39C8">
        <w:rPr>
          <w:rFonts w:asciiTheme="minorHAnsi" w:hAnsiTheme="minorHAnsi"/>
          <w:sz w:val="21"/>
        </w:rPr>
        <w:t xml:space="preserve">electro-mechanical </w:t>
      </w:r>
      <w:r>
        <w:rPr>
          <w:rFonts w:asciiTheme="minorHAnsi" w:hAnsiTheme="minorHAnsi"/>
          <w:sz w:val="21"/>
        </w:rPr>
        <w:t xml:space="preserve">test equipment </w:t>
      </w:r>
      <w:r w:rsidR="00E472A4">
        <w:rPr>
          <w:rFonts w:asciiTheme="minorHAnsi" w:hAnsiTheme="minorHAnsi"/>
          <w:sz w:val="21"/>
        </w:rPr>
        <w:t xml:space="preserve">and 36 label printers </w:t>
      </w:r>
      <w:r>
        <w:rPr>
          <w:rFonts w:asciiTheme="minorHAnsi" w:hAnsiTheme="minorHAnsi"/>
          <w:sz w:val="21"/>
        </w:rPr>
        <w:t xml:space="preserve">deployed </w:t>
      </w:r>
      <w:r w:rsidR="00D55685">
        <w:rPr>
          <w:rFonts w:asciiTheme="minorHAnsi" w:hAnsiTheme="minorHAnsi"/>
          <w:sz w:val="21"/>
        </w:rPr>
        <w:t>at</w:t>
      </w:r>
      <w:r>
        <w:rPr>
          <w:rFonts w:asciiTheme="minorHAnsi" w:hAnsiTheme="minorHAnsi"/>
          <w:sz w:val="21"/>
        </w:rPr>
        <w:t xml:space="preserve"> our contract manufacturer</w:t>
      </w:r>
      <w:r w:rsidR="00D55685">
        <w:rPr>
          <w:rFonts w:asciiTheme="minorHAnsi" w:hAnsiTheme="minorHAnsi"/>
          <w:sz w:val="21"/>
        </w:rPr>
        <w:t xml:space="preserve"> in </w:t>
      </w:r>
      <w:proofErr w:type="spellStart"/>
      <w:r w:rsidR="00D55685">
        <w:rPr>
          <w:rFonts w:asciiTheme="minorHAnsi" w:hAnsiTheme="minorHAnsi"/>
          <w:sz w:val="21"/>
        </w:rPr>
        <w:t>Batam</w:t>
      </w:r>
      <w:proofErr w:type="spellEnd"/>
      <w:r w:rsidR="00D55685">
        <w:rPr>
          <w:rFonts w:asciiTheme="minorHAnsi" w:hAnsiTheme="minorHAnsi"/>
          <w:sz w:val="21"/>
        </w:rPr>
        <w:t>, Indonesia.</w:t>
      </w:r>
    </w:p>
    <w:p w14:paraId="49639BC4" w14:textId="3CB62FAC" w:rsidR="000F540F" w:rsidRPr="00470EC7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erfected equipment installation and qualification within 1 shift (8 hours), KPI target = 2 days</w:t>
      </w:r>
    </w:p>
    <w:p w14:paraId="0D5B7A8F" w14:textId="77777777" w:rsidR="000F540F" w:rsidRPr="00D954DB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spond to a monthly average of 60 field service request and c</w:t>
      </w:r>
      <w:r w:rsidRPr="004B327E">
        <w:rPr>
          <w:rFonts w:asciiTheme="minorHAnsi" w:hAnsiTheme="minorHAnsi"/>
          <w:sz w:val="21"/>
        </w:rPr>
        <w:t xml:space="preserve">onduct onsite/remote </w:t>
      </w:r>
      <w:r>
        <w:rPr>
          <w:rFonts w:asciiTheme="minorHAnsi" w:hAnsiTheme="minorHAnsi"/>
          <w:sz w:val="21"/>
        </w:rPr>
        <w:t xml:space="preserve">update, </w:t>
      </w:r>
      <w:r w:rsidRPr="004B327E">
        <w:rPr>
          <w:rFonts w:asciiTheme="minorHAnsi" w:hAnsiTheme="minorHAnsi"/>
          <w:sz w:val="21"/>
        </w:rPr>
        <w:t>troubleshooting</w:t>
      </w:r>
      <w:r>
        <w:rPr>
          <w:rFonts w:asciiTheme="minorHAnsi" w:hAnsiTheme="minorHAnsi"/>
          <w:sz w:val="21"/>
        </w:rPr>
        <w:t xml:space="preserve"> and repair </w:t>
      </w:r>
      <w:r w:rsidRPr="004B327E">
        <w:rPr>
          <w:rFonts w:asciiTheme="minorHAnsi" w:hAnsiTheme="minorHAnsi"/>
          <w:sz w:val="21"/>
        </w:rPr>
        <w:t xml:space="preserve">on test equipment </w:t>
      </w:r>
      <w:r>
        <w:rPr>
          <w:rFonts w:asciiTheme="minorHAnsi" w:hAnsiTheme="minorHAnsi"/>
          <w:sz w:val="21"/>
        </w:rPr>
        <w:t>and label printers.</w:t>
      </w:r>
    </w:p>
    <w:p w14:paraId="097976F3" w14:textId="77777777" w:rsidR="000F540F" w:rsidRPr="00D954DB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erform preventative and corrective maintenance and </w:t>
      </w:r>
      <w:r w:rsidRPr="000C5E7B">
        <w:rPr>
          <w:rFonts w:asciiTheme="minorHAnsi" w:hAnsiTheme="minorHAnsi"/>
          <w:sz w:val="21"/>
        </w:rPr>
        <w:t>equipment calibration</w:t>
      </w:r>
      <w:r>
        <w:rPr>
          <w:rFonts w:asciiTheme="minorHAnsi" w:hAnsiTheme="minorHAnsi"/>
          <w:sz w:val="21"/>
        </w:rPr>
        <w:t>.</w:t>
      </w:r>
      <w:r w:rsidRPr="00D954DB">
        <w:rPr>
          <w:rFonts w:asciiTheme="minorHAnsi" w:hAnsiTheme="minorHAnsi"/>
          <w:sz w:val="21"/>
        </w:rPr>
        <w:t xml:space="preserve"> </w:t>
      </w:r>
    </w:p>
    <w:p w14:paraId="13D50832" w14:textId="74E4FFF8" w:rsidR="000F540F" w:rsidRPr="000C5E7B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erform e</w:t>
      </w:r>
      <w:r w:rsidRPr="000C5E7B">
        <w:rPr>
          <w:rFonts w:asciiTheme="minorHAnsi" w:hAnsiTheme="minorHAnsi"/>
          <w:sz w:val="21"/>
        </w:rPr>
        <w:t>quipment software and hardware upgrade</w:t>
      </w:r>
    </w:p>
    <w:p w14:paraId="6EA81751" w14:textId="77777777" w:rsidR="000F540F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epare and send prompt technical 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>nsure all operations are compliant with Cognex</w:t>
      </w:r>
      <w:r>
        <w:rPr>
          <w:rFonts w:asciiTheme="minorHAnsi" w:hAnsiTheme="minorHAnsi"/>
          <w:sz w:val="21"/>
        </w:rPr>
        <w:t xml:space="preserve"> specifications.</w:t>
      </w:r>
    </w:p>
    <w:p w14:paraId="41935E42" w14:textId="77777777" w:rsidR="000F540F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rovide training and procedures to Engineers, technicians and operators about equipment operation</w:t>
      </w:r>
    </w:p>
    <w:p w14:paraId="4D93F01A" w14:textId="77777777" w:rsidR="000F540F" w:rsidRPr="00663E09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 w:rsidRPr="000F0A56">
        <w:rPr>
          <w:rFonts w:asciiTheme="minorHAnsi" w:hAnsiTheme="minorHAnsi"/>
          <w:sz w:val="21"/>
        </w:rPr>
        <w:t xml:space="preserve">Oversee the sourcing, supply, and maintenance of service parts inventory </w:t>
      </w:r>
      <w:r>
        <w:rPr>
          <w:rFonts w:asciiTheme="minorHAnsi" w:hAnsiTheme="minorHAnsi"/>
          <w:sz w:val="21"/>
        </w:rPr>
        <w:t>and manufacturing jig fabrication for CM use.</w:t>
      </w:r>
    </w:p>
    <w:p w14:paraId="76B2AC1E" w14:textId="733416FF" w:rsidR="000F6FA3" w:rsidRDefault="000F540F" w:rsidP="000F540F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Act as the p</w:t>
      </w:r>
      <w:r w:rsidRPr="000F0A56">
        <w:rPr>
          <w:rFonts w:asciiTheme="minorHAnsi" w:hAnsiTheme="minorHAnsi"/>
          <w:sz w:val="21"/>
        </w:rPr>
        <w:t xml:space="preserve">rimary point of contact between </w:t>
      </w:r>
      <w:r>
        <w:rPr>
          <w:rFonts w:asciiTheme="minorHAnsi" w:hAnsiTheme="minorHAnsi"/>
          <w:sz w:val="21"/>
        </w:rPr>
        <w:t xml:space="preserve">the </w:t>
      </w:r>
      <w:r w:rsidRPr="000F0A56">
        <w:rPr>
          <w:rFonts w:asciiTheme="minorHAnsi" w:hAnsiTheme="minorHAnsi"/>
          <w:sz w:val="21"/>
        </w:rPr>
        <w:t>US Engineering, Cork, Ireland Program</w:t>
      </w:r>
      <w:r>
        <w:rPr>
          <w:rFonts w:asciiTheme="minorHAnsi" w:hAnsiTheme="minorHAnsi"/>
          <w:sz w:val="21"/>
        </w:rPr>
        <w:t xml:space="preserve">me/Project </w:t>
      </w:r>
      <w:r w:rsidRPr="000F0A56">
        <w:rPr>
          <w:rFonts w:asciiTheme="minorHAnsi" w:hAnsiTheme="minorHAnsi"/>
          <w:sz w:val="21"/>
        </w:rPr>
        <w:t xml:space="preserve">Managers, </w:t>
      </w:r>
      <w:r>
        <w:rPr>
          <w:rFonts w:asciiTheme="minorHAnsi" w:hAnsiTheme="minorHAnsi"/>
          <w:sz w:val="21"/>
        </w:rPr>
        <w:t xml:space="preserve">suppliers </w:t>
      </w:r>
      <w:r w:rsidRPr="000F0A56">
        <w:rPr>
          <w:rFonts w:asciiTheme="minorHAnsi" w:hAnsiTheme="minorHAnsi"/>
          <w:sz w:val="21"/>
        </w:rPr>
        <w:t>and CM, with a focus on providing technical support for problem resolution of equipment and product issues.</w:t>
      </w:r>
    </w:p>
    <w:p w14:paraId="3012B68C" w14:textId="67308B26" w:rsidR="00D55685" w:rsidRPr="004A0675" w:rsidRDefault="00035B6D" w:rsidP="004A0675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709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Acquire and maintain spare part</w:t>
      </w:r>
      <w:r w:rsidR="004A0675">
        <w:rPr>
          <w:rFonts w:asciiTheme="minorHAnsi" w:hAnsiTheme="minorHAnsi"/>
          <w:sz w:val="21"/>
        </w:rPr>
        <w:t>s.</w:t>
      </w:r>
    </w:p>
    <w:p w14:paraId="13D5D666" w14:textId="446D4C3E" w:rsidR="007335A7" w:rsidRPr="00E972E8" w:rsidRDefault="007335A7" w:rsidP="00E972E8">
      <w:pPr>
        <w:spacing w:before="80"/>
        <w:rPr>
          <w:rFonts w:asciiTheme="minorHAnsi" w:hAnsiTheme="minorHAnsi"/>
          <w:sz w:val="21"/>
        </w:rPr>
      </w:pPr>
      <w:r w:rsidRPr="00E972E8">
        <w:rPr>
          <w:rFonts w:asciiTheme="minorHAnsi" w:hAnsiTheme="minorHAnsi"/>
          <w:b/>
          <w:bCs/>
          <w:sz w:val="21"/>
        </w:rPr>
        <w:lastRenderedPageBreak/>
        <w:t>Key Achievements:</w:t>
      </w:r>
    </w:p>
    <w:p w14:paraId="6FDB493D" w14:textId="02476A49" w:rsidR="0049672B" w:rsidRDefault="000811F8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Executed </w:t>
      </w:r>
      <w:r w:rsidR="00AF4BE2" w:rsidRPr="000F0A56">
        <w:rPr>
          <w:rFonts w:asciiTheme="minorHAnsi" w:hAnsiTheme="minorHAnsi"/>
          <w:sz w:val="21"/>
        </w:rPr>
        <w:t>preven</w:t>
      </w:r>
      <w:r w:rsidR="00D267B9">
        <w:rPr>
          <w:rFonts w:asciiTheme="minorHAnsi" w:hAnsiTheme="minorHAnsi"/>
          <w:sz w:val="21"/>
        </w:rPr>
        <w:t>ta</w:t>
      </w:r>
      <w:r w:rsidR="00AF4BE2" w:rsidRPr="000F0A56">
        <w:rPr>
          <w:rFonts w:asciiTheme="minorHAnsi" w:hAnsiTheme="minorHAnsi"/>
          <w:sz w:val="21"/>
        </w:rPr>
        <w:t xml:space="preserve">tive maintenance </w:t>
      </w:r>
      <w:r>
        <w:rPr>
          <w:rFonts w:asciiTheme="minorHAnsi" w:hAnsiTheme="minorHAnsi"/>
          <w:sz w:val="21"/>
        </w:rPr>
        <w:t>programs,</w:t>
      </w:r>
      <w:r w:rsidR="00AF4BE2" w:rsidRPr="000F0A56">
        <w:rPr>
          <w:rFonts w:asciiTheme="minorHAnsi" w:hAnsiTheme="minorHAnsi"/>
          <w:sz w:val="21"/>
        </w:rPr>
        <w:t xml:space="preserve"> which included </w:t>
      </w:r>
      <w:r w:rsidR="0091146E">
        <w:rPr>
          <w:rFonts w:asciiTheme="minorHAnsi" w:hAnsiTheme="minorHAnsi"/>
          <w:sz w:val="21"/>
        </w:rPr>
        <w:t>establishing of policies</w:t>
      </w:r>
      <w:r w:rsidR="000F0A56" w:rsidRPr="000F0A56">
        <w:rPr>
          <w:rFonts w:asciiTheme="minorHAnsi" w:hAnsiTheme="minorHAnsi"/>
          <w:sz w:val="21"/>
        </w:rPr>
        <w:t>, leading to reduced downtime by 67%.</w:t>
      </w:r>
    </w:p>
    <w:p w14:paraId="25B6946B" w14:textId="3C88BF26" w:rsidR="0049672B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 xml:space="preserve">Established the “Test Equipment </w:t>
      </w:r>
      <w:r w:rsidR="00D47742">
        <w:rPr>
          <w:rFonts w:asciiTheme="minorHAnsi" w:hAnsiTheme="minorHAnsi"/>
          <w:sz w:val="21"/>
        </w:rPr>
        <w:t>Commissioning</w:t>
      </w:r>
      <w:r w:rsidRPr="007335A7">
        <w:rPr>
          <w:rFonts w:asciiTheme="minorHAnsi" w:hAnsiTheme="minorHAnsi"/>
          <w:sz w:val="21"/>
        </w:rPr>
        <w:t xml:space="preserve"> Procedure</w:t>
      </w:r>
      <w:r w:rsidR="0049672B" w:rsidRPr="007335A7">
        <w:rPr>
          <w:rFonts w:asciiTheme="minorHAnsi" w:hAnsiTheme="minorHAnsi"/>
          <w:sz w:val="21"/>
        </w:rPr>
        <w:t xml:space="preserve">” </w:t>
      </w:r>
      <w:r w:rsidR="007D301E">
        <w:rPr>
          <w:rFonts w:asciiTheme="minorHAnsi" w:hAnsiTheme="minorHAnsi"/>
          <w:sz w:val="21"/>
        </w:rPr>
        <w:t>defining the test plans for equipment and product qualifications. T</w:t>
      </w:r>
      <w:r w:rsidRPr="007335A7">
        <w:rPr>
          <w:rFonts w:asciiTheme="minorHAnsi" w:hAnsiTheme="minorHAnsi"/>
          <w:sz w:val="21"/>
        </w:rPr>
        <w:t xml:space="preserve">arget </w:t>
      </w:r>
      <w:r w:rsidR="0049672B" w:rsidRPr="007335A7">
        <w:rPr>
          <w:rFonts w:asciiTheme="minorHAnsi" w:hAnsiTheme="minorHAnsi"/>
          <w:sz w:val="21"/>
        </w:rPr>
        <w:t>of</w:t>
      </w:r>
      <w:r w:rsidRPr="007335A7">
        <w:rPr>
          <w:rFonts w:asciiTheme="minorHAnsi" w:hAnsiTheme="minorHAnsi"/>
          <w:sz w:val="21"/>
        </w:rPr>
        <w:t xml:space="preserve"> </w:t>
      </w:r>
      <w:r w:rsidR="00900EBD">
        <w:rPr>
          <w:rFonts w:asciiTheme="minorHAnsi" w:hAnsiTheme="minorHAnsi"/>
          <w:sz w:val="21"/>
        </w:rPr>
        <w:t xml:space="preserve">equipment setup within 8 hours (KPI target = 2 days) and a minimum </w:t>
      </w:r>
      <w:r w:rsidRPr="007335A7">
        <w:rPr>
          <w:rFonts w:asciiTheme="minorHAnsi" w:hAnsiTheme="minorHAnsi"/>
          <w:sz w:val="21"/>
        </w:rPr>
        <w:t>of 80% GR&amp;R grade</w:t>
      </w:r>
      <w:r w:rsidR="00900EBD">
        <w:rPr>
          <w:rFonts w:asciiTheme="minorHAnsi" w:hAnsiTheme="minorHAnsi"/>
          <w:sz w:val="21"/>
        </w:rPr>
        <w:t>.</w:t>
      </w:r>
    </w:p>
    <w:p w14:paraId="4729EEB0" w14:textId="031E5202" w:rsidR="00900EBD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Established the “Test Program Qualification Procedure” </w:t>
      </w:r>
      <w:r w:rsidR="00D55685">
        <w:rPr>
          <w:rFonts w:asciiTheme="minorHAnsi" w:hAnsiTheme="minorHAnsi"/>
          <w:sz w:val="21"/>
        </w:rPr>
        <w:t>targeting new program release in 1 day.</w:t>
      </w:r>
    </w:p>
    <w:p w14:paraId="10652768" w14:textId="77777777" w:rsidR="0049672B" w:rsidRPr="007335A7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Accomplished a reduced equipment troubleshooting TAT by an average of 2.5 hours in 2018 from the previous rate of 6.83 hours.</w:t>
      </w:r>
    </w:p>
    <w:p w14:paraId="485B44C0" w14:textId="7165B87E" w:rsidR="00900EBD" w:rsidRDefault="000F540F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Remodelled</w:t>
      </w:r>
      <w:r w:rsidR="00BB47CA" w:rsidRPr="007335A7">
        <w:rPr>
          <w:rFonts w:asciiTheme="minorHAnsi" w:hAnsiTheme="minorHAnsi"/>
          <w:sz w:val="21"/>
        </w:rPr>
        <w:t xml:space="preserve"> the lens gripper in focus testing to </w:t>
      </w:r>
      <w:r w:rsidR="00095F2C">
        <w:rPr>
          <w:rFonts w:asciiTheme="minorHAnsi" w:hAnsiTheme="minorHAnsi"/>
          <w:sz w:val="21"/>
        </w:rPr>
        <w:t>reduce</w:t>
      </w:r>
      <w:r w:rsidR="00BB47CA" w:rsidRPr="007335A7">
        <w:rPr>
          <w:rFonts w:asciiTheme="minorHAnsi" w:hAnsiTheme="minorHAnsi"/>
          <w:sz w:val="21"/>
        </w:rPr>
        <w:t xml:space="preserve"> the focus failure from 4.3% to 1%. </w:t>
      </w:r>
    </w:p>
    <w:p w14:paraId="2F885086" w14:textId="76D558EB" w:rsidR="0049672B" w:rsidRPr="007335A7" w:rsidRDefault="00900EBD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Redesign</w:t>
      </w:r>
      <w:r w:rsidR="00BB47CA" w:rsidRPr="007335A7">
        <w:rPr>
          <w:rFonts w:asciiTheme="minorHAnsi" w:hAnsiTheme="minorHAnsi"/>
          <w:sz w:val="21"/>
        </w:rPr>
        <w:t>ed the focus and final test nest of DM262 modular and high</w:t>
      </w:r>
      <w:r w:rsidR="0049672B" w:rsidRPr="007335A7">
        <w:rPr>
          <w:rFonts w:asciiTheme="minorHAnsi" w:hAnsiTheme="minorHAnsi"/>
          <w:sz w:val="21"/>
        </w:rPr>
        <w:t xml:space="preserve">-end </w:t>
      </w:r>
      <w:r w:rsidR="00BB47CA" w:rsidRPr="007335A7">
        <w:rPr>
          <w:rFonts w:asciiTheme="minorHAnsi" w:hAnsiTheme="minorHAnsi"/>
          <w:sz w:val="21"/>
        </w:rPr>
        <w:t xml:space="preserve">models that resulted </w:t>
      </w:r>
      <w:r w:rsidR="001C5FFA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increased unit per hour (UPH) by 105% and 128% at focus test and final test respectively</w:t>
      </w:r>
      <w:r w:rsidR="0049672B" w:rsidRPr="007335A7">
        <w:rPr>
          <w:rFonts w:asciiTheme="minorHAnsi" w:hAnsiTheme="minorHAnsi"/>
          <w:sz w:val="21"/>
        </w:rPr>
        <w:t>.</w:t>
      </w:r>
    </w:p>
    <w:p w14:paraId="504AA88A" w14:textId="1913E8B0" w:rsidR="004E5FEB" w:rsidRDefault="004E5FEB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Increased DM60 UPH </w:t>
      </w:r>
      <w:r w:rsidR="00421828">
        <w:rPr>
          <w:rFonts w:asciiTheme="minorHAnsi" w:hAnsiTheme="minorHAnsi"/>
          <w:sz w:val="21"/>
        </w:rPr>
        <w:t>by 21% thru</w:t>
      </w:r>
      <w:r>
        <w:rPr>
          <w:rFonts w:asciiTheme="minorHAnsi" w:hAnsiTheme="minorHAnsi"/>
          <w:sz w:val="21"/>
        </w:rPr>
        <w:t xml:space="preserve"> computer hardware</w:t>
      </w:r>
      <w:r w:rsidR="00421828">
        <w:rPr>
          <w:rFonts w:asciiTheme="minorHAnsi" w:hAnsiTheme="minorHAnsi"/>
          <w:sz w:val="21"/>
        </w:rPr>
        <w:t xml:space="preserve"> upgrade and test parameter tweaks</w:t>
      </w:r>
    </w:p>
    <w:p w14:paraId="5DF70360" w14:textId="22CD91E2" w:rsidR="007335A7" w:rsidRPr="007335A7" w:rsidRDefault="00BB47CA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 w:rsidRPr="007335A7">
        <w:rPr>
          <w:rFonts w:asciiTheme="minorHAnsi" w:hAnsiTheme="minorHAnsi"/>
          <w:sz w:val="21"/>
        </w:rPr>
        <w:t>Qualified multiple production jig fabrication supplier</w:t>
      </w:r>
      <w:r w:rsidR="001C5FFA">
        <w:rPr>
          <w:rFonts w:asciiTheme="minorHAnsi" w:hAnsiTheme="minorHAnsi"/>
          <w:sz w:val="21"/>
        </w:rPr>
        <w:t>s</w:t>
      </w:r>
      <w:r w:rsidR="0049672B" w:rsidRPr="007335A7">
        <w:rPr>
          <w:rFonts w:asciiTheme="minorHAnsi" w:hAnsiTheme="minorHAnsi"/>
          <w:sz w:val="21"/>
        </w:rPr>
        <w:t xml:space="preserve">, and </w:t>
      </w:r>
      <w:r w:rsidR="007335A7" w:rsidRPr="007335A7">
        <w:rPr>
          <w:rFonts w:asciiTheme="minorHAnsi" w:hAnsiTheme="minorHAnsi"/>
          <w:sz w:val="21"/>
        </w:rPr>
        <w:t xml:space="preserve">successfully </w:t>
      </w:r>
      <w:r w:rsidR="0049672B" w:rsidRPr="007335A7">
        <w:rPr>
          <w:rFonts w:asciiTheme="minorHAnsi" w:hAnsiTheme="minorHAnsi"/>
          <w:sz w:val="21"/>
        </w:rPr>
        <w:t xml:space="preserve">attained </w:t>
      </w:r>
      <w:r w:rsidRPr="007335A7">
        <w:rPr>
          <w:rFonts w:asciiTheme="minorHAnsi" w:hAnsiTheme="minorHAnsi"/>
          <w:sz w:val="21"/>
        </w:rPr>
        <w:t>a 20% lower jig fabrication cost.</w:t>
      </w:r>
    </w:p>
    <w:p w14:paraId="28F62530" w14:textId="20F2C0C9" w:rsidR="007335A7" w:rsidRDefault="00B7704E" w:rsidP="0013583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Test data </w:t>
      </w:r>
      <w:r w:rsidR="00502E79">
        <w:rPr>
          <w:rFonts w:asciiTheme="minorHAnsi" w:hAnsiTheme="minorHAnsi"/>
          <w:sz w:val="21"/>
        </w:rPr>
        <w:t>analysis</w:t>
      </w:r>
      <w:r>
        <w:rPr>
          <w:rFonts w:asciiTheme="minorHAnsi" w:hAnsiTheme="minorHAnsi"/>
          <w:sz w:val="21"/>
        </w:rPr>
        <w:t xml:space="preserve"> and utili</w:t>
      </w:r>
      <w:r w:rsidR="00633E9C">
        <w:rPr>
          <w:rFonts w:asciiTheme="minorHAnsi" w:hAnsiTheme="minorHAnsi"/>
          <w:sz w:val="21"/>
        </w:rPr>
        <w:t>z</w:t>
      </w:r>
      <w:r>
        <w:rPr>
          <w:rFonts w:asciiTheme="minorHAnsi" w:hAnsiTheme="minorHAnsi"/>
          <w:sz w:val="21"/>
        </w:rPr>
        <w:t xml:space="preserve">e </w:t>
      </w:r>
      <w:r w:rsidR="00BB47CA" w:rsidRPr="007335A7">
        <w:rPr>
          <w:rFonts w:asciiTheme="minorHAnsi" w:hAnsiTheme="minorHAnsi"/>
          <w:sz w:val="21"/>
        </w:rPr>
        <w:t xml:space="preserve">Minitab software to </w:t>
      </w:r>
      <w:r w:rsidR="000F540F" w:rsidRPr="007335A7">
        <w:rPr>
          <w:rFonts w:asciiTheme="minorHAnsi" w:hAnsiTheme="minorHAnsi"/>
          <w:sz w:val="21"/>
        </w:rPr>
        <w:t>analy</w:t>
      </w:r>
      <w:r w:rsidR="000F540F">
        <w:rPr>
          <w:rFonts w:asciiTheme="minorHAnsi" w:hAnsiTheme="minorHAnsi"/>
          <w:sz w:val="21"/>
        </w:rPr>
        <w:t>s</w:t>
      </w:r>
      <w:r w:rsidR="000F540F" w:rsidRPr="007335A7">
        <w:rPr>
          <w:rFonts w:asciiTheme="minorHAnsi" w:hAnsiTheme="minorHAnsi"/>
          <w:sz w:val="21"/>
        </w:rPr>
        <w:t>e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551762">
        <w:rPr>
          <w:rFonts w:asciiTheme="minorHAnsi" w:hAnsiTheme="minorHAnsi"/>
          <w:sz w:val="21"/>
        </w:rPr>
        <w:t xml:space="preserve">and propose </w:t>
      </w:r>
      <w:r w:rsidR="007D0AEA">
        <w:rPr>
          <w:rFonts w:asciiTheme="minorHAnsi" w:hAnsiTheme="minorHAnsi"/>
          <w:sz w:val="21"/>
        </w:rPr>
        <w:t xml:space="preserve">a </w:t>
      </w:r>
      <w:r w:rsidR="00551762">
        <w:rPr>
          <w:rFonts w:asciiTheme="minorHAnsi" w:hAnsiTheme="minorHAnsi"/>
          <w:sz w:val="21"/>
        </w:rPr>
        <w:t>solution</w:t>
      </w:r>
      <w:r w:rsidR="0049672B" w:rsidRPr="007335A7">
        <w:rPr>
          <w:rFonts w:asciiTheme="minorHAnsi" w:hAnsiTheme="minorHAnsi"/>
          <w:sz w:val="21"/>
        </w:rPr>
        <w:t>, resulting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D57640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the approval of the proposed 26 software and </w:t>
      </w:r>
      <w:r w:rsidR="00900EBD">
        <w:rPr>
          <w:rFonts w:asciiTheme="minorHAnsi" w:hAnsiTheme="minorHAnsi"/>
          <w:sz w:val="21"/>
        </w:rPr>
        <w:t>four</w:t>
      </w:r>
      <w:r w:rsidR="00BB47CA" w:rsidRPr="007335A7">
        <w:rPr>
          <w:rFonts w:asciiTheme="minorHAnsi" w:hAnsiTheme="minorHAnsi"/>
          <w:sz w:val="21"/>
        </w:rPr>
        <w:t xml:space="preserve"> hardware modifications </w:t>
      </w:r>
      <w:r w:rsidR="000811F8">
        <w:rPr>
          <w:rFonts w:asciiTheme="minorHAnsi" w:hAnsiTheme="minorHAnsi"/>
          <w:sz w:val="21"/>
        </w:rPr>
        <w:t>which targeted to</w:t>
      </w:r>
      <w:r w:rsidR="00BB47CA" w:rsidRPr="007335A7">
        <w:rPr>
          <w:rFonts w:asciiTheme="minorHAnsi" w:hAnsiTheme="minorHAnsi"/>
          <w:sz w:val="21"/>
        </w:rPr>
        <w:t xml:space="preserve"> </w:t>
      </w:r>
      <w:r w:rsidR="0049672B" w:rsidRPr="007335A7">
        <w:rPr>
          <w:rFonts w:asciiTheme="minorHAnsi" w:hAnsiTheme="minorHAnsi"/>
          <w:sz w:val="21"/>
        </w:rPr>
        <w:t>resolve</w:t>
      </w:r>
      <w:r w:rsidR="00BB47CA" w:rsidRPr="007335A7">
        <w:rPr>
          <w:rFonts w:asciiTheme="minorHAnsi" w:hAnsiTheme="minorHAnsi"/>
          <w:sz w:val="21"/>
        </w:rPr>
        <w:t xml:space="preserve"> production issues </w:t>
      </w:r>
      <w:r w:rsidR="0049672B" w:rsidRPr="007335A7">
        <w:rPr>
          <w:rFonts w:asciiTheme="minorHAnsi" w:hAnsiTheme="minorHAnsi"/>
          <w:sz w:val="21"/>
        </w:rPr>
        <w:t>in</w:t>
      </w:r>
      <w:r w:rsidR="00BB47CA" w:rsidRPr="007335A7">
        <w:rPr>
          <w:rFonts w:asciiTheme="minorHAnsi" w:hAnsiTheme="minorHAnsi"/>
          <w:sz w:val="21"/>
        </w:rPr>
        <w:t xml:space="preserve"> Cognex</w:t>
      </w:r>
      <w:r w:rsidR="0049672B" w:rsidRPr="007335A7">
        <w:rPr>
          <w:rFonts w:asciiTheme="minorHAnsi" w:hAnsiTheme="minorHAnsi"/>
          <w:sz w:val="21"/>
        </w:rPr>
        <w:t>.</w:t>
      </w:r>
    </w:p>
    <w:p w14:paraId="28E4CA4B" w14:textId="4225A380" w:rsidR="00102C58" w:rsidRDefault="000F540F" w:rsidP="00102C5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bookmarkStart w:id="0" w:name="_Hlk13642965"/>
      <w:r w:rsidRPr="007335A7">
        <w:rPr>
          <w:rFonts w:asciiTheme="minorHAnsi" w:hAnsiTheme="minorHAnsi"/>
          <w:sz w:val="21"/>
        </w:rPr>
        <w:t>Analy</w:t>
      </w:r>
      <w:r>
        <w:rPr>
          <w:rFonts w:asciiTheme="minorHAnsi" w:hAnsiTheme="minorHAnsi"/>
          <w:sz w:val="21"/>
        </w:rPr>
        <w:t>s</w:t>
      </w:r>
      <w:r w:rsidRPr="007335A7">
        <w:rPr>
          <w:rFonts w:asciiTheme="minorHAnsi" w:hAnsiTheme="minorHAnsi"/>
          <w:sz w:val="21"/>
        </w:rPr>
        <w:t>ed</w:t>
      </w:r>
      <w:r w:rsidR="00BB47CA" w:rsidRPr="007335A7">
        <w:rPr>
          <w:rFonts w:asciiTheme="minorHAnsi" w:hAnsiTheme="minorHAnsi"/>
          <w:sz w:val="21"/>
        </w:rPr>
        <w:t xml:space="preserve"> test data, execute</w:t>
      </w:r>
      <w:r w:rsidR="0049672B" w:rsidRPr="007335A7">
        <w:rPr>
          <w:rFonts w:asciiTheme="minorHAnsi" w:hAnsiTheme="minorHAnsi"/>
          <w:sz w:val="21"/>
        </w:rPr>
        <w:t>d</w:t>
      </w:r>
      <w:r w:rsidR="00BB47CA" w:rsidRPr="007335A7">
        <w:rPr>
          <w:rFonts w:asciiTheme="minorHAnsi" w:hAnsiTheme="minorHAnsi"/>
          <w:sz w:val="21"/>
        </w:rPr>
        <w:t xml:space="preserve"> and qualified new test program </w:t>
      </w:r>
      <w:r w:rsidR="0049672B" w:rsidRPr="007335A7">
        <w:rPr>
          <w:rFonts w:asciiTheme="minorHAnsi" w:hAnsiTheme="minorHAnsi"/>
          <w:sz w:val="21"/>
        </w:rPr>
        <w:t>as</w:t>
      </w:r>
      <w:r w:rsidR="00BB47CA" w:rsidRPr="007335A7">
        <w:rPr>
          <w:rFonts w:asciiTheme="minorHAnsi" w:hAnsiTheme="minorHAnsi"/>
          <w:sz w:val="21"/>
        </w:rPr>
        <w:t xml:space="preserve"> a member of Kestrel Laser Aimer Red-X Project</w:t>
      </w:r>
      <w:r w:rsidR="0049672B" w:rsidRPr="007335A7">
        <w:rPr>
          <w:rFonts w:asciiTheme="minorHAnsi" w:hAnsiTheme="minorHAnsi"/>
          <w:sz w:val="21"/>
        </w:rPr>
        <w:t>, and achieved</w:t>
      </w:r>
      <w:r w:rsidR="00BB47CA" w:rsidRPr="007335A7">
        <w:rPr>
          <w:rFonts w:asciiTheme="minorHAnsi" w:hAnsiTheme="minorHAnsi"/>
          <w:sz w:val="21"/>
        </w:rPr>
        <w:t xml:space="preserve"> US$55</w:t>
      </w:r>
      <w:r w:rsidR="0049672B" w:rsidRPr="007335A7">
        <w:rPr>
          <w:rFonts w:asciiTheme="minorHAnsi" w:hAnsiTheme="minorHAnsi"/>
          <w:sz w:val="21"/>
        </w:rPr>
        <w:t>K</w:t>
      </w:r>
      <w:r w:rsidR="00BB47CA" w:rsidRPr="007335A7">
        <w:rPr>
          <w:rFonts w:asciiTheme="minorHAnsi" w:hAnsiTheme="minorHAnsi"/>
          <w:sz w:val="21"/>
        </w:rPr>
        <w:t xml:space="preserve"> savings</w:t>
      </w:r>
      <w:r w:rsidR="0049672B" w:rsidRPr="007335A7">
        <w:rPr>
          <w:rFonts w:asciiTheme="minorHAnsi" w:hAnsiTheme="minorHAnsi"/>
          <w:sz w:val="21"/>
        </w:rPr>
        <w:t xml:space="preserve">, leading </w:t>
      </w:r>
      <w:r w:rsidR="00BB47CA" w:rsidRPr="007335A7">
        <w:rPr>
          <w:rFonts w:asciiTheme="minorHAnsi" w:hAnsiTheme="minorHAnsi"/>
          <w:sz w:val="21"/>
        </w:rPr>
        <w:t xml:space="preserve">to </w:t>
      </w:r>
      <w:r w:rsidR="0049672B" w:rsidRPr="007335A7">
        <w:rPr>
          <w:rFonts w:asciiTheme="minorHAnsi" w:hAnsiTheme="minorHAnsi"/>
          <w:sz w:val="21"/>
        </w:rPr>
        <w:t>being awarded a</w:t>
      </w:r>
      <w:r w:rsidR="00BB47CA" w:rsidRPr="007335A7">
        <w:rPr>
          <w:rFonts w:asciiTheme="minorHAnsi" w:hAnsiTheme="minorHAnsi"/>
          <w:sz w:val="21"/>
        </w:rPr>
        <w:t xml:space="preserve"> Red-X Apprentice Certification in Cognex</w:t>
      </w:r>
      <w:r w:rsidR="00135838">
        <w:rPr>
          <w:rFonts w:asciiTheme="minorHAnsi" w:hAnsiTheme="minorHAnsi"/>
          <w:sz w:val="21"/>
        </w:rPr>
        <w:t xml:space="preserve"> USA</w:t>
      </w:r>
      <w:r w:rsidR="0049672B" w:rsidRPr="007335A7">
        <w:rPr>
          <w:rFonts w:asciiTheme="minorHAnsi" w:hAnsiTheme="minorHAnsi"/>
          <w:sz w:val="21"/>
        </w:rPr>
        <w:t>.</w:t>
      </w:r>
      <w:bookmarkEnd w:id="0"/>
    </w:p>
    <w:p w14:paraId="38FE3D9E" w14:textId="2D058D3B" w:rsidR="00C3296F" w:rsidRDefault="00C3296F" w:rsidP="00102C58">
      <w:pPr>
        <w:numPr>
          <w:ilvl w:val="0"/>
          <w:numId w:val="9"/>
        </w:numPr>
        <w:spacing w:before="60"/>
        <w:ind w:left="811" w:hanging="272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Utilize Web Development knowledge to put the equipment downtime encountered in database. It’s locally accessible and target to </w:t>
      </w:r>
      <w:r w:rsidR="00AA7462">
        <w:rPr>
          <w:rFonts w:asciiTheme="minorHAnsi" w:hAnsiTheme="minorHAnsi"/>
          <w:sz w:val="21"/>
        </w:rPr>
        <w:t>educate the technician supporting the line.</w:t>
      </w:r>
    </w:p>
    <w:p w14:paraId="74D022BD" w14:textId="77777777" w:rsidR="00102C58" w:rsidRDefault="00102C58" w:rsidP="00102C58">
      <w:pPr>
        <w:spacing w:before="60"/>
        <w:ind w:left="811"/>
        <w:rPr>
          <w:rFonts w:asciiTheme="minorHAnsi" w:hAnsiTheme="minorHAnsi"/>
          <w:sz w:val="21"/>
        </w:rPr>
      </w:pPr>
    </w:p>
    <w:p w14:paraId="04AF0B98" w14:textId="4AC6C36A" w:rsidR="00F274AF" w:rsidRDefault="00102C58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b/>
          <w:sz w:val="21"/>
        </w:rPr>
        <w:t xml:space="preserve">SENIOR TEST ENGINEER </w:t>
      </w:r>
      <w:r w:rsidRPr="009827C7">
        <w:rPr>
          <w:rFonts w:asciiTheme="minorHAnsi" w:hAnsiTheme="minorHAnsi"/>
          <w:b/>
          <w:bCs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0F0A56" w:rsidRPr="00102C58">
        <w:rPr>
          <w:rFonts w:asciiTheme="minorHAnsi" w:hAnsiTheme="minorHAnsi"/>
          <w:b/>
          <w:bCs/>
          <w:sz w:val="21"/>
        </w:rPr>
        <w:t>PT. Sanmina</w:t>
      </w:r>
      <w:r w:rsid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Muka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 </w:t>
      </w:r>
      <w:proofErr w:type="spellStart"/>
      <w:r w:rsidR="000F0A56" w:rsidRPr="000F0A56">
        <w:rPr>
          <w:rFonts w:asciiTheme="minorHAnsi" w:hAnsiTheme="minorHAnsi"/>
          <w:sz w:val="21"/>
        </w:rPr>
        <w:t>Kuning</w:t>
      </w:r>
      <w:proofErr w:type="spellEnd"/>
      <w:r w:rsidR="000F0A56" w:rsidRPr="000F0A56">
        <w:rPr>
          <w:rFonts w:asciiTheme="minorHAnsi" w:hAnsiTheme="minorHAnsi"/>
          <w:sz w:val="21"/>
        </w:rPr>
        <w:t xml:space="preserve">, </w:t>
      </w:r>
      <w:proofErr w:type="spellStart"/>
      <w:r w:rsidR="000F0A56" w:rsidRPr="000F0A56">
        <w:rPr>
          <w:rFonts w:asciiTheme="minorHAnsi" w:hAnsiTheme="minorHAnsi"/>
          <w:sz w:val="21"/>
        </w:rPr>
        <w:t>Batam</w:t>
      </w:r>
      <w:proofErr w:type="spellEnd"/>
      <w:r w:rsidR="000F0A56" w:rsidRPr="000F0A56">
        <w:rPr>
          <w:rFonts w:asciiTheme="minorHAnsi" w:hAnsiTheme="minorHAnsi"/>
          <w:sz w:val="21"/>
        </w:rPr>
        <w:t>, Indonesia</w:t>
      </w:r>
    </w:p>
    <w:p w14:paraId="4643A15C" w14:textId="39E9EB33" w:rsidR="00C10799" w:rsidRDefault="00C10799" w:rsidP="00C10799">
      <w:pPr>
        <w:spacing w:beforeLines="40" w:before="96"/>
        <w:rPr>
          <w:rFonts w:asciiTheme="minorHAnsi" w:hAnsiTheme="minorHAnsi"/>
          <w:sz w:val="21"/>
        </w:rPr>
      </w:pPr>
      <w:r w:rsidRPr="00102C58">
        <w:rPr>
          <w:rFonts w:asciiTheme="minorHAnsi" w:hAnsiTheme="minorHAnsi"/>
          <w:sz w:val="21"/>
        </w:rPr>
        <w:t>Jan</w:t>
      </w:r>
      <w:r>
        <w:rPr>
          <w:rFonts w:asciiTheme="minorHAnsi" w:hAnsiTheme="minorHAnsi"/>
          <w:sz w:val="21"/>
        </w:rPr>
        <w:t>uary</w:t>
      </w:r>
      <w:r w:rsidRPr="00102C58">
        <w:rPr>
          <w:rFonts w:asciiTheme="minorHAnsi" w:hAnsiTheme="minorHAnsi"/>
          <w:sz w:val="21"/>
        </w:rPr>
        <w:t xml:space="preserve"> 2013 to Mar</w:t>
      </w:r>
      <w:r>
        <w:rPr>
          <w:rFonts w:asciiTheme="minorHAnsi" w:hAnsiTheme="minorHAnsi"/>
          <w:sz w:val="21"/>
        </w:rPr>
        <w:t>ch</w:t>
      </w:r>
      <w:r w:rsidRPr="00102C58">
        <w:rPr>
          <w:rFonts w:asciiTheme="minorHAnsi" w:hAnsiTheme="minorHAnsi"/>
          <w:sz w:val="21"/>
        </w:rPr>
        <w:t xml:space="preserve"> 2014</w:t>
      </w:r>
    </w:p>
    <w:p w14:paraId="37F2BBA2" w14:textId="5D4F1098" w:rsidR="004201BF" w:rsidRPr="00102C58" w:rsidRDefault="00A97AAE" w:rsidP="00102C58">
      <w:pPr>
        <w:spacing w:before="40"/>
        <w:ind w:right="-336"/>
        <w:rPr>
          <w:rFonts w:asciiTheme="minorHAnsi" w:hAnsiTheme="minorHAnsi"/>
          <w:sz w:val="21"/>
          <w:szCs w:val="21"/>
        </w:rPr>
      </w:pPr>
      <w:r w:rsidRPr="00A97AAE">
        <w:rPr>
          <w:rFonts w:asciiTheme="minorHAnsi" w:hAnsiTheme="minorHAnsi"/>
          <w:sz w:val="21"/>
          <w:szCs w:val="21"/>
        </w:rPr>
        <w:t>Pt. Sanmina</w:t>
      </w:r>
      <w:r>
        <w:rPr>
          <w:rFonts w:asciiTheme="minorHAnsi" w:hAnsiTheme="minorHAnsi"/>
          <w:sz w:val="21"/>
          <w:szCs w:val="21"/>
        </w:rPr>
        <w:t xml:space="preserve"> is</w:t>
      </w:r>
      <w:r w:rsidRPr="00A97AAE">
        <w:rPr>
          <w:rFonts w:asciiTheme="minorHAnsi" w:hAnsiTheme="minorHAnsi"/>
          <w:sz w:val="21"/>
          <w:szCs w:val="21"/>
        </w:rPr>
        <w:t xml:space="preserve"> an EMS that manufactures Printed Circuit Board Assembly (PCBA) to Box build products</w:t>
      </w:r>
      <w:r w:rsidR="00102C58">
        <w:rPr>
          <w:rFonts w:asciiTheme="minorHAnsi" w:hAnsiTheme="minorHAnsi"/>
          <w:sz w:val="21"/>
          <w:szCs w:val="21"/>
        </w:rPr>
        <w:t xml:space="preserve">. Reported to test Engineering Manager, </w:t>
      </w:r>
      <w:r w:rsidR="00102C58">
        <w:rPr>
          <w:rFonts w:asciiTheme="minorHAnsi" w:hAnsiTheme="minorHAnsi"/>
          <w:sz w:val="21"/>
        </w:rPr>
        <w:t>a</w:t>
      </w:r>
      <w:r w:rsidR="00A200A5" w:rsidRPr="00A200A5">
        <w:rPr>
          <w:rFonts w:asciiTheme="minorHAnsi" w:hAnsiTheme="minorHAnsi"/>
          <w:sz w:val="21"/>
        </w:rPr>
        <w:t>ppointed to lead three Engineers and 27 Technicians whose responsibility was</w:t>
      </w:r>
      <w:r>
        <w:rPr>
          <w:rFonts w:asciiTheme="minorHAnsi" w:hAnsiTheme="minorHAnsi"/>
          <w:sz w:val="21"/>
        </w:rPr>
        <w:t xml:space="preserve"> the</w:t>
      </w:r>
      <w:r w:rsidR="00A200A5" w:rsidRPr="00A200A5">
        <w:rPr>
          <w:rFonts w:asciiTheme="minorHAnsi" w:hAnsiTheme="minorHAnsi"/>
          <w:sz w:val="21"/>
        </w:rPr>
        <w:t xml:space="preserve"> delivery of 24/7 support</w:t>
      </w:r>
      <w:r w:rsidR="00670FFD">
        <w:rPr>
          <w:rFonts w:asciiTheme="minorHAnsi" w:hAnsiTheme="minorHAnsi"/>
          <w:sz w:val="21"/>
        </w:rPr>
        <w:t xml:space="preserve"> which includes setup, qualification, preventative maintenance, calibration</w:t>
      </w:r>
      <w:r w:rsidR="00A200A5" w:rsidRPr="00A200A5">
        <w:rPr>
          <w:rFonts w:asciiTheme="minorHAnsi" w:hAnsiTheme="minorHAnsi"/>
          <w:sz w:val="21"/>
        </w:rPr>
        <w:t xml:space="preserve"> </w:t>
      </w:r>
      <w:r w:rsidR="00670FFD">
        <w:rPr>
          <w:rFonts w:asciiTheme="minorHAnsi" w:hAnsiTheme="minorHAnsi"/>
          <w:sz w:val="21"/>
        </w:rPr>
        <w:t xml:space="preserve">and troubleshooting and repair of equipment </w:t>
      </w:r>
      <w:r w:rsidR="00A200A5" w:rsidRPr="00A200A5">
        <w:rPr>
          <w:rFonts w:asciiTheme="minorHAnsi" w:hAnsiTheme="minorHAnsi"/>
          <w:sz w:val="21"/>
        </w:rPr>
        <w:t>on three floors of test operation</w:t>
      </w:r>
      <w:r w:rsidR="00AD605A" w:rsidRPr="00AD605A">
        <w:rPr>
          <w:rFonts w:asciiTheme="minorHAnsi" w:hAnsiTheme="minorHAnsi"/>
          <w:sz w:val="21"/>
        </w:rPr>
        <w:t>.</w:t>
      </w:r>
    </w:p>
    <w:p w14:paraId="79D38E4A" w14:textId="5567D40C" w:rsidR="001978F1" w:rsidRDefault="001978F1" w:rsidP="00007CC1">
      <w:pPr>
        <w:spacing w:before="80"/>
        <w:rPr>
          <w:rFonts w:asciiTheme="minorHAnsi" w:hAnsiTheme="minorHAnsi"/>
          <w:b/>
          <w:bCs/>
          <w:sz w:val="21"/>
        </w:rPr>
      </w:pPr>
      <w:r>
        <w:rPr>
          <w:rFonts w:asciiTheme="minorHAnsi" w:hAnsiTheme="minorHAnsi"/>
          <w:b/>
          <w:bCs/>
          <w:sz w:val="21"/>
        </w:rPr>
        <w:t>Key Responsibilities:</w:t>
      </w:r>
    </w:p>
    <w:p w14:paraId="0B3EA914" w14:textId="34D759BD" w:rsidR="001978F1" w:rsidRPr="001978F1" w:rsidRDefault="001978F1" w:rsidP="00007CC1">
      <w:pPr>
        <w:pStyle w:val="ListParagraph"/>
        <w:numPr>
          <w:ilvl w:val="0"/>
          <w:numId w:val="26"/>
        </w:numPr>
        <w:spacing w:before="80"/>
        <w:ind w:left="851"/>
        <w:rPr>
          <w:rFonts w:asciiTheme="minorHAnsi" w:hAnsiTheme="minorHAnsi"/>
          <w:b/>
          <w:bCs/>
          <w:sz w:val="21"/>
        </w:rPr>
      </w:pPr>
      <w:r>
        <w:rPr>
          <w:rFonts w:asciiTheme="minorHAnsi" w:hAnsiTheme="minorHAnsi"/>
          <w:sz w:val="21"/>
        </w:rPr>
        <w:t>Similar job description</w:t>
      </w:r>
      <w:r w:rsidRPr="001978F1">
        <w:rPr>
          <w:rFonts w:asciiTheme="minorHAnsi" w:hAnsiTheme="minorHAnsi"/>
          <w:sz w:val="21"/>
        </w:rPr>
        <w:t xml:space="preserve"> in </w:t>
      </w:r>
      <w:r>
        <w:rPr>
          <w:rFonts w:asciiTheme="minorHAnsi" w:hAnsiTheme="minorHAnsi"/>
          <w:sz w:val="21"/>
        </w:rPr>
        <w:t xml:space="preserve">Pt. </w:t>
      </w:r>
      <w:r w:rsidRPr="001978F1">
        <w:rPr>
          <w:rFonts w:asciiTheme="minorHAnsi" w:hAnsiTheme="minorHAnsi"/>
          <w:sz w:val="21"/>
        </w:rPr>
        <w:t>PCI</w:t>
      </w:r>
      <w:r>
        <w:rPr>
          <w:rFonts w:asciiTheme="minorHAnsi" w:hAnsiTheme="minorHAnsi"/>
          <w:sz w:val="21"/>
        </w:rPr>
        <w:t xml:space="preserve"> </w:t>
      </w:r>
      <w:proofErr w:type="spellStart"/>
      <w:r>
        <w:rPr>
          <w:rFonts w:asciiTheme="minorHAnsi" w:hAnsiTheme="minorHAnsi"/>
          <w:sz w:val="21"/>
        </w:rPr>
        <w:t>Elektronik</w:t>
      </w:r>
      <w:proofErr w:type="spellEnd"/>
      <w:r>
        <w:rPr>
          <w:rFonts w:asciiTheme="minorHAnsi" w:hAnsiTheme="minorHAnsi"/>
          <w:sz w:val="21"/>
        </w:rPr>
        <w:t xml:space="preserve"> </w:t>
      </w:r>
      <w:proofErr w:type="spellStart"/>
      <w:r>
        <w:rPr>
          <w:rFonts w:asciiTheme="minorHAnsi" w:hAnsiTheme="minorHAnsi"/>
          <w:sz w:val="21"/>
        </w:rPr>
        <w:t>Internasional</w:t>
      </w:r>
      <w:proofErr w:type="spellEnd"/>
    </w:p>
    <w:p w14:paraId="2D075FE8" w14:textId="7C202FB8" w:rsidR="00B7731B" w:rsidRPr="00B7731B" w:rsidRDefault="00B7731B" w:rsidP="00007CC1">
      <w:pPr>
        <w:spacing w:before="8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4C51BEAA" w14:textId="2AA3B847" w:rsidR="00AF4BE2" w:rsidRDefault="00AF4BE2" w:rsidP="00AF4BE2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 w:rsidRPr="00AF4BE2">
        <w:rPr>
          <w:rFonts w:asciiTheme="minorHAnsi" w:hAnsiTheme="minorHAnsi"/>
          <w:sz w:val="21"/>
        </w:rPr>
        <w:t xml:space="preserve">Converted the HDD </w:t>
      </w:r>
      <w:r w:rsidR="000811F8">
        <w:rPr>
          <w:rFonts w:asciiTheme="minorHAnsi" w:hAnsiTheme="minorHAnsi"/>
          <w:sz w:val="21"/>
        </w:rPr>
        <w:t>on</w:t>
      </w:r>
      <w:r w:rsidRPr="00AF4BE2">
        <w:rPr>
          <w:rFonts w:asciiTheme="minorHAnsi" w:hAnsiTheme="minorHAnsi"/>
          <w:sz w:val="21"/>
        </w:rPr>
        <w:t xml:space="preserve"> 5DX machines from SCSI to SATA in Sanmina and achieved US$3055 annual costs savings in HDD consumption.</w:t>
      </w:r>
    </w:p>
    <w:p w14:paraId="2386B383" w14:textId="67E57AE8" w:rsidR="00A200A5" w:rsidRDefault="00AF4BE2" w:rsidP="00A200A5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bookmarkStart w:id="1" w:name="_Hlk13643111"/>
      <w:r w:rsidRPr="00AF4BE2">
        <w:rPr>
          <w:rFonts w:asciiTheme="minorHAnsi" w:hAnsiTheme="minorHAnsi"/>
          <w:sz w:val="21"/>
        </w:rPr>
        <w:t xml:space="preserve">Implemented the </w:t>
      </w:r>
      <w:r w:rsidR="007335A7" w:rsidRPr="00AF4BE2">
        <w:rPr>
          <w:rFonts w:asciiTheme="minorHAnsi" w:hAnsiTheme="minorHAnsi"/>
          <w:sz w:val="21"/>
        </w:rPr>
        <w:t xml:space="preserve">paperless </w:t>
      </w:r>
      <w:r w:rsidRPr="00AF4BE2">
        <w:rPr>
          <w:rFonts w:asciiTheme="minorHAnsi" w:hAnsiTheme="minorHAnsi"/>
          <w:sz w:val="21"/>
        </w:rPr>
        <w:t xml:space="preserve">and database driven ICT failure </w:t>
      </w:r>
      <w:r w:rsidR="000811F8" w:rsidRPr="000811F8">
        <w:rPr>
          <w:rFonts w:asciiTheme="minorHAnsi" w:hAnsiTheme="minorHAnsi"/>
          <w:sz w:val="21"/>
        </w:rPr>
        <w:t>diagnosis</w:t>
      </w:r>
      <w:r w:rsidRPr="000811F8">
        <w:rPr>
          <w:rFonts w:asciiTheme="minorHAnsi" w:hAnsiTheme="minorHAnsi"/>
          <w:sz w:val="21"/>
        </w:rPr>
        <w:t xml:space="preserve"> </w:t>
      </w:r>
      <w:r w:rsidR="007C6F6C">
        <w:rPr>
          <w:rFonts w:asciiTheme="minorHAnsi" w:hAnsiTheme="minorHAnsi"/>
          <w:sz w:val="21"/>
        </w:rPr>
        <w:t xml:space="preserve">protocol </w:t>
      </w:r>
      <w:r w:rsidRPr="00AF4BE2">
        <w:rPr>
          <w:rFonts w:asciiTheme="minorHAnsi" w:hAnsiTheme="minorHAnsi"/>
          <w:sz w:val="21"/>
        </w:rPr>
        <w:t xml:space="preserve">in Sanmina, earning annual </w:t>
      </w:r>
      <w:r>
        <w:rPr>
          <w:rFonts w:asciiTheme="minorHAnsi" w:hAnsiTheme="minorHAnsi"/>
          <w:sz w:val="21"/>
        </w:rPr>
        <w:t xml:space="preserve">revenue of </w:t>
      </w:r>
      <w:r w:rsidRPr="00AF4BE2">
        <w:rPr>
          <w:rFonts w:asciiTheme="minorHAnsi" w:hAnsiTheme="minorHAnsi"/>
          <w:sz w:val="21"/>
        </w:rPr>
        <w:t>US$5000.</w:t>
      </w:r>
    </w:p>
    <w:bookmarkEnd w:id="1"/>
    <w:p w14:paraId="4B280F67" w14:textId="7AC08ECF" w:rsidR="00511317" w:rsidRDefault="00A200A5" w:rsidP="00511317">
      <w:pPr>
        <w:numPr>
          <w:ilvl w:val="0"/>
          <w:numId w:val="9"/>
        </w:numPr>
        <w:spacing w:before="80"/>
        <w:ind w:left="810" w:hanging="270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Spearheaded the</w:t>
      </w:r>
      <w:r w:rsidR="00AF4BE2" w:rsidRPr="00A200A5">
        <w:rPr>
          <w:rFonts w:asciiTheme="minorHAnsi" w:hAnsiTheme="minorHAnsi"/>
          <w:sz w:val="21"/>
        </w:rPr>
        <w:t xml:space="preserve"> qualification of multiple test pin vendors</w:t>
      </w:r>
      <w:r>
        <w:rPr>
          <w:rFonts w:asciiTheme="minorHAnsi" w:hAnsiTheme="minorHAnsi"/>
          <w:sz w:val="21"/>
        </w:rPr>
        <w:t xml:space="preserve">, </w:t>
      </w:r>
      <w:r w:rsidR="00AF4BE2" w:rsidRPr="00A200A5">
        <w:rPr>
          <w:rFonts w:asciiTheme="minorHAnsi" w:hAnsiTheme="minorHAnsi"/>
          <w:sz w:val="21"/>
        </w:rPr>
        <w:t>result</w:t>
      </w:r>
      <w:r>
        <w:rPr>
          <w:rFonts w:asciiTheme="minorHAnsi" w:hAnsiTheme="minorHAnsi"/>
          <w:sz w:val="21"/>
        </w:rPr>
        <w:t>ing</w:t>
      </w:r>
      <w:r w:rsidR="00AF4BE2" w:rsidRPr="00A200A5">
        <w:rPr>
          <w:rFonts w:asciiTheme="minorHAnsi" w:hAnsiTheme="minorHAnsi"/>
          <w:sz w:val="21"/>
        </w:rPr>
        <w:t xml:space="preserve"> to US$3900 </w:t>
      </w:r>
      <w:r>
        <w:rPr>
          <w:rFonts w:asciiTheme="minorHAnsi" w:hAnsiTheme="minorHAnsi"/>
          <w:sz w:val="21"/>
        </w:rPr>
        <w:t xml:space="preserve">in </w:t>
      </w:r>
      <w:r w:rsidR="00AF4BE2" w:rsidRPr="00A200A5">
        <w:rPr>
          <w:rFonts w:asciiTheme="minorHAnsi" w:hAnsiTheme="minorHAnsi"/>
          <w:sz w:val="21"/>
        </w:rPr>
        <w:t xml:space="preserve">annual </w:t>
      </w:r>
      <w:r>
        <w:rPr>
          <w:rFonts w:asciiTheme="minorHAnsi" w:hAnsiTheme="minorHAnsi"/>
          <w:sz w:val="21"/>
        </w:rPr>
        <w:t xml:space="preserve">cost </w:t>
      </w:r>
      <w:r w:rsidR="00AF4BE2" w:rsidRPr="00A200A5">
        <w:rPr>
          <w:rFonts w:asciiTheme="minorHAnsi" w:hAnsiTheme="minorHAnsi"/>
          <w:sz w:val="21"/>
        </w:rPr>
        <w:t>savings</w:t>
      </w:r>
      <w:r>
        <w:rPr>
          <w:rFonts w:asciiTheme="minorHAnsi" w:hAnsiTheme="minorHAnsi"/>
          <w:sz w:val="21"/>
        </w:rPr>
        <w:t>.</w:t>
      </w:r>
    </w:p>
    <w:p w14:paraId="4833891E" w14:textId="77777777" w:rsidR="001978F1" w:rsidRPr="00A725BA" w:rsidRDefault="001978F1" w:rsidP="001978F1">
      <w:pPr>
        <w:spacing w:before="80"/>
        <w:ind w:left="810"/>
        <w:rPr>
          <w:rFonts w:asciiTheme="minorHAnsi" w:hAnsiTheme="minorHAnsi"/>
          <w:sz w:val="21"/>
        </w:rPr>
      </w:pPr>
    </w:p>
    <w:p w14:paraId="52574A96" w14:textId="0646ED63" w:rsidR="00A268C4" w:rsidRDefault="00511317" w:rsidP="00A268C4">
      <w:pPr>
        <w:tabs>
          <w:tab w:val="right" w:pos="9648"/>
        </w:tabs>
        <w:spacing w:before="40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b/>
          <w:sz w:val="21"/>
        </w:rPr>
        <w:t xml:space="preserve">LEAD TEST ENGINEER </w:t>
      </w:r>
      <w:r>
        <w:rPr>
          <w:rFonts w:asciiTheme="minorHAnsi" w:hAnsiTheme="minorHAnsi"/>
          <w:b/>
          <w:sz w:val="21"/>
        </w:rPr>
        <w:t>|</w:t>
      </w:r>
      <w:r>
        <w:rPr>
          <w:rFonts w:asciiTheme="minorHAnsi" w:hAnsiTheme="minorHAnsi"/>
          <w:sz w:val="21"/>
        </w:rPr>
        <w:t xml:space="preserve"> </w:t>
      </w:r>
      <w:r w:rsidR="00A268C4" w:rsidRPr="00F94D0F">
        <w:rPr>
          <w:rFonts w:asciiTheme="minorHAnsi" w:hAnsiTheme="minorHAnsi"/>
          <w:b/>
          <w:bCs/>
          <w:sz w:val="21"/>
        </w:rPr>
        <w:t xml:space="preserve">PT. PCI </w:t>
      </w:r>
      <w:proofErr w:type="spellStart"/>
      <w:r w:rsidR="00A268C4" w:rsidRPr="00F94D0F">
        <w:rPr>
          <w:rFonts w:asciiTheme="minorHAnsi" w:hAnsiTheme="minorHAnsi"/>
          <w:b/>
          <w:bCs/>
          <w:sz w:val="21"/>
        </w:rPr>
        <w:t>Elektronik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A200A5">
        <w:rPr>
          <w:rFonts w:asciiTheme="minorHAnsi" w:hAnsiTheme="minorHAnsi"/>
          <w:sz w:val="21"/>
        </w:rPr>
        <w:t>Internasional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Muka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 </w:t>
      </w:r>
      <w:proofErr w:type="spellStart"/>
      <w:r w:rsidR="00A268C4" w:rsidRPr="00A200A5">
        <w:rPr>
          <w:rFonts w:asciiTheme="minorHAnsi" w:hAnsiTheme="minorHAnsi"/>
          <w:sz w:val="21"/>
        </w:rPr>
        <w:t>Kuning</w:t>
      </w:r>
      <w:proofErr w:type="spellEnd"/>
      <w:r w:rsidR="00A268C4" w:rsidRPr="00A200A5">
        <w:rPr>
          <w:rFonts w:asciiTheme="minorHAnsi" w:hAnsiTheme="minorHAnsi"/>
          <w:sz w:val="21"/>
        </w:rPr>
        <w:t xml:space="preserve">, </w:t>
      </w:r>
      <w:proofErr w:type="spellStart"/>
      <w:r w:rsidR="00A268C4" w:rsidRPr="00A200A5">
        <w:rPr>
          <w:rFonts w:asciiTheme="minorHAnsi" w:hAnsiTheme="minorHAnsi"/>
          <w:sz w:val="21"/>
        </w:rPr>
        <w:t>Batam</w:t>
      </w:r>
      <w:proofErr w:type="spellEnd"/>
      <w:r w:rsidR="00A268C4" w:rsidRPr="00A200A5">
        <w:rPr>
          <w:rFonts w:asciiTheme="minorHAnsi" w:hAnsiTheme="minorHAnsi"/>
          <w:sz w:val="21"/>
        </w:rPr>
        <w:t>, Indonesia</w:t>
      </w:r>
    </w:p>
    <w:p w14:paraId="658FBA99" w14:textId="45C93085" w:rsidR="00511317" w:rsidRPr="00511317" w:rsidRDefault="00511317" w:rsidP="00BA19A5">
      <w:pPr>
        <w:spacing w:beforeLines="60" w:before="144"/>
        <w:rPr>
          <w:rFonts w:asciiTheme="minorHAnsi" w:hAnsiTheme="minorHAnsi"/>
          <w:sz w:val="21"/>
        </w:rPr>
      </w:pPr>
      <w:r w:rsidRPr="00511317">
        <w:rPr>
          <w:rFonts w:asciiTheme="minorHAnsi" w:hAnsiTheme="minorHAnsi"/>
          <w:sz w:val="21"/>
        </w:rPr>
        <w:t>Aug</w:t>
      </w:r>
      <w:r>
        <w:rPr>
          <w:rFonts w:asciiTheme="minorHAnsi" w:hAnsiTheme="minorHAnsi"/>
          <w:sz w:val="21"/>
        </w:rPr>
        <w:t>ust</w:t>
      </w:r>
      <w:r w:rsidRPr="00511317">
        <w:rPr>
          <w:rFonts w:asciiTheme="minorHAnsi" w:hAnsiTheme="minorHAnsi"/>
          <w:sz w:val="21"/>
        </w:rPr>
        <w:t xml:space="preserve"> 2005 to Jan</w:t>
      </w:r>
      <w:r>
        <w:rPr>
          <w:rFonts w:asciiTheme="minorHAnsi" w:hAnsiTheme="minorHAnsi"/>
          <w:sz w:val="21"/>
        </w:rPr>
        <w:t>uary</w:t>
      </w:r>
      <w:r w:rsidRPr="00511317">
        <w:rPr>
          <w:rFonts w:asciiTheme="minorHAnsi" w:hAnsiTheme="minorHAnsi"/>
          <w:sz w:val="21"/>
        </w:rPr>
        <w:t xml:space="preserve"> 2013</w:t>
      </w:r>
    </w:p>
    <w:p w14:paraId="0B391273" w14:textId="31925E5D" w:rsidR="00B7731B" w:rsidRDefault="00D53CF2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0"/>
          <w:szCs w:val="20"/>
        </w:rPr>
        <w:t xml:space="preserve">PT. PCI </w:t>
      </w:r>
      <w:r w:rsidR="00BA1595">
        <w:rPr>
          <w:rFonts w:asciiTheme="minorHAnsi" w:hAnsiTheme="minorHAnsi"/>
          <w:sz w:val="20"/>
          <w:szCs w:val="20"/>
        </w:rPr>
        <w:t>is</w:t>
      </w:r>
      <w:r w:rsidR="00BA19A5">
        <w:rPr>
          <w:rFonts w:asciiTheme="minorHAnsi" w:hAnsiTheme="minorHAnsi"/>
          <w:sz w:val="20"/>
          <w:szCs w:val="20"/>
        </w:rPr>
        <w:t xml:space="preserve"> </w:t>
      </w:r>
      <w:r>
        <w:rPr>
          <w:rFonts w:asciiTheme="minorHAnsi" w:hAnsiTheme="minorHAnsi"/>
          <w:sz w:val="20"/>
          <w:szCs w:val="20"/>
        </w:rPr>
        <w:t xml:space="preserve">an EMS company that </w:t>
      </w:r>
      <w:r w:rsidR="001C5FFA">
        <w:rPr>
          <w:rFonts w:asciiTheme="minorHAnsi" w:hAnsiTheme="minorHAnsi"/>
          <w:sz w:val="20"/>
          <w:szCs w:val="20"/>
        </w:rPr>
        <w:t>d</w:t>
      </w:r>
      <w:r>
        <w:rPr>
          <w:rFonts w:asciiTheme="minorHAnsi" w:hAnsiTheme="minorHAnsi"/>
          <w:sz w:val="20"/>
          <w:szCs w:val="20"/>
        </w:rPr>
        <w:t>esign</w:t>
      </w:r>
      <w:r w:rsidR="001C5FFA">
        <w:rPr>
          <w:rFonts w:asciiTheme="minorHAnsi" w:hAnsiTheme="minorHAnsi"/>
          <w:sz w:val="20"/>
          <w:szCs w:val="20"/>
        </w:rPr>
        <w:t>s</w:t>
      </w:r>
      <w:r>
        <w:rPr>
          <w:rFonts w:asciiTheme="minorHAnsi" w:hAnsiTheme="minorHAnsi"/>
          <w:sz w:val="20"/>
          <w:szCs w:val="20"/>
        </w:rPr>
        <w:t xml:space="preserve"> and manufactures PCBA to box build solutions for </w:t>
      </w:r>
      <w:r w:rsidR="00511317">
        <w:rPr>
          <w:rFonts w:asciiTheme="minorHAnsi" w:hAnsiTheme="minorHAnsi"/>
          <w:sz w:val="20"/>
          <w:szCs w:val="20"/>
        </w:rPr>
        <w:t xml:space="preserve">customers from </w:t>
      </w:r>
      <w:r w:rsidR="001C5FFA">
        <w:rPr>
          <w:rFonts w:asciiTheme="minorHAnsi" w:hAnsiTheme="minorHAnsi"/>
          <w:sz w:val="20"/>
          <w:szCs w:val="20"/>
        </w:rPr>
        <w:t xml:space="preserve">the </w:t>
      </w:r>
      <w:r>
        <w:rPr>
          <w:rFonts w:asciiTheme="minorHAnsi" w:hAnsiTheme="minorHAnsi"/>
          <w:sz w:val="20"/>
          <w:szCs w:val="20"/>
        </w:rPr>
        <w:t>automotive, industrial weighing scales, household appliances, fitness equipment</w:t>
      </w:r>
      <w:r w:rsidR="001C5FFA">
        <w:rPr>
          <w:rFonts w:asciiTheme="minorHAnsi" w:hAnsiTheme="minorHAnsi"/>
          <w:sz w:val="20"/>
          <w:szCs w:val="20"/>
        </w:rPr>
        <w:t>,</w:t>
      </w:r>
      <w:r>
        <w:rPr>
          <w:rFonts w:asciiTheme="minorHAnsi" w:hAnsiTheme="minorHAnsi"/>
          <w:sz w:val="20"/>
          <w:szCs w:val="20"/>
        </w:rPr>
        <w:t xml:space="preserve"> and medical products</w:t>
      </w:r>
      <w:r w:rsidR="00511317">
        <w:rPr>
          <w:rFonts w:asciiTheme="minorHAnsi" w:hAnsiTheme="minorHAnsi"/>
          <w:sz w:val="20"/>
          <w:szCs w:val="20"/>
        </w:rPr>
        <w:t xml:space="preserve"> industries</w:t>
      </w:r>
      <w:r w:rsidR="00BA19A5">
        <w:rPr>
          <w:rFonts w:asciiTheme="minorHAnsi" w:hAnsiTheme="minorHAnsi"/>
          <w:sz w:val="20"/>
          <w:szCs w:val="20"/>
        </w:rPr>
        <w:t xml:space="preserve">. </w:t>
      </w:r>
      <w:r w:rsidR="00BD5038" w:rsidRPr="004B327E">
        <w:rPr>
          <w:rFonts w:asciiTheme="minorHAnsi" w:hAnsiTheme="minorHAnsi"/>
          <w:sz w:val="21"/>
        </w:rPr>
        <w:t xml:space="preserve">Reported to the Engineering </w:t>
      </w:r>
      <w:r w:rsidR="00014560" w:rsidRPr="004B327E">
        <w:rPr>
          <w:rFonts w:asciiTheme="minorHAnsi" w:hAnsiTheme="minorHAnsi"/>
          <w:sz w:val="21"/>
        </w:rPr>
        <w:t>Manager; S</w:t>
      </w:r>
      <w:r w:rsidR="00BD5038" w:rsidRPr="004B327E">
        <w:rPr>
          <w:rFonts w:asciiTheme="minorHAnsi" w:hAnsiTheme="minorHAnsi"/>
          <w:sz w:val="21"/>
        </w:rPr>
        <w:t xml:space="preserve">upervised </w:t>
      </w:r>
      <w:r w:rsidR="00E605B5" w:rsidRPr="004B327E">
        <w:rPr>
          <w:rFonts w:asciiTheme="minorHAnsi" w:hAnsiTheme="minorHAnsi"/>
          <w:sz w:val="21"/>
        </w:rPr>
        <w:t>Two</w:t>
      </w:r>
      <w:r w:rsidR="001C5FFA">
        <w:rPr>
          <w:rFonts w:asciiTheme="minorHAnsi" w:hAnsiTheme="minorHAnsi"/>
          <w:sz w:val="21"/>
        </w:rPr>
        <w:t>-</w:t>
      </w:r>
      <w:r w:rsidR="00BD5038" w:rsidRPr="004B327E">
        <w:rPr>
          <w:rFonts w:asciiTheme="minorHAnsi" w:hAnsiTheme="minorHAnsi"/>
          <w:sz w:val="21"/>
        </w:rPr>
        <w:t>Test Engineers and 12 Technicians to support 24/7 production test operation</w:t>
      </w:r>
      <w:r w:rsidR="00014560" w:rsidRPr="004B327E">
        <w:rPr>
          <w:rFonts w:asciiTheme="minorHAnsi" w:hAnsiTheme="minorHAnsi"/>
          <w:sz w:val="21"/>
        </w:rPr>
        <w:t>; Managed one Debug Engineer and 15 Technicians who were assigned the responsibility of repairing defective printed circuit boards.</w:t>
      </w:r>
    </w:p>
    <w:p w14:paraId="74544E72" w14:textId="6152714F" w:rsidR="00AA7462" w:rsidRDefault="00AA7462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1"/>
        </w:rPr>
      </w:pPr>
    </w:p>
    <w:p w14:paraId="32D1D451" w14:textId="77777777" w:rsidR="00AA7462" w:rsidRDefault="00AA7462" w:rsidP="00086A19">
      <w:pPr>
        <w:pStyle w:val="MediumGrid1-Accent21"/>
        <w:tabs>
          <w:tab w:val="left" w:pos="360"/>
          <w:tab w:val="left" w:pos="1080"/>
          <w:tab w:val="left" w:pos="1170"/>
        </w:tabs>
        <w:spacing w:before="60" w:after="0" w:line="240" w:lineRule="auto"/>
        <w:ind w:left="0" w:right="-335"/>
        <w:jc w:val="both"/>
        <w:rPr>
          <w:rFonts w:asciiTheme="minorHAnsi" w:hAnsiTheme="minorHAnsi"/>
          <w:sz w:val="21"/>
        </w:rPr>
      </w:pPr>
    </w:p>
    <w:p w14:paraId="78385900" w14:textId="07CD65C8" w:rsidR="00381F01" w:rsidRPr="00381F01" w:rsidRDefault="00381F01" w:rsidP="00007CC1">
      <w:pPr>
        <w:spacing w:before="80"/>
        <w:ind w:left="-142" w:firstLine="142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lastRenderedPageBreak/>
        <w:t xml:space="preserve">Key </w:t>
      </w:r>
      <w:r>
        <w:rPr>
          <w:rFonts w:asciiTheme="minorHAnsi" w:hAnsiTheme="minorHAnsi"/>
          <w:b/>
          <w:bCs/>
          <w:sz w:val="21"/>
        </w:rPr>
        <w:t>Responsibilities</w:t>
      </w:r>
      <w:r w:rsidRPr="007335A7">
        <w:rPr>
          <w:rFonts w:asciiTheme="minorHAnsi" w:hAnsiTheme="minorHAnsi"/>
          <w:b/>
          <w:bCs/>
          <w:sz w:val="21"/>
        </w:rPr>
        <w:t>:</w:t>
      </w:r>
    </w:p>
    <w:p w14:paraId="7E98A959" w14:textId="253FDE93" w:rsidR="00B7731B" w:rsidRDefault="00B7731B" w:rsidP="00162706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 xml:space="preserve">Ensured efficient equipment management including installation, qualification, preventive maintenance, hardware and software upgrade, calibration, as well as </w:t>
      </w:r>
      <w:r>
        <w:rPr>
          <w:rFonts w:asciiTheme="minorHAnsi" w:hAnsiTheme="minorHAnsi"/>
          <w:sz w:val="21"/>
        </w:rPr>
        <w:t xml:space="preserve">troubleshooting and </w:t>
      </w:r>
      <w:r w:rsidRPr="00BD5038">
        <w:rPr>
          <w:rFonts w:asciiTheme="minorHAnsi" w:hAnsiTheme="minorHAnsi"/>
          <w:sz w:val="21"/>
        </w:rPr>
        <w:t xml:space="preserve">repair </w:t>
      </w:r>
      <w:r w:rsidR="00B4644F">
        <w:rPr>
          <w:rFonts w:asciiTheme="minorHAnsi" w:hAnsiTheme="minorHAnsi"/>
          <w:sz w:val="21"/>
        </w:rPr>
        <w:t xml:space="preserve">of </w:t>
      </w:r>
      <w:r w:rsidRPr="00BD5038">
        <w:rPr>
          <w:rFonts w:asciiTheme="minorHAnsi" w:hAnsiTheme="minorHAnsi"/>
          <w:sz w:val="21"/>
        </w:rPr>
        <w:t>test equipment</w:t>
      </w:r>
      <w:r w:rsidR="00B4644F">
        <w:rPr>
          <w:rFonts w:asciiTheme="minorHAnsi" w:hAnsiTheme="minorHAnsi"/>
          <w:sz w:val="21"/>
        </w:rPr>
        <w:t>.</w:t>
      </w:r>
    </w:p>
    <w:p w14:paraId="1D5326EB" w14:textId="7ACCD8F1" w:rsidR="00B36F74" w:rsidRPr="00B36F74" w:rsidRDefault="00B36F74" w:rsidP="00162706">
      <w:pPr>
        <w:pStyle w:val="MediumGrid1-Accent21"/>
        <w:numPr>
          <w:ilvl w:val="0"/>
          <w:numId w:val="9"/>
        </w:numPr>
        <w:tabs>
          <w:tab w:val="clear" w:pos="533"/>
          <w:tab w:val="left" w:pos="142"/>
          <w:tab w:val="left" w:pos="360"/>
          <w:tab w:val="num" w:pos="426"/>
          <w:tab w:val="left" w:pos="1080"/>
          <w:tab w:val="left" w:pos="1170"/>
        </w:tabs>
        <w:spacing w:before="80" w:after="0" w:line="240" w:lineRule="auto"/>
        <w:ind w:left="993" w:right="-336" w:hanging="426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P</w:t>
      </w:r>
      <w:r w:rsidRPr="00C84BD3">
        <w:rPr>
          <w:rFonts w:asciiTheme="minorHAnsi" w:hAnsiTheme="minorHAnsi"/>
          <w:sz w:val="21"/>
          <w:szCs w:val="21"/>
        </w:rPr>
        <w:t xml:space="preserve">roduct </w:t>
      </w:r>
      <w:r>
        <w:rPr>
          <w:rFonts w:asciiTheme="minorHAnsi" w:hAnsiTheme="minorHAnsi"/>
          <w:sz w:val="21"/>
          <w:szCs w:val="21"/>
        </w:rPr>
        <w:t xml:space="preserve">testing, </w:t>
      </w:r>
      <w:r w:rsidRPr="00C84BD3">
        <w:rPr>
          <w:rFonts w:asciiTheme="minorHAnsi" w:hAnsiTheme="minorHAnsi"/>
          <w:sz w:val="21"/>
          <w:szCs w:val="21"/>
        </w:rPr>
        <w:t>failure analys</w:t>
      </w:r>
      <w:r w:rsidR="000321FF">
        <w:rPr>
          <w:rFonts w:asciiTheme="minorHAnsi" w:hAnsiTheme="minorHAnsi"/>
          <w:sz w:val="21"/>
          <w:szCs w:val="21"/>
        </w:rPr>
        <w:t>e</w:t>
      </w:r>
      <w:r w:rsidRPr="00C84BD3">
        <w:rPr>
          <w:rFonts w:asciiTheme="minorHAnsi" w:hAnsiTheme="minorHAnsi"/>
          <w:sz w:val="21"/>
          <w:szCs w:val="21"/>
        </w:rPr>
        <w:t>s</w:t>
      </w:r>
      <w:r w:rsidR="00CF7714">
        <w:rPr>
          <w:rFonts w:asciiTheme="minorHAnsi" w:hAnsiTheme="minorHAnsi"/>
          <w:sz w:val="21"/>
          <w:szCs w:val="21"/>
        </w:rPr>
        <w:t>,</w:t>
      </w:r>
      <w:r w:rsidRPr="00C84BD3">
        <w:rPr>
          <w:rFonts w:asciiTheme="minorHAnsi" w:hAnsiTheme="minorHAnsi"/>
          <w:sz w:val="21"/>
          <w:szCs w:val="21"/>
        </w:rPr>
        <w:t xml:space="preserve"> and repair</w:t>
      </w:r>
      <w:r>
        <w:rPr>
          <w:rFonts w:asciiTheme="minorHAnsi" w:hAnsiTheme="minorHAnsi"/>
          <w:sz w:val="21"/>
          <w:szCs w:val="21"/>
        </w:rPr>
        <w:t xml:space="preserve"> </w:t>
      </w:r>
    </w:p>
    <w:p w14:paraId="2C3BD91B" w14:textId="3071EB0D" w:rsidR="00FE30EB" w:rsidRDefault="00FE30EB" w:rsidP="00FE30EB">
      <w:pPr>
        <w:numPr>
          <w:ilvl w:val="0"/>
          <w:numId w:val="9"/>
        </w:numPr>
        <w:tabs>
          <w:tab w:val="clear" w:pos="533"/>
          <w:tab w:val="num" w:pos="284"/>
        </w:tabs>
        <w:spacing w:before="60"/>
        <w:ind w:left="993" w:hanging="425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Prepare and send prompt technical </w:t>
      </w:r>
      <w:r w:rsidR="006732F8">
        <w:rPr>
          <w:rFonts w:asciiTheme="minorHAnsi" w:hAnsiTheme="minorHAnsi"/>
          <w:sz w:val="21"/>
        </w:rPr>
        <w:t xml:space="preserve">engineering </w:t>
      </w:r>
      <w:r>
        <w:rPr>
          <w:rFonts w:asciiTheme="minorHAnsi" w:hAnsiTheme="minorHAnsi"/>
          <w:sz w:val="21"/>
        </w:rPr>
        <w:t>reports and proposals; record,</w:t>
      </w:r>
      <w:r w:rsidRPr="000F0A56">
        <w:rPr>
          <w:rFonts w:asciiTheme="minorHAnsi" w:hAnsiTheme="minorHAnsi"/>
          <w:sz w:val="21"/>
        </w:rPr>
        <w:t xml:space="preserve"> maintain</w:t>
      </w:r>
      <w:r>
        <w:rPr>
          <w:rFonts w:asciiTheme="minorHAnsi" w:hAnsiTheme="minorHAnsi"/>
          <w:sz w:val="21"/>
        </w:rPr>
        <w:t xml:space="preserve"> and share</w:t>
      </w:r>
      <w:r w:rsidRPr="000F0A56">
        <w:rPr>
          <w:rFonts w:asciiTheme="minorHAnsi" w:hAnsiTheme="minorHAnsi"/>
          <w:sz w:val="21"/>
        </w:rPr>
        <w:t xml:space="preserve"> repair history documentation.</w:t>
      </w:r>
      <w:r>
        <w:rPr>
          <w:rFonts w:asciiTheme="minorHAnsi" w:hAnsiTheme="minorHAnsi"/>
          <w:sz w:val="21"/>
        </w:rPr>
        <w:t xml:space="preserve"> E</w:t>
      </w:r>
      <w:r w:rsidRPr="000F0A56">
        <w:rPr>
          <w:rFonts w:asciiTheme="minorHAnsi" w:hAnsiTheme="minorHAnsi"/>
          <w:sz w:val="21"/>
        </w:rPr>
        <w:t xml:space="preserve">nsure all operations are compliant with </w:t>
      </w:r>
      <w:r>
        <w:rPr>
          <w:rFonts w:asciiTheme="minorHAnsi" w:hAnsiTheme="minorHAnsi"/>
          <w:sz w:val="21"/>
        </w:rPr>
        <w:t>customer’s</w:t>
      </w:r>
      <w:r w:rsidRPr="000F0A56">
        <w:rPr>
          <w:rFonts w:asciiTheme="minorHAnsi" w:hAnsiTheme="minorHAnsi"/>
          <w:sz w:val="21"/>
        </w:rPr>
        <w:t xml:space="preserve"> strict regulatory requirements.</w:t>
      </w:r>
    </w:p>
    <w:p w14:paraId="4785C3A6" w14:textId="6D2D7B93" w:rsidR="00AE4096" w:rsidRPr="00DF72CD" w:rsidRDefault="00E605B5" w:rsidP="00DF72CD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Train employees for the operation and maintenance of test equipment</w:t>
      </w:r>
      <w:r w:rsidR="00DF72CD">
        <w:rPr>
          <w:rFonts w:asciiTheme="minorHAnsi" w:hAnsiTheme="minorHAnsi"/>
          <w:sz w:val="21"/>
        </w:rPr>
        <w:t xml:space="preserve"> </w:t>
      </w:r>
      <w:r w:rsidR="00DF72CD" w:rsidRPr="00BD5038">
        <w:rPr>
          <w:rFonts w:asciiTheme="minorHAnsi" w:hAnsiTheme="minorHAnsi"/>
          <w:sz w:val="21"/>
        </w:rPr>
        <w:t>to ensure consistent implementation and to enhance productivity.</w:t>
      </w:r>
    </w:p>
    <w:p w14:paraId="7054F9DC" w14:textId="15325823" w:rsidR="00B7731B" w:rsidRDefault="00B7731B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>Organi</w:t>
      </w:r>
      <w:r w:rsidR="00CF7714">
        <w:rPr>
          <w:rFonts w:asciiTheme="minorHAnsi" w:hAnsiTheme="minorHAnsi"/>
          <w:sz w:val="21"/>
        </w:rPr>
        <w:t>z</w:t>
      </w:r>
      <w:r w:rsidRPr="00BD5038">
        <w:rPr>
          <w:rFonts w:asciiTheme="minorHAnsi" w:hAnsiTheme="minorHAnsi"/>
          <w:sz w:val="21"/>
        </w:rPr>
        <w:t>ed and officiated tactical meetings with the subordinates, in addition to liaising with customers and colleagues to address equipment and product</w:t>
      </w:r>
      <w:r w:rsidR="001C5FFA">
        <w:rPr>
          <w:rFonts w:asciiTheme="minorHAnsi" w:hAnsiTheme="minorHAnsi"/>
          <w:sz w:val="21"/>
        </w:rPr>
        <w:t>-</w:t>
      </w:r>
      <w:r w:rsidRPr="00BD5038">
        <w:rPr>
          <w:rFonts w:asciiTheme="minorHAnsi" w:hAnsiTheme="minorHAnsi"/>
          <w:sz w:val="21"/>
        </w:rPr>
        <w:t>related requirements.</w:t>
      </w:r>
    </w:p>
    <w:p w14:paraId="141FFC47" w14:textId="77777777" w:rsidR="00A85D62" w:rsidRDefault="00E605B5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Monitor and improve test and production processes. </w:t>
      </w:r>
    </w:p>
    <w:p w14:paraId="6CE5A663" w14:textId="412D2152" w:rsidR="00A913E2" w:rsidRDefault="00A913E2" w:rsidP="00086A19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Participate in production line design setup, compute machine capacity</w:t>
      </w:r>
    </w:p>
    <w:p w14:paraId="28ACB65C" w14:textId="3B3D5DF1" w:rsidR="00B7731B" w:rsidRPr="00A85D62" w:rsidRDefault="00A92990" w:rsidP="00A85D62">
      <w:pPr>
        <w:numPr>
          <w:ilvl w:val="0"/>
          <w:numId w:val="9"/>
        </w:numPr>
        <w:tabs>
          <w:tab w:val="clear" w:pos="533"/>
          <w:tab w:val="num" w:pos="426"/>
        </w:tabs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Investigate</w:t>
      </w:r>
      <w:r w:rsidR="00A85D62">
        <w:rPr>
          <w:rFonts w:asciiTheme="minorHAnsi" w:hAnsiTheme="minorHAnsi"/>
          <w:sz w:val="21"/>
        </w:rPr>
        <w:t xml:space="preserve"> the root cause of production line issues, e</w:t>
      </w:r>
      <w:r w:rsidR="00B7731B" w:rsidRPr="00A85D62">
        <w:rPr>
          <w:rFonts w:asciiTheme="minorHAnsi" w:hAnsiTheme="minorHAnsi"/>
          <w:sz w:val="21"/>
        </w:rPr>
        <w:t>valuated and recommended solutions to production line issues and test equipment utili</w:t>
      </w:r>
      <w:r w:rsidR="004017E6">
        <w:rPr>
          <w:rFonts w:asciiTheme="minorHAnsi" w:hAnsiTheme="minorHAnsi"/>
          <w:sz w:val="21"/>
        </w:rPr>
        <w:t>z</w:t>
      </w:r>
      <w:r w:rsidR="00B7731B" w:rsidRPr="00A85D62">
        <w:rPr>
          <w:rFonts w:asciiTheme="minorHAnsi" w:hAnsiTheme="minorHAnsi"/>
          <w:sz w:val="21"/>
        </w:rPr>
        <w:t xml:space="preserve">ation and </w:t>
      </w:r>
      <w:r w:rsidR="00EE4117" w:rsidRPr="00A85D62">
        <w:rPr>
          <w:rFonts w:asciiTheme="minorHAnsi" w:hAnsiTheme="minorHAnsi"/>
          <w:sz w:val="21"/>
        </w:rPr>
        <w:t xml:space="preserve">planning. </w:t>
      </w:r>
    </w:p>
    <w:p w14:paraId="52A15A17" w14:textId="5C57BA3B" w:rsidR="00BF62D9" w:rsidRDefault="005D77DF" w:rsidP="00E85381">
      <w:pPr>
        <w:pStyle w:val="MediumGrid1-Accent21"/>
        <w:numPr>
          <w:ilvl w:val="0"/>
          <w:numId w:val="9"/>
        </w:numPr>
        <w:tabs>
          <w:tab w:val="clear" w:pos="533"/>
          <w:tab w:val="left" w:pos="360"/>
          <w:tab w:val="num" w:pos="567"/>
          <w:tab w:val="left" w:pos="993"/>
          <w:tab w:val="left" w:pos="1080"/>
        </w:tabs>
        <w:spacing w:after="0" w:line="240" w:lineRule="auto"/>
        <w:ind w:left="567" w:right="450" w:firstLine="34"/>
        <w:rPr>
          <w:rFonts w:asciiTheme="minorHAnsi" w:hAnsiTheme="minorHAnsi"/>
          <w:sz w:val="21"/>
          <w:szCs w:val="21"/>
        </w:rPr>
      </w:pPr>
      <w:r>
        <w:rPr>
          <w:rFonts w:asciiTheme="minorHAnsi" w:hAnsiTheme="minorHAnsi"/>
          <w:sz w:val="21"/>
          <w:szCs w:val="21"/>
        </w:rPr>
        <w:t>R</w:t>
      </w:r>
      <w:r w:rsidR="00BF62D9" w:rsidRPr="00CE3FB2">
        <w:rPr>
          <w:rFonts w:asciiTheme="minorHAnsi" w:hAnsiTheme="minorHAnsi"/>
          <w:sz w:val="21"/>
          <w:szCs w:val="21"/>
        </w:rPr>
        <w:t>esearch</w:t>
      </w:r>
      <w:r w:rsidR="00EF06AB">
        <w:rPr>
          <w:rFonts w:asciiTheme="minorHAnsi" w:hAnsiTheme="minorHAnsi"/>
          <w:sz w:val="21"/>
          <w:szCs w:val="21"/>
        </w:rPr>
        <w:t xml:space="preserve"> of </w:t>
      </w:r>
      <w:r w:rsidR="00BF62D9" w:rsidRPr="00CE3FB2">
        <w:rPr>
          <w:rFonts w:asciiTheme="minorHAnsi" w:hAnsiTheme="minorHAnsi"/>
          <w:sz w:val="21"/>
          <w:szCs w:val="21"/>
        </w:rPr>
        <w:t xml:space="preserve">new innovative technologies </w:t>
      </w:r>
      <w:r w:rsidR="000547EC">
        <w:rPr>
          <w:rFonts w:asciiTheme="minorHAnsi" w:hAnsiTheme="minorHAnsi"/>
          <w:sz w:val="21"/>
          <w:szCs w:val="21"/>
        </w:rPr>
        <w:t xml:space="preserve">for </w:t>
      </w:r>
      <w:r>
        <w:rPr>
          <w:rFonts w:asciiTheme="minorHAnsi" w:hAnsiTheme="minorHAnsi"/>
          <w:sz w:val="21"/>
          <w:szCs w:val="21"/>
        </w:rPr>
        <w:t>process improvement</w:t>
      </w:r>
      <w:r w:rsidR="001A1265">
        <w:rPr>
          <w:rFonts w:asciiTheme="minorHAnsi" w:hAnsiTheme="minorHAnsi"/>
          <w:sz w:val="21"/>
          <w:szCs w:val="21"/>
        </w:rPr>
        <w:t>s</w:t>
      </w:r>
    </w:p>
    <w:p w14:paraId="499614CA" w14:textId="12FD4074" w:rsidR="00135917" w:rsidRPr="00135917" w:rsidRDefault="00135917" w:rsidP="00135917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equipment training (Singapore).</w:t>
      </w:r>
    </w:p>
    <w:p w14:paraId="21257CCD" w14:textId="3600FCB3" w:rsidR="00B7731B" w:rsidRPr="00B7731B" w:rsidRDefault="00B7731B" w:rsidP="00086A19">
      <w:pPr>
        <w:spacing w:before="80"/>
        <w:ind w:left="360"/>
        <w:rPr>
          <w:rFonts w:asciiTheme="minorHAnsi" w:hAnsiTheme="minorHAnsi"/>
          <w:b/>
          <w:bCs/>
          <w:sz w:val="21"/>
        </w:rPr>
      </w:pPr>
      <w:r w:rsidRPr="007335A7">
        <w:rPr>
          <w:rFonts w:asciiTheme="minorHAnsi" w:hAnsiTheme="minorHAnsi"/>
          <w:b/>
          <w:bCs/>
          <w:sz w:val="21"/>
        </w:rPr>
        <w:t>Key Achievements:</w:t>
      </w:r>
    </w:p>
    <w:p w14:paraId="5CC55D98" w14:textId="5F702F2C" w:rsidR="00BD5038" w:rsidRDefault="00BD5038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BD5038">
        <w:rPr>
          <w:rFonts w:asciiTheme="minorHAnsi" w:hAnsiTheme="minorHAnsi"/>
          <w:sz w:val="21"/>
        </w:rPr>
        <w:t xml:space="preserve">Oversaw the establishment of the system which accurately identified </w:t>
      </w:r>
      <w:r w:rsidR="001F79E5">
        <w:rPr>
          <w:rFonts w:asciiTheme="minorHAnsi" w:hAnsiTheme="minorHAnsi"/>
          <w:sz w:val="21"/>
        </w:rPr>
        <w:t>the cause of product failure</w:t>
      </w:r>
      <w:r w:rsidRPr="00BD5038">
        <w:rPr>
          <w:rFonts w:asciiTheme="minorHAnsi" w:hAnsiTheme="minorHAnsi"/>
          <w:sz w:val="21"/>
        </w:rPr>
        <w:t xml:space="preserve">. The system resulted </w:t>
      </w:r>
      <w:r w:rsidR="002D4931">
        <w:rPr>
          <w:rFonts w:asciiTheme="minorHAnsi" w:hAnsiTheme="minorHAnsi"/>
          <w:sz w:val="21"/>
        </w:rPr>
        <w:t>in</w:t>
      </w:r>
      <w:r w:rsidRPr="00BD5038">
        <w:rPr>
          <w:rFonts w:asciiTheme="minorHAnsi" w:hAnsiTheme="minorHAnsi"/>
          <w:sz w:val="21"/>
        </w:rPr>
        <w:t xml:space="preserve"> US$16</w:t>
      </w:r>
      <w:r w:rsidR="00B902C2">
        <w:rPr>
          <w:rFonts w:asciiTheme="minorHAnsi" w:hAnsiTheme="minorHAnsi"/>
          <w:sz w:val="21"/>
        </w:rPr>
        <w:t>K</w:t>
      </w:r>
      <w:r w:rsidRPr="00BD5038">
        <w:rPr>
          <w:rFonts w:asciiTheme="minorHAnsi" w:hAnsiTheme="minorHAnsi"/>
          <w:sz w:val="21"/>
        </w:rPr>
        <w:t xml:space="preserve"> annual savin</w:t>
      </w:r>
      <w:r w:rsidR="00D57640">
        <w:rPr>
          <w:rFonts w:asciiTheme="minorHAnsi" w:hAnsiTheme="minorHAnsi"/>
          <w:sz w:val="21"/>
        </w:rPr>
        <w:t>g</w:t>
      </w:r>
      <w:r w:rsidRPr="00BD5038">
        <w:rPr>
          <w:rFonts w:asciiTheme="minorHAnsi" w:hAnsiTheme="minorHAnsi"/>
          <w:sz w:val="21"/>
        </w:rPr>
        <w:t xml:space="preserve"> and led to </w:t>
      </w:r>
      <w:r w:rsidR="00D57640">
        <w:rPr>
          <w:rFonts w:asciiTheme="minorHAnsi" w:hAnsiTheme="minorHAnsi"/>
          <w:sz w:val="21"/>
        </w:rPr>
        <w:t xml:space="preserve">the </w:t>
      </w:r>
      <w:r w:rsidRPr="00BD5038">
        <w:rPr>
          <w:rFonts w:asciiTheme="minorHAnsi" w:hAnsiTheme="minorHAnsi"/>
          <w:sz w:val="21"/>
        </w:rPr>
        <w:t>accomplishment of Lean Six Sigma Green Belt Certification (LSGB-SI-32032-C)</w:t>
      </w:r>
      <w:r>
        <w:rPr>
          <w:rFonts w:asciiTheme="minorHAnsi" w:hAnsiTheme="minorHAnsi"/>
          <w:sz w:val="21"/>
        </w:rPr>
        <w:t>.</w:t>
      </w:r>
    </w:p>
    <w:p w14:paraId="35FB07D3" w14:textId="3038F4C6" w:rsidR="00BD5038" w:rsidRDefault="00BD5038" w:rsidP="00086A19">
      <w:pPr>
        <w:pStyle w:val="ListParagraph"/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>Oversaw</w:t>
      </w:r>
      <w:r w:rsidRPr="00BD5038">
        <w:rPr>
          <w:rFonts w:asciiTheme="minorHAnsi" w:hAnsiTheme="minorHAnsi"/>
          <w:sz w:val="21"/>
        </w:rPr>
        <w:t xml:space="preserve"> </w:t>
      </w:r>
      <w:r>
        <w:rPr>
          <w:rFonts w:asciiTheme="minorHAnsi" w:hAnsiTheme="minorHAnsi"/>
          <w:sz w:val="21"/>
        </w:rPr>
        <w:t>successful</w:t>
      </w:r>
      <w:r w:rsidRPr="00BD5038">
        <w:rPr>
          <w:rFonts w:asciiTheme="minorHAnsi" w:hAnsiTheme="minorHAnsi"/>
          <w:sz w:val="21"/>
        </w:rPr>
        <w:t xml:space="preserve"> qualification of multiple test pin vendors, </w:t>
      </w:r>
      <w:r w:rsidR="00D57640">
        <w:rPr>
          <w:rFonts w:asciiTheme="minorHAnsi" w:hAnsiTheme="minorHAnsi"/>
          <w:sz w:val="21"/>
        </w:rPr>
        <w:t>achieving</w:t>
      </w:r>
      <w:r w:rsidRPr="00BD5038">
        <w:rPr>
          <w:rFonts w:asciiTheme="minorHAnsi" w:hAnsiTheme="minorHAnsi"/>
          <w:sz w:val="21"/>
        </w:rPr>
        <w:t xml:space="preserve"> US$3</w:t>
      </w:r>
      <w:r>
        <w:rPr>
          <w:rFonts w:asciiTheme="minorHAnsi" w:hAnsiTheme="minorHAnsi"/>
          <w:sz w:val="21"/>
        </w:rPr>
        <w:t>5</w:t>
      </w:r>
      <w:r w:rsidRPr="00BD5038">
        <w:rPr>
          <w:rFonts w:asciiTheme="minorHAnsi" w:hAnsiTheme="minorHAnsi"/>
          <w:sz w:val="21"/>
        </w:rPr>
        <w:t>00 in annual cost savings.</w:t>
      </w:r>
    </w:p>
    <w:p w14:paraId="3F02530E" w14:textId="77777777" w:rsidR="0078194A" w:rsidRDefault="0078194A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>Developed the method to repair the Teradyne in-circuit tester relay cards, and achieved S$1900 savings per relay card.</w:t>
      </w:r>
    </w:p>
    <w:p w14:paraId="14132F17" w14:textId="75BB68CF" w:rsidR="0078194A" w:rsidRDefault="0078194A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AD35D3">
        <w:rPr>
          <w:rFonts w:asciiTheme="minorHAnsi" w:hAnsiTheme="minorHAnsi"/>
          <w:sz w:val="21"/>
        </w:rPr>
        <w:t>Led the qualification of multiple equipment calibration supplier</w:t>
      </w:r>
      <w:r>
        <w:rPr>
          <w:rFonts w:asciiTheme="minorHAnsi" w:hAnsiTheme="minorHAnsi"/>
          <w:sz w:val="21"/>
        </w:rPr>
        <w:t>s</w:t>
      </w:r>
      <w:r w:rsidRPr="00AD35D3">
        <w:rPr>
          <w:rFonts w:asciiTheme="minorHAnsi" w:hAnsiTheme="minorHAnsi"/>
          <w:sz w:val="21"/>
        </w:rPr>
        <w:t>, and reduced the external calibration cost by US$5000 per year.</w:t>
      </w:r>
    </w:p>
    <w:p w14:paraId="31B0C263" w14:textId="1733FA08" w:rsidR="0078194A" w:rsidRPr="0078194A" w:rsidRDefault="004C1974" w:rsidP="00086A19">
      <w:pPr>
        <w:pStyle w:val="ListParagraph"/>
        <w:numPr>
          <w:ilvl w:val="0"/>
          <w:numId w:val="9"/>
        </w:numPr>
        <w:spacing w:before="80"/>
        <w:ind w:left="993" w:right="-336" w:hanging="426"/>
        <w:rPr>
          <w:rFonts w:asciiTheme="minorHAnsi" w:hAnsiTheme="minorHAnsi" w:cstheme="minorHAnsi"/>
          <w:sz w:val="20"/>
          <w:szCs w:val="20"/>
          <w:lang w:val="en-US"/>
        </w:rPr>
      </w:pPr>
      <w:r>
        <w:rPr>
          <w:rFonts w:asciiTheme="minorHAnsi" w:hAnsiTheme="minorHAnsi" w:cstheme="minorHAnsi"/>
          <w:sz w:val="20"/>
          <w:szCs w:val="20"/>
          <w:lang w:val="en-US"/>
        </w:rPr>
        <w:t>Used my computer programming skills and MS</w:t>
      </w:r>
      <w:r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Access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to d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evelop a barcode scanning </w:t>
      </w:r>
      <w:r w:rsidR="00343818">
        <w:rPr>
          <w:rFonts w:asciiTheme="minorHAnsi" w:hAnsiTheme="minorHAnsi" w:cstheme="minorHAnsi"/>
          <w:sz w:val="20"/>
          <w:szCs w:val="20"/>
          <w:lang w:val="en-US"/>
        </w:rPr>
        <w:t>program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that is capable </w:t>
      </w:r>
      <w:r>
        <w:rPr>
          <w:rFonts w:asciiTheme="minorHAnsi" w:hAnsiTheme="minorHAnsi" w:cstheme="minorHAnsi"/>
          <w:sz w:val="20"/>
          <w:szCs w:val="20"/>
          <w:lang w:val="en-US"/>
        </w:rPr>
        <w:t>to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 </w:t>
      </w:r>
      <w:r w:rsidR="0078194A" w:rsidRPr="0078194A">
        <w:rPr>
          <w:rFonts w:asciiTheme="minorHAnsi" w:hAnsiTheme="minorHAnsi" w:cstheme="minorHAnsi"/>
          <w:sz w:val="20"/>
          <w:szCs w:val="20"/>
          <w:lang w:val="en-US"/>
        </w:rPr>
        <w:t>check the part number format and serial number</w:t>
      </w:r>
      <w:r>
        <w:rPr>
          <w:rFonts w:asciiTheme="minorHAnsi" w:hAnsiTheme="minorHAnsi" w:cstheme="minorHAnsi"/>
          <w:sz w:val="20"/>
          <w:szCs w:val="20"/>
          <w:lang w:val="en-US"/>
        </w:rPr>
        <w:t xml:space="preserve"> duplication</w:t>
      </w:r>
      <w:r w:rsidR="00A24C46">
        <w:rPr>
          <w:rFonts w:asciiTheme="minorHAnsi" w:hAnsiTheme="minorHAnsi" w:cstheme="minorHAnsi"/>
          <w:sz w:val="20"/>
          <w:szCs w:val="20"/>
          <w:lang w:val="en-US"/>
        </w:rPr>
        <w:t xml:space="preserve">. </w:t>
      </w:r>
    </w:p>
    <w:p w14:paraId="3A419CB8" w14:textId="50C5AFDD" w:rsidR="00853C09" w:rsidRDefault="00853C09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 w:rsidRPr="004B327E">
        <w:rPr>
          <w:rFonts w:asciiTheme="minorHAnsi" w:hAnsiTheme="minorHAnsi"/>
          <w:sz w:val="21"/>
        </w:rPr>
        <w:t>Dispatched for product transfer and to resolve equipment and product issue</w:t>
      </w:r>
      <w:r w:rsidR="00633E9C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in different customer site</w:t>
      </w:r>
      <w:r w:rsidR="004B327E">
        <w:rPr>
          <w:rFonts w:asciiTheme="minorHAnsi" w:hAnsiTheme="minorHAnsi"/>
          <w:sz w:val="21"/>
        </w:rPr>
        <w:t>s</w:t>
      </w:r>
      <w:r w:rsidRPr="004B327E">
        <w:rPr>
          <w:rFonts w:asciiTheme="minorHAnsi" w:hAnsiTheme="minorHAnsi"/>
          <w:sz w:val="21"/>
        </w:rPr>
        <w:t xml:space="preserve"> (USA and China) and overseas training (Singapore</w:t>
      </w:r>
      <w:r w:rsidR="00296753">
        <w:rPr>
          <w:rFonts w:asciiTheme="minorHAnsi" w:hAnsiTheme="minorHAnsi"/>
          <w:sz w:val="21"/>
        </w:rPr>
        <w:t xml:space="preserve"> and USA</w:t>
      </w:r>
      <w:r w:rsidRPr="004B327E">
        <w:rPr>
          <w:rFonts w:asciiTheme="minorHAnsi" w:hAnsiTheme="minorHAnsi"/>
          <w:sz w:val="21"/>
        </w:rPr>
        <w:t>).</w:t>
      </w:r>
    </w:p>
    <w:p w14:paraId="42C56607" w14:textId="13D8C4C1" w:rsidR="001F79E5" w:rsidRPr="004B327E" w:rsidRDefault="001F79E5" w:rsidP="00086A19">
      <w:pPr>
        <w:numPr>
          <w:ilvl w:val="0"/>
          <w:numId w:val="9"/>
        </w:numPr>
        <w:spacing w:before="80"/>
        <w:ind w:left="993" w:hanging="426"/>
        <w:rPr>
          <w:rFonts w:asciiTheme="minorHAnsi" w:hAnsiTheme="minorHAnsi"/>
          <w:sz w:val="21"/>
        </w:rPr>
      </w:pPr>
      <w:r>
        <w:rPr>
          <w:rFonts w:asciiTheme="minorHAnsi" w:hAnsiTheme="minorHAnsi"/>
          <w:sz w:val="21"/>
        </w:rPr>
        <w:t xml:space="preserve">Authored numerous Test Engineering </w:t>
      </w:r>
      <w:r w:rsidR="005D2C3E">
        <w:rPr>
          <w:rFonts w:asciiTheme="minorHAnsi" w:hAnsiTheme="minorHAnsi"/>
          <w:sz w:val="21"/>
        </w:rPr>
        <w:t xml:space="preserve">System and </w:t>
      </w:r>
      <w:r w:rsidR="00D05852">
        <w:rPr>
          <w:rFonts w:asciiTheme="minorHAnsi" w:hAnsiTheme="minorHAnsi"/>
          <w:sz w:val="21"/>
        </w:rPr>
        <w:t>Work Instructions</w:t>
      </w:r>
      <w:r>
        <w:rPr>
          <w:rFonts w:asciiTheme="minorHAnsi" w:hAnsiTheme="minorHAnsi"/>
          <w:sz w:val="21"/>
        </w:rPr>
        <w:t xml:space="preserve"> (Test Equipment Buy-Off, Test Equipment History, various Test Equipment Operation and Preventive Maintenance, </w:t>
      </w:r>
      <w:r w:rsidR="00D778C1">
        <w:rPr>
          <w:rFonts w:asciiTheme="minorHAnsi" w:hAnsiTheme="minorHAnsi"/>
          <w:sz w:val="21"/>
        </w:rPr>
        <w:t xml:space="preserve">Software Qualification and Control, </w:t>
      </w:r>
      <w:r w:rsidR="005D2C3E">
        <w:rPr>
          <w:rFonts w:asciiTheme="minorHAnsi" w:hAnsiTheme="minorHAnsi"/>
          <w:sz w:val="21"/>
        </w:rPr>
        <w:t xml:space="preserve">Golden Sample Qualification, </w:t>
      </w:r>
      <w:r w:rsidR="00D778C1">
        <w:rPr>
          <w:rFonts w:asciiTheme="minorHAnsi" w:hAnsiTheme="minorHAnsi"/>
          <w:sz w:val="21"/>
        </w:rPr>
        <w:t xml:space="preserve">and Product Failure Analysis </w:t>
      </w:r>
      <w:r w:rsidR="005D2C3E">
        <w:rPr>
          <w:rFonts w:asciiTheme="minorHAnsi" w:hAnsiTheme="minorHAnsi"/>
          <w:sz w:val="21"/>
        </w:rPr>
        <w:t>Procedure)</w:t>
      </w:r>
    </w:p>
    <w:p w14:paraId="474C0709" w14:textId="77777777" w:rsidR="0050629C" w:rsidRPr="00A51764" w:rsidRDefault="00836242" w:rsidP="004A3E69">
      <w:pPr>
        <w:tabs>
          <w:tab w:val="right" w:pos="9648"/>
        </w:tabs>
        <w:spacing w:before="240"/>
        <w:jc w:val="both"/>
        <w:rPr>
          <w:rFonts w:asciiTheme="minorHAnsi" w:hAnsiTheme="minorHAnsi"/>
          <w:caps/>
          <w:sz w:val="21"/>
          <w:u w:val="single"/>
        </w:rPr>
      </w:pPr>
      <w:bookmarkStart w:id="2" w:name="_Hlk11590255"/>
      <w:r w:rsidRPr="00A51764">
        <w:rPr>
          <w:rFonts w:asciiTheme="minorHAnsi" w:hAnsiTheme="minorHAnsi"/>
          <w:caps/>
          <w:sz w:val="21"/>
          <w:u w:val="single"/>
        </w:rPr>
        <w:t>Additional Experience</w:t>
      </w:r>
    </w:p>
    <w:p w14:paraId="225407A7" w14:textId="5D467234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Dec 2002 to Sep 2004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Samsung Electronics, Calamba Philippines</w:t>
      </w:r>
    </w:p>
    <w:p w14:paraId="35A7BDD0" w14:textId="328617A9" w:rsidR="00D25866" w:rsidRPr="00D25866" w:rsidRDefault="00D25866" w:rsidP="00D25866">
      <w:pPr>
        <w:spacing w:before="100"/>
        <w:ind w:left="360"/>
        <w:jc w:val="both"/>
        <w:rPr>
          <w:rFonts w:asciiTheme="minorHAnsi" w:hAnsiTheme="minorHAnsi"/>
          <w:bCs/>
          <w:sz w:val="21"/>
        </w:rPr>
      </w:pPr>
      <w:r w:rsidRPr="00D25866">
        <w:rPr>
          <w:rFonts w:asciiTheme="minorHAnsi" w:hAnsiTheme="minorHAnsi"/>
          <w:b/>
          <w:sz w:val="21"/>
        </w:rPr>
        <w:t>Test Engineer</w:t>
      </w:r>
      <w:r w:rsidRPr="00D25866">
        <w:rPr>
          <w:rFonts w:asciiTheme="minorHAnsi" w:hAnsiTheme="minorHAnsi"/>
          <w:bCs/>
          <w:sz w:val="21"/>
        </w:rPr>
        <w:t xml:space="preserve"> (Aug 2000 to Dec 2002) </w:t>
      </w:r>
      <w:r w:rsidRPr="00D25866">
        <w:rPr>
          <w:rFonts w:asciiTheme="minorHAnsi" w:hAnsiTheme="minorHAnsi"/>
          <w:bCs/>
          <w:sz w:val="21"/>
        </w:rPr>
        <w:sym w:font="Wingdings" w:char="F0A7"/>
      </w:r>
      <w:r w:rsidRPr="00D25866">
        <w:rPr>
          <w:rFonts w:asciiTheme="minorHAnsi" w:hAnsiTheme="minorHAnsi"/>
          <w:bCs/>
          <w:sz w:val="21"/>
        </w:rPr>
        <w:t xml:space="preserve"> Ionics EMS Incorporated, </w:t>
      </w:r>
      <w:proofErr w:type="spellStart"/>
      <w:r w:rsidRPr="00D25866">
        <w:rPr>
          <w:rFonts w:asciiTheme="minorHAnsi" w:hAnsiTheme="minorHAnsi"/>
          <w:bCs/>
          <w:sz w:val="21"/>
        </w:rPr>
        <w:t>Cabuyao</w:t>
      </w:r>
      <w:proofErr w:type="spellEnd"/>
      <w:r w:rsidRPr="00D25866">
        <w:rPr>
          <w:rFonts w:asciiTheme="minorHAnsi" w:hAnsiTheme="minorHAnsi"/>
          <w:bCs/>
          <w:sz w:val="21"/>
        </w:rPr>
        <w:t>, Philippines</w:t>
      </w:r>
    </w:p>
    <w:bookmarkEnd w:id="2"/>
    <w:p w14:paraId="24039582" w14:textId="77777777" w:rsidR="00296997" w:rsidRDefault="00296997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</w:p>
    <w:p w14:paraId="39F95E9C" w14:textId="021969FC" w:rsidR="008E45E9" w:rsidRPr="00A51764" w:rsidRDefault="008E45E9" w:rsidP="00D131AD">
      <w:pPr>
        <w:pBdr>
          <w:bottom w:val="single" w:sz="8" w:space="3" w:color="auto"/>
        </w:pBdr>
        <w:tabs>
          <w:tab w:val="right" w:pos="9648"/>
        </w:tabs>
        <w:rPr>
          <w:rFonts w:asciiTheme="majorHAnsi" w:hAnsiTheme="majorHAnsi"/>
          <w:b/>
          <w:sz w:val="30"/>
          <w:szCs w:val="30"/>
        </w:rPr>
      </w:pPr>
      <w:r w:rsidRPr="00A51764">
        <w:rPr>
          <w:rFonts w:asciiTheme="majorHAnsi" w:hAnsiTheme="majorHAnsi"/>
          <w:b/>
          <w:sz w:val="30"/>
          <w:szCs w:val="30"/>
        </w:rPr>
        <w:t>Education</w:t>
      </w:r>
      <w:r w:rsidR="00251431" w:rsidRPr="00A51764">
        <w:rPr>
          <w:rFonts w:asciiTheme="majorHAnsi" w:hAnsiTheme="majorHAnsi"/>
          <w:b/>
          <w:sz w:val="30"/>
          <w:szCs w:val="30"/>
        </w:rPr>
        <w:t xml:space="preserve"> &amp;</w:t>
      </w:r>
      <w:r w:rsidR="00C91289" w:rsidRPr="00A51764">
        <w:rPr>
          <w:rFonts w:asciiTheme="majorHAnsi" w:hAnsiTheme="majorHAnsi"/>
          <w:b/>
          <w:sz w:val="30"/>
          <w:szCs w:val="30"/>
        </w:rPr>
        <w:t xml:space="preserve"> </w:t>
      </w:r>
      <w:r w:rsidR="00290306" w:rsidRPr="00A51764">
        <w:rPr>
          <w:rFonts w:asciiTheme="majorHAnsi" w:hAnsiTheme="majorHAnsi"/>
          <w:b/>
          <w:sz w:val="30"/>
          <w:szCs w:val="30"/>
        </w:rPr>
        <w:t>Credentials</w:t>
      </w:r>
    </w:p>
    <w:p w14:paraId="528CBCF8" w14:textId="49A1E917" w:rsidR="00D25866" w:rsidRDefault="00D25866" w:rsidP="00D25866">
      <w:pPr>
        <w:spacing w:before="200"/>
        <w:rPr>
          <w:rFonts w:asciiTheme="minorHAnsi" w:hAnsiTheme="minorHAnsi"/>
          <w:sz w:val="21"/>
        </w:rPr>
      </w:pPr>
      <w:r w:rsidRPr="00D25866">
        <w:rPr>
          <w:rFonts w:asciiTheme="minorHAnsi" w:hAnsiTheme="minorHAnsi"/>
          <w:sz w:val="21"/>
        </w:rPr>
        <w:t xml:space="preserve">Technological Institute of the Philippines, </w:t>
      </w:r>
      <w:proofErr w:type="spellStart"/>
      <w:r w:rsidRPr="00D25866">
        <w:rPr>
          <w:rFonts w:asciiTheme="minorHAnsi" w:hAnsiTheme="minorHAnsi"/>
          <w:sz w:val="21"/>
        </w:rPr>
        <w:t>Quiapo</w:t>
      </w:r>
      <w:proofErr w:type="spellEnd"/>
      <w:r w:rsidRPr="00D25866">
        <w:rPr>
          <w:rFonts w:asciiTheme="minorHAnsi" w:hAnsiTheme="minorHAnsi"/>
          <w:sz w:val="21"/>
        </w:rPr>
        <w:t>, Manila, 1995</w:t>
      </w:r>
      <w:r w:rsidR="00B902C2">
        <w:rPr>
          <w:rFonts w:asciiTheme="minorHAnsi" w:hAnsiTheme="minorHAnsi"/>
          <w:sz w:val="21"/>
        </w:rPr>
        <w:t xml:space="preserve"> to </w:t>
      </w:r>
      <w:r w:rsidRPr="00D25866">
        <w:rPr>
          <w:rFonts w:asciiTheme="minorHAnsi" w:hAnsiTheme="minorHAnsi"/>
          <w:sz w:val="21"/>
        </w:rPr>
        <w:t>2000</w:t>
      </w:r>
    </w:p>
    <w:p w14:paraId="6FFE26AC" w14:textId="5D4D8873" w:rsidR="00D87F3D" w:rsidRDefault="00D25866" w:rsidP="00D87F3D">
      <w:pPr>
        <w:spacing w:before="120"/>
        <w:ind w:left="360"/>
        <w:rPr>
          <w:rFonts w:asciiTheme="minorHAnsi" w:hAnsiTheme="minorHAnsi"/>
          <w:b/>
          <w:sz w:val="21"/>
        </w:rPr>
      </w:pPr>
      <w:r w:rsidRPr="00D25866">
        <w:rPr>
          <w:rFonts w:asciiTheme="minorHAnsi" w:hAnsiTheme="minorHAnsi"/>
          <w:b/>
          <w:sz w:val="21"/>
        </w:rPr>
        <w:t>BACHELOR OF SCIENCE IN ELECTRONICS AND COMMUNICATIONS ENGINEERING</w:t>
      </w:r>
    </w:p>
    <w:p w14:paraId="54B48552" w14:textId="36CB017E" w:rsidR="00B6089B" w:rsidRPr="007F3F83" w:rsidRDefault="008F56BD" w:rsidP="00AA7462">
      <w:pPr>
        <w:tabs>
          <w:tab w:val="right" w:pos="9648"/>
        </w:tabs>
        <w:spacing w:before="240"/>
        <w:ind w:left="360" w:hanging="360"/>
        <w:jc w:val="both"/>
        <w:rPr>
          <w:rFonts w:asciiTheme="minorHAnsi" w:hAnsiTheme="minorHAnsi" w:cs="Tahoma"/>
          <w:iCs/>
          <w:sz w:val="21"/>
        </w:rPr>
      </w:pPr>
      <w:r>
        <w:rPr>
          <w:rFonts w:asciiTheme="minorHAnsi" w:hAnsiTheme="minorHAnsi" w:cs="Tahoma"/>
          <w:b/>
          <w:i/>
          <w:iCs/>
          <w:sz w:val="21"/>
        </w:rPr>
        <w:t>Technical Proficiency</w:t>
      </w:r>
      <w:r w:rsidRPr="00A51764">
        <w:rPr>
          <w:rFonts w:asciiTheme="minorHAnsi" w:hAnsiTheme="minorHAnsi" w:cs="Tahoma"/>
          <w:i/>
          <w:iCs/>
          <w:sz w:val="21"/>
        </w:rPr>
        <w:t>:</w:t>
      </w:r>
      <w:r w:rsidRPr="00A51764">
        <w:rPr>
          <w:rFonts w:asciiTheme="minorHAnsi" w:hAnsiTheme="minorHAnsi" w:cs="Tahoma"/>
          <w:sz w:val="21"/>
        </w:rPr>
        <w:t xml:space="preserve"> </w:t>
      </w:r>
      <w:r w:rsidR="00B07600">
        <w:rPr>
          <w:rFonts w:asciiTheme="minorHAnsi" w:hAnsiTheme="minorHAnsi" w:cs="Tahoma"/>
          <w:iCs/>
          <w:sz w:val="21"/>
        </w:rPr>
        <w:t>MS.</w:t>
      </w:r>
      <w:r w:rsidR="00B07600" w:rsidRPr="00B07600">
        <w:rPr>
          <w:rFonts w:asciiTheme="minorHAnsi" w:hAnsiTheme="minorHAnsi" w:cs="Tahoma"/>
          <w:iCs/>
          <w:sz w:val="21"/>
        </w:rPr>
        <w:t xml:space="preserve"> Office Suite</w:t>
      </w:r>
      <w:r w:rsidR="00BB47CA">
        <w:rPr>
          <w:rFonts w:asciiTheme="minorHAnsi" w:hAnsiTheme="minorHAnsi" w:cs="Tahoma"/>
          <w:iCs/>
          <w:sz w:val="21"/>
        </w:rPr>
        <w:t xml:space="preserve"> (</w:t>
      </w:r>
      <w:r w:rsidR="00BB47CA" w:rsidRPr="00BB47CA">
        <w:rPr>
          <w:rFonts w:asciiTheme="minorHAnsi" w:hAnsiTheme="minorHAnsi" w:cs="Tahoma"/>
          <w:iCs/>
          <w:sz w:val="21"/>
        </w:rPr>
        <w:t>Access</w:t>
      </w:r>
      <w:r w:rsidR="00BB47CA">
        <w:rPr>
          <w:rFonts w:asciiTheme="minorHAnsi" w:hAnsiTheme="minorHAnsi" w:cs="Tahoma"/>
          <w:iCs/>
          <w:sz w:val="21"/>
        </w:rPr>
        <w:t xml:space="preserve">, Word, Excel, Word, PowerPoint, </w:t>
      </w:r>
      <w:r w:rsidR="00BB47CA" w:rsidRPr="007D48E6">
        <w:rPr>
          <w:rFonts w:asciiTheme="minorHAnsi" w:hAnsiTheme="minorHAnsi" w:cs="Tahoma"/>
          <w:iCs/>
          <w:sz w:val="21"/>
        </w:rPr>
        <w:t>Visio</w:t>
      </w:r>
      <w:r w:rsidR="00BB47CA">
        <w:rPr>
          <w:rFonts w:asciiTheme="minorHAnsi" w:hAnsiTheme="minorHAnsi" w:cs="Tahoma"/>
          <w:iCs/>
          <w:sz w:val="21"/>
        </w:rPr>
        <w:t xml:space="preserve">); </w:t>
      </w:r>
      <w:r w:rsidR="007D48E6" w:rsidRPr="007D48E6">
        <w:rPr>
          <w:rFonts w:asciiTheme="minorHAnsi" w:hAnsiTheme="minorHAnsi" w:cs="Tahoma"/>
          <w:iCs/>
          <w:sz w:val="21"/>
        </w:rPr>
        <w:t>Windows</w:t>
      </w:r>
      <w:r w:rsidR="007D48E6">
        <w:rPr>
          <w:rFonts w:asciiTheme="minorHAnsi" w:hAnsiTheme="minorHAnsi" w:cs="Tahoma"/>
          <w:iCs/>
          <w:sz w:val="21"/>
        </w:rPr>
        <w:t>;</w:t>
      </w:r>
      <w:r w:rsidR="007D48E6" w:rsidRPr="007D48E6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7D48E6" w:rsidRPr="007D48E6">
        <w:rPr>
          <w:rFonts w:asciiTheme="minorHAnsi" w:hAnsiTheme="minorHAnsi" w:cs="Tahoma"/>
          <w:iCs/>
          <w:sz w:val="21"/>
        </w:rPr>
        <w:t>MacOSX</w:t>
      </w:r>
      <w:proofErr w:type="spellEnd"/>
      <w:r w:rsidR="007D48E6">
        <w:rPr>
          <w:rFonts w:asciiTheme="minorHAnsi" w:hAnsiTheme="minorHAnsi" w:cs="Tahoma"/>
          <w:iCs/>
          <w:sz w:val="21"/>
        </w:rPr>
        <w:t>;</w:t>
      </w:r>
      <w:r w:rsid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Jetbrains</w:t>
      </w:r>
      <w:proofErr w:type="spellEnd"/>
      <w:r w:rsidR="00D25784" w:rsidRPr="00D25784">
        <w:rPr>
          <w:rFonts w:asciiTheme="minorHAnsi" w:hAnsiTheme="minorHAnsi" w:cs="Tahoma"/>
          <w:iCs/>
          <w:sz w:val="21"/>
        </w:rPr>
        <w:t xml:space="preserve">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otpeek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proofErr w:type="spellStart"/>
      <w:r w:rsidR="00D25784" w:rsidRPr="00D25784">
        <w:rPr>
          <w:rFonts w:asciiTheme="minorHAnsi" w:hAnsiTheme="minorHAnsi" w:cs="Tahoma"/>
          <w:iCs/>
          <w:sz w:val="21"/>
        </w:rPr>
        <w:t>dnSpy</w:t>
      </w:r>
      <w:proofErr w:type="spellEnd"/>
      <w:r w:rsidR="00D25784">
        <w:rPr>
          <w:rFonts w:asciiTheme="minorHAnsi" w:hAnsiTheme="minorHAnsi" w:cs="Tahoma"/>
          <w:iCs/>
          <w:sz w:val="21"/>
        </w:rPr>
        <w:t xml:space="preserve">; </w:t>
      </w:r>
      <w:r w:rsidR="00D25784" w:rsidRPr="00D25784">
        <w:rPr>
          <w:rFonts w:asciiTheme="minorHAnsi" w:hAnsiTheme="minorHAnsi" w:cs="Tahoma"/>
          <w:iCs/>
          <w:sz w:val="21"/>
        </w:rPr>
        <w:t>Minitab</w:t>
      </w:r>
      <w:r w:rsidR="00D25784">
        <w:rPr>
          <w:rFonts w:asciiTheme="minorHAnsi" w:hAnsiTheme="minorHAnsi" w:cs="Tahoma"/>
          <w:iCs/>
          <w:sz w:val="21"/>
        </w:rPr>
        <w:t>.</w:t>
      </w:r>
      <w:r w:rsidR="00AA7462">
        <w:rPr>
          <w:rFonts w:asciiTheme="minorHAnsi" w:hAnsiTheme="minorHAnsi" w:cs="Tahoma"/>
          <w:iCs/>
          <w:sz w:val="21"/>
        </w:rPr>
        <w:t xml:space="preserve"> Wed </w:t>
      </w:r>
      <w:proofErr w:type="spellStart"/>
      <w:r w:rsidR="00AA7462">
        <w:rPr>
          <w:rFonts w:asciiTheme="minorHAnsi" w:hAnsiTheme="minorHAnsi" w:cs="Tahoma"/>
          <w:iCs/>
          <w:sz w:val="21"/>
        </w:rPr>
        <w:t>Devlopment</w:t>
      </w:r>
      <w:proofErr w:type="spellEnd"/>
      <w:r w:rsidR="00AA7462">
        <w:rPr>
          <w:rFonts w:asciiTheme="minorHAnsi" w:hAnsiTheme="minorHAnsi" w:cs="Tahoma"/>
          <w:iCs/>
          <w:sz w:val="21"/>
        </w:rPr>
        <w:t xml:space="preserve"> (HTML, CSS and </w:t>
      </w:r>
      <w:proofErr w:type="spellStart"/>
      <w:r w:rsidR="00AA7462">
        <w:rPr>
          <w:rFonts w:asciiTheme="minorHAnsi" w:hAnsiTheme="minorHAnsi" w:cs="Tahoma"/>
          <w:iCs/>
          <w:sz w:val="21"/>
        </w:rPr>
        <w:t>Javascript</w:t>
      </w:r>
      <w:proofErr w:type="spellEnd"/>
      <w:r w:rsidR="00AA7462">
        <w:rPr>
          <w:rFonts w:asciiTheme="minorHAnsi" w:hAnsiTheme="minorHAnsi" w:cs="Tahoma"/>
          <w:iCs/>
          <w:sz w:val="21"/>
        </w:rPr>
        <w:t>)</w:t>
      </w:r>
    </w:p>
    <w:sectPr w:rsidR="00B6089B" w:rsidRPr="007F3F83" w:rsidSect="009C4B61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type w:val="continuous"/>
      <w:pgSz w:w="11909" w:h="16834" w:code="9"/>
      <w:pgMar w:top="1152" w:right="1152" w:bottom="1152" w:left="1152" w:header="1008" w:footer="100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65E22E" w14:textId="77777777" w:rsidR="00874A4A" w:rsidRDefault="00874A4A">
      <w:r>
        <w:separator/>
      </w:r>
    </w:p>
  </w:endnote>
  <w:endnote w:type="continuationSeparator" w:id="0">
    <w:p w14:paraId="205965E9" w14:textId="77777777" w:rsidR="00874A4A" w:rsidRDefault="00874A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2E69A4" w14:textId="7165EBB3" w:rsidR="00630F5A" w:rsidRPr="00732A2C" w:rsidRDefault="00732A2C" w:rsidP="00732A2C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4008DD" w14:textId="77777777" w:rsidR="00630F5A" w:rsidRDefault="00630F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16C112" w14:textId="77777777" w:rsidR="00501C3B" w:rsidRPr="00620B79" w:rsidRDefault="00501C3B" w:rsidP="00501C3B">
    <w:pPr>
      <w:pStyle w:val="Footer"/>
      <w:jc w:val="right"/>
      <w:rPr>
        <w:rFonts w:asciiTheme="minorHAnsi" w:hAnsiTheme="minorHAnsi"/>
        <w:i/>
        <w:sz w:val="18"/>
        <w:szCs w:val="18"/>
      </w:rPr>
    </w:pPr>
    <w:r w:rsidRPr="00620B79">
      <w:rPr>
        <w:rFonts w:asciiTheme="minorHAnsi" w:hAnsiTheme="minorHAnsi"/>
        <w:i/>
        <w:sz w:val="18"/>
        <w:szCs w:val="18"/>
      </w:rPr>
      <w:t>continued…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2644E0F" w14:textId="77777777" w:rsidR="00874A4A" w:rsidRDefault="00874A4A">
      <w:r>
        <w:separator/>
      </w:r>
    </w:p>
  </w:footnote>
  <w:footnote w:type="continuationSeparator" w:id="0">
    <w:p w14:paraId="0E30F517" w14:textId="77777777" w:rsidR="00874A4A" w:rsidRDefault="00874A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887B646" w14:textId="44A56EEB" w:rsidR="00CE135B" w:rsidRPr="00620B79" w:rsidRDefault="00CE135B" w:rsidP="00CE135B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3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416C6C16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  <w:p w14:paraId="777B5218" w14:textId="77777777" w:rsidR="00501C3B" w:rsidRPr="00A92F49" w:rsidRDefault="00501C3B" w:rsidP="00501C3B">
    <w:pPr>
      <w:pStyle w:val="Header"/>
      <w:rPr>
        <w:rFonts w:ascii="Verdana" w:hAnsi="Verdana"/>
        <w:sz w:val="20"/>
        <w:szCs w:val="16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76D7FA" w14:textId="77777777" w:rsidR="008915B4" w:rsidRPr="00620B79" w:rsidRDefault="008915B4" w:rsidP="008915B4">
    <w:pPr>
      <w:pBdr>
        <w:bottom w:val="single" w:sz="24" w:space="8" w:color="auto"/>
      </w:pBdr>
      <w:tabs>
        <w:tab w:val="right" w:pos="9900"/>
      </w:tabs>
      <w:rPr>
        <w:rFonts w:asciiTheme="minorHAnsi" w:hAnsiTheme="minorHAnsi"/>
        <w:sz w:val="19"/>
        <w:szCs w:val="19"/>
      </w:rPr>
    </w:pPr>
    <w:r w:rsidRPr="004418EF">
      <w:rPr>
        <w:rFonts w:asciiTheme="majorHAnsi" w:hAnsiTheme="majorHAnsi"/>
        <w:b/>
        <w:sz w:val="26"/>
        <w:szCs w:val="26"/>
      </w:rPr>
      <w:t xml:space="preserve">Sherwin </w:t>
    </w:r>
    <w:proofErr w:type="spellStart"/>
    <w:r w:rsidRPr="004418EF">
      <w:rPr>
        <w:rFonts w:asciiTheme="majorHAnsi" w:hAnsiTheme="majorHAnsi"/>
        <w:b/>
        <w:sz w:val="26"/>
        <w:szCs w:val="26"/>
      </w:rPr>
      <w:t>Nofuente</w:t>
    </w:r>
    <w:proofErr w:type="spellEnd"/>
    <w:r w:rsidRPr="00A92F49">
      <w:rPr>
        <w:rFonts w:ascii="Verdana" w:hAnsi="Verdana"/>
        <w:b/>
        <w:smallCaps/>
        <w:sz w:val="26"/>
        <w:szCs w:val="26"/>
      </w:rPr>
      <w:tab/>
    </w:r>
    <w:r w:rsidRPr="00620B79">
      <w:rPr>
        <w:rFonts w:asciiTheme="minorHAnsi" w:hAnsiTheme="minorHAnsi"/>
        <w:sz w:val="19"/>
        <w:szCs w:val="19"/>
      </w:rPr>
      <w:t xml:space="preserve">Page </w:t>
    </w:r>
    <w:r w:rsidRPr="00620B79">
      <w:rPr>
        <w:rFonts w:asciiTheme="minorHAnsi" w:hAnsiTheme="minorHAnsi"/>
        <w:sz w:val="19"/>
        <w:szCs w:val="19"/>
      </w:rPr>
      <w:fldChar w:fldCharType="begin"/>
    </w:r>
    <w:r w:rsidRPr="00620B79">
      <w:rPr>
        <w:rFonts w:asciiTheme="minorHAnsi" w:hAnsiTheme="minorHAnsi"/>
        <w:sz w:val="19"/>
        <w:szCs w:val="19"/>
      </w:rPr>
      <w:instrText xml:space="preserve"> PAGE </w:instrText>
    </w:r>
    <w:r w:rsidRPr="00620B79">
      <w:rPr>
        <w:rFonts w:asciiTheme="minorHAnsi" w:hAnsiTheme="minorHAnsi"/>
        <w:sz w:val="19"/>
        <w:szCs w:val="19"/>
      </w:rPr>
      <w:fldChar w:fldCharType="separate"/>
    </w:r>
    <w:r>
      <w:rPr>
        <w:rFonts w:asciiTheme="minorHAnsi" w:hAnsiTheme="minorHAnsi"/>
        <w:sz w:val="19"/>
        <w:szCs w:val="19"/>
      </w:rPr>
      <w:t>2</w:t>
    </w:r>
    <w:r w:rsidRPr="00620B79">
      <w:rPr>
        <w:rFonts w:asciiTheme="minorHAnsi" w:hAnsiTheme="minorHAnsi"/>
        <w:sz w:val="19"/>
        <w:szCs w:val="19"/>
      </w:rPr>
      <w:fldChar w:fldCharType="end"/>
    </w:r>
  </w:p>
  <w:p w14:paraId="3635070C" w14:textId="77777777" w:rsidR="00736A3E" w:rsidRDefault="00736A3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82BB29" w14:textId="77777777" w:rsidR="00630F5A" w:rsidRDefault="00630F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8B7105"/>
    <w:multiLevelType w:val="hybridMultilevel"/>
    <w:tmpl w:val="2E5E17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 w15:restartNumberingAfterBreak="0">
    <w:nsid w:val="05FA07A2"/>
    <w:multiLevelType w:val="hybridMultilevel"/>
    <w:tmpl w:val="FF1C95D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6C568A9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3" w15:restartNumberingAfterBreak="0">
    <w:nsid w:val="0B3F26C4"/>
    <w:multiLevelType w:val="multilevel"/>
    <w:tmpl w:val="B672CA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8AC24D4"/>
    <w:multiLevelType w:val="hybridMultilevel"/>
    <w:tmpl w:val="04D4A7DE"/>
    <w:lvl w:ilvl="0" w:tplc="1FA09F84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C97DB8"/>
    <w:multiLevelType w:val="multilevel"/>
    <w:tmpl w:val="AF9A3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283355F4"/>
    <w:multiLevelType w:val="hybridMultilevel"/>
    <w:tmpl w:val="6D1C550E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C546043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8" w15:restartNumberingAfterBreak="0">
    <w:nsid w:val="31385FD4"/>
    <w:multiLevelType w:val="hybridMultilevel"/>
    <w:tmpl w:val="FA2646A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B800EE"/>
    <w:multiLevelType w:val="multilevel"/>
    <w:tmpl w:val="04D4A7DE"/>
    <w:lvl w:ilvl="0">
      <w:start w:val="1"/>
      <w:numFmt w:val="bullet"/>
      <w:lvlText w:val="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F6477E"/>
    <w:multiLevelType w:val="hybridMultilevel"/>
    <w:tmpl w:val="842E82C8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1E23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56F2CFB"/>
    <w:multiLevelType w:val="hybridMultilevel"/>
    <w:tmpl w:val="387C34E6"/>
    <w:lvl w:ilvl="0" w:tplc="AF8875A4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3" w15:restartNumberingAfterBreak="0">
    <w:nsid w:val="3C1D6BE8"/>
    <w:multiLevelType w:val="hybridMultilevel"/>
    <w:tmpl w:val="CBB42E80"/>
    <w:lvl w:ilvl="0" w:tplc="5260C50E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4" w15:restartNumberingAfterBreak="0">
    <w:nsid w:val="3FA26C3A"/>
    <w:multiLevelType w:val="hybridMultilevel"/>
    <w:tmpl w:val="8A10312A"/>
    <w:lvl w:ilvl="0" w:tplc="2F4AB95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5" w15:restartNumberingAfterBreak="0">
    <w:nsid w:val="41D719C4"/>
    <w:multiLevelType w:val="multilevel"/>
    <w:tmpl w:val="2ED2B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8663537"/>
    <w:multiLevelType w:val="hybridMultilevel"/>
    <w:tmpl w:val="72C088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135DC1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18" w15:restartNumberingAfterBreak="0">
    <w:nsid w:val="4E886E95"/>
    <w:multiLevelType w:val="hybridMultilevel"/>
    <w:tmpl w:val="2FBA76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3D01F5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0" w15:restartNumberingAfterBreak="0">
    <w:nsid w:val="5F0A5C57"/>
    <w:multiLevelType w:val="hybridMultilevel"/>
    <w:tmpl w:val="5DE0D02C"/>
    <w:lvl w:ilvl="0" w:tplc="2982D8BC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1" w15:restartNumberingAfterBreak="0">
    <w:nsid w:val="67BC73E9"/>
    <w:multiLevelType w:val="hybridMultilevel"/>
    <w:tmpl w:val="249CBE00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2" w15:restartNumberingAfterBreak="0">
    <w:nsid w:val="737F198A"/>
    <w:multiLevelType w:val="hybridMultilevel"/>
    <w:tmpl w:val="0630A3E6"/>
    <w:lvl w:ilvl="0" w:tplc="3C3C4640">
      <w:numFmt w:val="bullet"/>
      <w:lvlText w:val="•"/>
      <w:lvlJc w:val="left"/>
      <w:pPr>
        <w:ind w:left="720" w:hanging="360"/>
      </w:pPr>
      <w:rPr>
        <w:rFonts w:ascii="Franklin Gothic Book" w:eastAsia="Times New Roman" w:hAnsi="Franklin Gothic Book" w:cs="Tahoma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E94EBF"/>
    <w:multiLevelType w:val="multilevel"/>
    <w:tmpl w:val="5DE0D02C"/>
    <w:lvl w:ilvl="0">
      <w:start w:val="1"/>
      <w:numFmt w:val="bullet"/>
      <w:lvlText w:val="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auto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4" w15:restartNumberingAfterBreak="0">
    <w:nsid w:val="76B97B08"/>
    <w:multiLevelType w:val="hybridMultilevel"/>
    <w:tmpl w:val="8B3C2704"/>
    <w:lvl w:ilvl="0" w:tplc="45761936">
      <w:start w:val="1"/>
      <w:numFmt w:val="bullet"/>
      <w:lvlText w:val=""/>
      <w:lvlJc w:val="left"/>
      <w:pPr>
        <w:tabs>
          <w:tab w:val="num" w:pos="533"/>
        </w:tabs>
        <w:ind w:left="533" w:hanging="360"/>
      </w:pPr>
      <w:rPr>
        <w:rFonts w:ascii="Symbol" w:hAnsi="Symbol" w:hint="default"/>
        <w:color w:val="000000" w:themeColor="text1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613"/>
        </w:tabs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33"/>
        </w:tabs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53"/>
        </w:tabs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73"/>
        </w:tabs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493"/>
        </w:tabs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13"/>
        </w:tabs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33"/>
        </w:tabs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53"/>
        </w:tabs>
        <w:ind w:left="6653" w:hanging="360"/>
      </w:pPr>
      <w:rPr>
        <w:rFonts w:ascii="Wingdings" w:hAnsi="Wingdings" w:hint="default"/>
      </w:rPr>
    </w:lvl>
  </w:abstractNum>
  <w:abstractNum w:abstractNumId="25" w15:restartNumberingAfterBreak="0">
    <w:nsid w:val="7D125D79"/>
    <w:multiLevelType w:val="hybridMultilevel"/>
    <w:tmpl w:val="73D2D3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2"/>
  </w:num>
  <w:num w:numId="3">
    <w:abstractNumId w:val="4"/>
  </w:num>
  <w:num w:numId="4">
    <w:abstractNumId w:val="9"/>
  </w:num>
  <w:num w:numId="5">
    <w:abstractNumId w:val="20"/>
  </w:num>
  <w:num w:numId="6">
    <w:abstractNumId w:val="6"/>
  </w:num>
  <w:num w:numId="7">
    <w:abstractNumId w:val="8"/>
  </w:num>
  <w:num w:numId="8">
    <w:abstractNumId w:val="7"/>
  </w:num>
  <w:num w:numId="9">
    <w:abstractNumId w:val="14"/>
  </w:num>
  <w:num w:numId="10">
    <w:abstractNumId w:val="19"/>
  </w:num>
  <w:num w:numId="11">
    <w:abstractNumId w:val="13"/>
  </w:num>
  <w:num w:numId="12">
    <w:abstractNumId w:val="23"/>
  </w:num>
  <w:num w:numId="13">
    <w:abstractNumId w:val="12"/>
  </w:num>
  <w:num w:numId="14">
    <w:abstractNumId w:val="17"/>
  </w:num>
  <w:num w:numId="15">
    <w:abstractNumId w:val="24"/>
  </w:num>
  <w:num w:numId="16">
    <w:abstractNumId w:val="10"/>
  </w:num>
  <w:num w:numId="17">
    <w:abstractNumId w:val="22"/>
  </w:num>
  <w:num w:numId="18">
    <w:abstractNumId w:val="25"/>
  </w:num>
  <w:num w:numId="19">
    <w:abstractNumId w:val="16"/>
  </w:num>
  <w:num w:numId="20">
    <w:abstractNumId w:val="5"/>
  </w:num>
  <w:num w:numId="21">
    <w:abstractNumId w:val="15"/>
  </w:num>
  <w:num w:numId="22">
    <w:abstractNumId w:val="21"/>
  </w:num>
  <w:num w:numId="23">
    <w:abstractNumId w:val="0"/>
  </w:num>
  <w:num w:numId="24">
    <w:abstractNumId w:val="3"/>
  </w:num>
  <w:num w:numId="25">
    <w:abstractNumId w:val="18"/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evenAndOddHeaders/>
  <w:drawingGridHorizontalSpacing w:val="120"/>
  <w:displayHorizont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0Mjc0NjOwNDE1NjRS0lEKTi0uzszPAykwNKgFAK6d684tAAAA"/>
  </w:docVars>
  <w:rsids>
    <w:rsidRoot w:val="005F57FC"/>
    <w:rsid w:val="00005935"/>
    <w:rsid w:val="000074C7"/>
    <w:rsid w:val="00007CC1"/>
    <w:rsid w:val="00012863"/>
    <w:rsid w:val="00014560"/>
    <w:rsid w:val="00015428"/>
    <w:rsid w:val="00017EE1"/>
    <w:rsid w:val="00025C4B"/>
    <w:rsid w:val="000302EC"/>
    <w:rsid w:val="000321FF"/>
    <w:rsid w:val="00035B6D"/>
    <w:rsid w:val="00035CE1"/>
    <w:rsid w:val="000415E0"/>
    <w:rsid w:val="000547EC"/>
    <w:rsid w:val="00066E68"/>
    <w:rsid w:val="00076154"/>
    <w:rsid w:val="000811F8"/>
    <w:rsid w:val="00084221"/>
    <w:rsid w:val="0008457A"/>
    <w:rsid w:val="00086A19"/>
    <w:rsid w:val="00086AA5"/>
    <w:rsid w:val="00091CF6"/>
    <w:rsid w:val="000958EB"/>
    <w:rsid w:val="00095DAB"/>
    <w:rsid w:val="00095F2C"/>
    <w:rsid w:val="00097D6D"/>
    <w:rsid w:val="000A30A0"/>
    <w:rsid w:val="000A3AB1"/>
    <w:rsid w:val="000B43ED"/>
    <w:rsid w:val="000B6726"/>
    <w:rsid w:val="000B6C52"/>
    <w:rsid w:val="000C15CF"/>
    <w:rsid w:val="000C2313"/>
    <w:rsid w:val="000C33D8"/>
    <w:rsid w:val="000C5E7B"/>
    <w:rsid w:val="000D1C21"/>
    <w:rsid w:val="000D262E"/>
    <w:rsid w:val="000D542C"/>
    <w:rsid w:val="000E7824"/>
    <w:rsid w:val="000F0A56"/>
    <w:rsid w:val="000F3785"/>
    <w:rsid w:val="000F540F"/>
    <w:rsid w:val="000F5B73"/>
    <w:rsid w:val="000F6FA3"/>
    <w:rsid w:val="000F7FBA"/>
    <w:rsid w:val="00101550"/>
    <w:rsid w:val="00102C58"/>
    <w:rsid w:val="00105570"/>
    <w:rsid w:val="00106440"/>
    <w:rsid w:val="001065D3"/>
    <w:rsid w:val="00106C0D"/>
    <w:rsid w:val="00107505"/>
    <w:rsid w:val="0011409E"/>
    <w:rsid w:val="0012005D"/>
    <w:rsid w:val="00120B0A"/>
    <w:rsid w:val="00122256"/>
    <w:rsid w:val="001227FF"/>
    <w:rsid w:val="00123CF6"/>
    <w:rsid w:val="00124952"/>
    <w:rsid w:val="00127161"/>
    <w:rsid w:val="00133689"/>
    <w:rsid w:val="00134128"/>
    <w:rsid w:val="00135838"/>
    <w:rsid w:val="00135917"/>
    <w:rsid w:val="001369B6"/>
    <w:rsid w:val="001444D0"/>
    <w:rsid w:val="0014535A"/>
    <w:rsid w:val="00151050"/>
    <w:rsid w:val="00151ADB"/>
    <w:rsid w:val="00154CFF"/>
    <w:rsid w:val="00157A2A"/>
    <w:rsid w:val="00161156"/>
    <w:rsid w:val="00162706"/>
    <w:rsid w:val="00163B17"/>
    <w:rsid w:val="001732CD"/>
    <w:rsid w:val="0017724A"/>
    <w:rsid w:val="001809F5"/>
    <w:rsid w:val="001827EF"/>
    <w:rsid w:val="00183567"/>
    <w:rsid w:val="00183922"/>
    <w:rsid w:val="00190654"/>
    <w:rsid w:val="00190BAD"/>
    <w:rsid w:val="00193A80"/>
    <w:rsid w:val="001978F1"/>
    <w:rsid w:val="001A1265"/>
    <w:rsid w:val="001A175E"/>
    <w:rsid w:val="001A398D"/>
    <w:rsid w:val="001A6DDD"/>
    <w:rsid w:val="001B24C1"/>
    <w:rsid w:val="001B3615"/>
    <w:rsid w:val="001B573F"/>
    <w:rsid w:val="001B5A4E"/>
    <w:rsid w:val="001C2C20"/>
    <w:rsid w:val="001C5FFA"/>
    <w:rsid w:val="001C6BEE"/>
    <w:rsid w:val="001D504A"/>
    <w:rsid w:val="001E2F3B"/>
    <w:rsid w:val="001E34C7"/>
    <w:rsid w:val="001F234D"/>
    <w:rsid w:val="001F79E5"/>
    <w:rsid w:val="002131FD"/>
    <w:rsid w:val="00221760"/>
    <w:rsid w:val="002248F4"/>
    <w:rsid w:val="00226787"/>
    <w:rsid w:val="002347C2"/>
    <w:rsid w:val="00237090"/>
    <w:rsid w:val="0024259F"/>
    <w:rsid w:val="002452FE"/>
    <w:rsid w:val="00250553"/>
    <w:rsid w:val="00251431"/>
    <w:rsid w:val="0025168E"/>
    <w:rsid w:val="002611B0"/>
    <w:rsid w:val="00264525"/>
    <w:rsid w:val="00265793"/>
    <w:rsid w:val="00282C16"/>
    <w:rsid w:val="0028393B"/>
    <w:rsid w:val="00285B75"/>
    <w:rsid w:val="00290306"/>
    <w:rsid w:val="002918B1"/>
    <w:rsid w:val="00293CF3"/>
    <w:rsid w:val="00293D50"/>
    <w:rsid w:val="00295EC7"/>
    <w:rsid w:val="00296753"/>
    <w:rsid w:val="00296997"/>
    <w:rsid w:val="0029766D"/>
    <w:rsid w:val="002A3562"/>
    <w:rsid w:val="002A4EF5"/>
    <w:rsid w:val="002A686D"/>
    <w:rsid w:val="002A6A60"/>
    <w:rsid w:val="002B1B89"/>
    <w:rsid w:val="002B7719"/>
    <w:rsid w:val="002C03E4"/>
    <w:rsid w:val="002C09CD"/>
    <w:rsid w:val="002D3A9B"/>
    <w:rsid w:val="002D3E03"/>
    <w:rsid w:val="002D4931"/>
    <w:rsid w:val="002D6629"/>
    <w:rsid w:val="002E7804"/>
    <w:rsid w:val="002F1B2A"/>
    <w:rsid w:val="002F1D70"/>
    <w:rsid w:val="00301BE5"/>
    <w:rsid w:val="00314113"/>
    <w:rsid w:val="00316037"/>
    <w:rsid w:val="00317128"/>
    <w:rsid w:val="00327C1B"/>
    <w:rsid w:val="00341CF5"/>
    <w:rsid w:val="00343818"/>
    <w:rsid w:val="0034480D"/>
    <w:rsid w:val="003450A5"/>
    <w:rsid w:val="00363B67"/>
    <w:rsid w:val="00364101"/>
    <w:rsid w:val="00364498"/>
    <w:rsid w:val="00365E54"/>
    <w:rsid w:val="0037015D"/>
    <w:rsid w:val="003731B1"/>
    <w:rsid w:val="00380AE4"/>
    <w:rsid w:val="00381F01"/>
    <w:rsid w:val="0039044A"/>
    <w:rsid w:val="00391D9F"/>
    <w:rsid w:val="00392C89"/>
    <w:rsid w:val="0039495D"/>
    <w:rsid w:val="003A5053"/>
    <w:rsid w:val="003B1927"/>
    <w:rsid w:val="003B1A0E"/>
    <w:rsid w:val="003B497B"/>
    <w:rsid w:val="003B631B"/>
    <w:rsid w:val="003C0115"/>
    <w:rsid w:val="003C21A3"/>
    <w:rsid w:val="003C3461"/>
    <w:rsid w:val="003C3790"/>
    <w:rsid w:val="003C7EAE"/>
    <w:rsid w:val="003D334A"/>
    <w:rsid w:val="003D3D9A"/>
    <w:rsid w:val="003D3F0A"/>
    <w:rsid w:val="003D4E4C"/>
    <w:rsid w:val="003D7458"/>
    <w:rsid w:val="003D7709"/>
    <w:rsid w:val="003E2832"/>
    <w:rsid w:val="003E65D5"/>
    <w:rsid w:val="003F32BA"/>
    <w:rsid w:val="003F6884"/>
    <w:rsid w:val="003F692D"/>
    <w:rsid w:val="003F74DC"/>
    <w:rsid w:val="00400015"/>
    <w:rsid w:val="004017E6"/>
    <w:rsid w:val="0040581A"/>
    <w:rsid w:val="00407395"/>
    <w:rsid w:val="00410F56"/>
    <w:rsid w:val="0041173C"/>
    <w:rsid w:val="00416543"/>
    <w:rsid w:val="004201BF"/>
    <w:rsid w:val="00421828"/>
    <w:rsid w:val="00423204"/>
    <w:rsid w:val="00426E28"/>
    <w:rsid w:val="00432BF3"/>
    <w:rsid w:val="00435695"/>
    <w:rsid w:val="00441732"/>
    <w:rsid w:val="004418EF"/>
    <w:rsid w:val="00444B0D"/>
    <w:rsid w:val="0044645E"/>
    <w:rsid w:val="0044669B"/>
    <w:rsid w:val="00447137"/>
    <w:rsid w:val="00455F80"/>
    <w:rsid w:val="00457532"/>
    <w:rsid w:val="00462BFB"/>
    <w:rsid w:val="0046389C"/>
    <w:rsid w:val="00470ADF"/>
    <w:rsid w:val="00470EC7"/>
    <w:rsid w:val="00471CEC"/>
    <w:rsid w:val="004801FD"/>
    <w:rsid w:val="0048431E"/>
    <w:rsid w:val="004853FE"/>
    <w:rsid w:val="00486110"/>
    <w:rsid w:val="00487D5B"/>
    <w:rsid w:val="00487DE4"/>
    <w:rsid w:val="00491122"/>
    <w:rsid w:val="0049672B"/>
    <w:rsid w:val="004968D8"/>
    <w:rsid w:val="004A0675"/>
    <w:rsid w:val="004A34F2"/>
    <w:rsid w:val="004A3DE4"/>
    <w:rsid w:val="004A3E69"/>
    <w:rsid w:val="004A4F82"/>
    <w:rsid w:val="004B327E"/>
    <w:rsid w:val="004B39C8"/>
    <w:rsid w:val="004B69E0"/>
    <w:rsid w:val="004C128F"/>
    <w:rsid w:val="004C1974"/>
    <w:rsid w:val="004C3D11"/>
    <w:rsid w:val="004E3A84"/>
    <w:rsid w:val="004E5A75"/>
    <w:rsid w:val="004E5FEB"/>
    <w:rsid w:val="004F0C23"/>
    <w:rsid w:val="004F3E4F"/>
    <w:rsid w:val="00501C3B"/>
    <w:rsid w:val="00502E79"/>
    <w:rsid w:val="0050629C"/>
    <w:rsid w:val="00510819"/>
    <w:rsid w:val="00511317"/>
    <w:rsid w:val="00511E6B"/>
    <w:rsid w:val="005134E7"/>
    <w:rsid w:val="005146C7"/>
    <w:rsid w:val="00517158"/>
    <w:rsid w:val="00520C4D"/>
    <w:rsid w:val="005305D0"/>
    <w:rsid w:val="00543C18"/>
    <w:rsid w:val="005440E0"/>
    <w:rsid w:val="00545C9E"/>
    <w:rsid w:val="0055120C"/>
    <w:rsid w:val="00551762"/>
    <w:rsid w:val="00557598"/>
    <w:rsid w:val="00562B0B"/>
    <w:rsid w:val="005776CE"/>
    <w:rsid w:val="005832F7"/>
    <w:rsid w:val="00587281"/>
    <w:rsid w:val="0059312B"/>
    <w:rsid w:val="00597C07"/>
    <w:rsid w:val="00597D57"/>
    <w:rsid w:val="005A1934"/>
    <w:rsid w:val="005A7F9E"/>
    <w:rsid w:val="005B0D78"/>
    <w:rsid w:val="005B5A3B"/>
    <w:rsid w:val="005B6970"/>
    <w:rsid w:val="005B70B0"/>
    <w:rsid w:val="005C2F5B"/>
    <w:rsid w:val="005C3D8F"/>
    <w:rsid w:val="005C4E24"/>
    <w:rsid w:val="005D0FE0"/>
    <w:rsid w:val="005D2C3E"/>
    <w:rsid w:val="005D4EAE"/>
    <w:rsid w:val="005D70DE"/>
    <w:rsid w:val="005D77DF"/>
    <w:rsid w:val="005D7903"/>
    <w:rsid w:val="005E34C1"/>
    <w:rsid w:val="005E5254"/>
    <w:rsid w:val="005F0177"/>
    <w:rsid w:val="005F1965"/>
    <w:rsid w:val="005F2805"/>
    <w:rsid w:val="005F57FC"/>
    <w:rsid w:val="005F6BA0"/>
    <w:rsid w:val="005F78E8"/>
    <w:rsid w:val="00603770"/>
    <w:rsid w:val="00604E73"/>
    <w:rsid w:val="00613FA6"/>
    <w:rsid w:val="00620B79"/>
    <w:rsid w:val="00623802"/>
    <w:rsid w:val="00623946"/>
    <w:rsid w:val="00630F5A"/>
    <w:rsid w:val="006335F5"/>
    <w:rsid w:val="00633DE9"/>
    <w:rsid w:val="00633E9C"/>
    <w:rsid w:val="00636D27"/>
    <w:rsid w:val="00636F90"/>
    <w:rsid w:val="006401A6"/>
    <w:rsid w:val="00643606"/>
    <w:rsid w:val="00646C93"/>
    <w:rsid w:val="00657D69"/>
    <w:rsid w:val="00662603"/>
    <w:rsid w:val="00663E09"/>
    <w:rsid w:val="006707BC"/>
    <w:rsid w:val="00670AB2"/>
    <w:rsid w:val="00670FFD"/>
    <w:rsid w:val="00672D9F"/>
    <w:rsid w:val="006732F8"/>
    <w:rsid w:val="00675331"/>
    <w:rsid w:val="0068008D"/>
    <w:rsid w:val="0068062B"/>
    <w:rsid w:val="00683AAC"/>
    <w:rsid w:val="006905F7"/>
    <w:rsid w:val="006966EF"/>
    <w:rsid w:val="006A22AC"/>
    <w:rsid w:val="006B011A"/>
    <w:rsid w:val="006B0E32"/>
    <w:rsid w:val="006B73AE"/>
    <w:rsid w:val="006C395B"/>
    <w:rsid w:val="006C6349"/>
    <w:rsid w:val="006C7348"/>
    <w:rsid w:val="006D0B14"/>
    <w:rsid w:val="006D7764"/>
    <w:rsid w:val="006E0B46"/>
    <w:rsid w:val="006E0F38"/>
    <w:rsid w:val="006E10DC"/>
    <w:rsid w:val="006E1951"/>
    <w:rsid w:val="006E41EF"/>
    <w:rsid w:val="006F4577"/>
    <w:rsid w:val="006F5487"/>
    <w:rsid w:val="006F593C"/>
    <w:rsid w:val="007014B1"/>
    <w:rsid w:val="00705934"/>
    <w:rsid w:val="00706A59"/>
    <w:rsid w:val="0071189B"/>
    <w:rsid w:val="007126A9"/>
    <w:rsid w:val="00716CC3"/>
    <w:rsid w:val="00732A2C"/>
    <w:rsid w:val="00732C62"/>
    <w:rsid w:val="007335A7"/>
    <w:rsid w:val="00736A3E"/>
    <w:rsid w:val="00742AF1"/>
    <w:rsid w:val="00750549"/>
    <w:rsid w:val="00751C60"/>
    <w:rsid w:val="00754075"/>
    <w:rsid w:val="00760212"/>
    <w:rsid w:val="00760787"/>
    <w:rsid w:val="00762FB3"/>
    <w:rsid w:val="007713AB"/>
    <w:rsid w:val="00772848"/>
    <w:rsid w:val="00773B65"/>
    <w:rsid w:val="00774E46"/>
    <w:rsid w:val="0078137A"/>
    <w:rsid w:val="0078194A"/>
    <w:rsid w:val="00786045"/>
    <w:rsid w:val="0079079E"/>
    <w:rsid w:val="00791745"/>
    <w:rsid w:val="00792858"/>
    <w:rsid w:val="00793EE9"/>
    <w:rsid w:val="007A07B6"/>
    <w:rsid w:val="007A2CF3"/>
    <w:rsid w:val="007A5140"/>
    <w:rsid w:val="007B0805"/>
    <w:rsid w:val="007B0DE9"/>
    <w:rsid w:val="007C10D7"/>
    <w:rsid w:val="007C14B6"/>
    <w:rsid w:val="007C55EA"/>
    <w:rsid w:val="007C6F6C"/>
    <w:rsid w:val="007D0AEA"/>
    <w:rsid w:val="007D301E"/>
    <w:rsid w:val="007D38BC"/>
    <w:rsid w:val="007D48E6"/>
    <w:rsid w:val="007E499C"/>
    <w:rsid w:val="007E77F5"/>
    <w:rsid w:val="007F2DBA"/>
    <w:rsid w:val="007F3F83"/>
    <w:rsid w:val="007F42BC"/>
    <w:rsid w:val="007F62AA"/>
    <w:rsid w:val="00802072"/>
    <w:rsid w:val="008036AF"/>
    <w:rsid w:val="00803D0C"/>
    <w:rsid w:val="0080699D"/>
    <w:rsid w:val="008119D2"/>
    <w:rsid w:val="00812665"/>
    <w:rsid w:val="00814A05"/>
    <w:rsid w:val="00814C37"/>
    <w:rsid w:val="00817FED"/>
    <w:rsid w:val="0082032E"/>
    <w:rsid w:val="00820732"/>
    <w:rsid w:val="0082145F"/>
    <w:rsid w:val="00821A58"/>
    <w:rsid w:val="00827186"/>
    <w:rsid w:val="00830CC9"/>
    <w:rsid w:val="008313B9"/>
    <w:rsid w:val="00836242"/>
    <w:rsid w:val="00837E15"/>
    <w:rsid w:val="00842231"/>
    <w:rsid w:val="00845BF1"/>
    <w:rsid w:val="00851627"/>
    <w:rsid w:val="00853C09"/>
    <w:rsid w:val="00855B2F"/>
    <w:rsid w:val="008573F1"/>
    <w:rsid w:val="00867C88"/>
    <w:rsid w:val="00870C91"/>
    <w:rsid w:val="008735FB"/>
    <w:rsid w:val="00874A4A"/>
    <w:rsid w:val="00882373"/>
    <w:rsid w:val="00884E64"/>
    <w:rsid w:val="008879DC"/>
    <w:rsid w:val="00890FFF"/>
    <w:rsid w:val="008915B4"/>
    <w:rsid w:val="00891A31"/>
    <w:rsid w:val="00896F78"/>
    <w:rsid w:val="008A425D"/>
    <w:rsid w:val="008A4FC5"/>
    <w:rsid w:val="008B2E89"/>
    <w:rsid w:val="008B4D8C"/>
    <w:rsid w:val="008C0A33"/>
    <w:rsid w:val="008C12D9"/>
    <w:rsid w:val="008C2F2B"/>
    <w:rsid w:val="008C75D1"/>
    <w:rsid w:val="008D17C9"/>
    <w:rsid w:val="008D21BC"/>
    <w:rsid w:val="008D2C6D"/>
    <w:rsid w:val="008E45E9"/>
    <w:rsid w:val="008F56BD"/>
    <w:rsid w:val="00900EBD"/>
    <w:rsid w:val="009028F1"/>
    <w:rsid w:val="00903112"/>
    <w:rsid w:val="00904201"/>
    <w:rsid w:val="00904911"/>
    <w:rsid w:val="00910DA2"/>
    <w:rsid w:val="0091146E"/>
    <w:rsid w:val="00913D86"/>
    <w:rsid w:val="00914CD7"/>
    <w:rsid w:val="00914FAA"/>
    <w:rsid w:val="00924059"/>
    <w:rsid w:val="00926A95"/>
    <w:rsid w:val="009271E3"/>
    <w:rsid w:val="00927968"/>
    <w:rsid w:val="009314D9"/>
    <w:rsid w:val="00931B5A"/>
    <w:rsid w:val="00932AF7"/>
    <w:rsid w:val="00940FD2"/>
    <w:rsid w:val="00946A35"/>
    <w:rsid w:val="0095107C"/>
    <w:rsid w:val="009511C2"/>
    <w:rsid w:val="0095637C"/>
    <w:rsid w:val="0096708E"/>
    <w:rsid w:val="009676E2"/>
    <w:rsid w:val="00971D55"/>
    <w:rsid w:val="0097671C"/>
    <w:rsid w:val="00977F7A"/>
    <w:rsid w:val="009827C7"/>
    <w:rsid w:val="00982B53"/>
    <w:rsid w:val="0098445E"/>
    <w:rsid w:val="00984548"/>
    <w:rsid w:val="00986928"/>
    <w:rsid w:val="00990D08"/>
    <w:rsid w:val="009924F6"/>
    <w:rsid w:val="00993960"/>
    <w:rsid w:val="009A0202"/>
    <w:rsid w:val="009B72A9"/>
    <w:rsid w:val="009B76D2"/>
    <w:rsid w:val="009C09A4"/>
    <w:rsid w:val="009C4B61"/>
    <w:rsid w:val="009C634D"/>
    <w:rsid w:val="009D7C5D"/>
    <w:rsid w:val="009E0055"/>
    <w:rsid w:val="009E4E17"/>
    <w:rsid w:val="009E76CE"/>
    <w:rsid w:val="009F23AA"/>
    <w:rsid w:val="009F3320"/>
    <w:rsid w:val="00A003A9"/>
    <w:rsid w:val="00A02B1A"/>
    <w:rsid w:val="00A061EE"/>
    <w:rsid w:val="00A124E2"/>
    <w:rsid w:val="00A163CF"/>
    <w:rsid w:val="00A1645B"/>
    <w:rsid w:val="00A16B68"/>
    <w:rsid w:val="00A16F98"/>
    <w:rsid w:val="00A200A5"/>
    <w:rsid w:val="00A213AE"/>
    <w:rsid w:val="00A24C46"/>
    <w:rsid w:val="00A268C4"/>
    <w:rsid w:val="00A279BB"/>
    <w:rsid w:val="00A336A9"/>
    <w:rsid w:val="00A40348"/>
    <w:rsid w:val="00A51764"/>
    <w:rsid w:val="00A52F87"/>
    <w:rsid w:val="00A53944"/>
    <w:rsid w:val="00A716F8"/>
    <w:rsid w:val="00A725BA"/>
    <w:rsid w:val="00A758A1"/>
    <w:rsid w:val="00A76EE1"/>
    <w:rsid w:val="00A8095C"/>
    <w:rsid w:val="00A85D62"/>
    <w:rsid w:val="00A8639D"/>
    <w:rsid w:val="00A913E2"/>
    <w:rsid w:val="00A92990"/>
    <w:rsid w:val="00A92F49"/>
    <w:rsid w:val="00A93149"/>
    <w:rsid w:val="00A97AAE"/>
    <w:rsid w:val="00AA6A92"/>
    <w:rsid w:val="00AA7462"/>
    <w:rsid w:val="00AB5C02"/>
    <w:rsid w:val="00AB6E09"/>
    <w:rsid w:val="00AC036A"/>
    <w:rsid w:val="00AC2203"/>
    <w:rsid w:val="00AC53AB"/>
    <w:rsid w:val="00AC62C1"/>
    <w:rsid w:val="00AC63B4"/>
    <w:rsid w:val="00AD35D3"/>
    <w:rsid w:val="00AD3AAC"/>
    <w:rsid w:val="00AD605A"/>
    <w:rsid w:val="00AD662E"/>
    <w:rsid w:val="00AE4096"/>
    <w:rsid w:val="00AE6977"/>
    <w:rsid w:val="00AF3291"/>
    <w:rsid w:val="00AF3373"/>
    <w:rsid w:val="00AF41E1"/>
    <w:rsid w:val="00AF4BE2"/>
    <w:rsid w:val="00AF7C81"/>
    <w:rsid w:val="00B0009D"/>
    <w:rsid w:val="00B0432E"/>
    <w:rsid w:val="00B04EE5"/>
    <w:rsid w:val="00B06DA5"/>
    <w:rsid w:val="00B07600"/>
    <w:rsid w:val="00B07BA1"/>
    <w:rsid w:val="00B10D9D"/>
    <w:rsid w:val="00B11FFF"/>
    <w:rsid w:val="00B12088"/>
    <w:rsid w:val="00B165F7"/>
    <w:rsid w:val="00B16E09"/>
    <w:rsid w:val="00B200DC"/>
    <w:rsid w:val="00B30F88"/>
    <w:rsid w:val="00B33C1C"/>
    <w:rsid w:val="00B36F74"/>
    <w:rsid w:val="00B4079A"/>
    <w:rsid w:val="00B44201"/>
    <w:rsid w:val="00B4644F"/>
    <w:rsid w:val="00B47CB1"/>
    <w:rsid w:val="00B52E59"/>
    <w:rsid w:val="00B55269"/>
    <w:rsid w:val="00B56472"/>
    <w:rsid w:val="00B56CD8"/>
    <w:rsid w:val="00B6089B"/>
    <w:rsid w:val="00B61387"/>
    <w:rsid w:val="00B67731"/>
    <w:rsid w:val="00B75FA4"/>
    <w:rsid w:val="00B761B7"/>
    <w:rsid w:val="00B7704E"/>
    <w:rsid w:val="00B7731B"/>
    <w:rsid w:val="00B81B18"/>
    <w:rsid w:val="00B84CE5"/>
    <w:rsid w:val="00B858B8"/>
    <w:rsid w:val="00B902C2"/>
    <w:rsid w:val="00B91ACA"/>
    <w:rsid w:val="00B96345"/>
    <w:rsid w:val="00B97CDB"/>
    <w:rsid w:val="00BA1595"/>
    <w:rsid w:val="00BA1774"/>
    <w:rsid w:val="00BA19A5"/>
    <w:rsid w:val="00BA3E3E"/>
    <w:rsid w:val="00BA50C3"/>
    <w:rsid w:val="00BA56C1"/>
    <w:rsid w:val="00BA64BC"/>
    <w:rsid w:val="00BA6551"/>
    <w:rsid w:val="00BB47CA"/>
    <w:rsid w:val="00BB653E"/>
    <w:rsid w:val="00BB786F"/>
    <w:rsid w:val="00BC0188"/>
    <w:rsid w:val="00BC3516"/>
    <w:rsid w:val="00BC763E"/>
    <w:rsid w:val="00BD0EB9"/>
    <w:rsid w:val="00BD245B"/>
    <w:rsid w:val="00BD5038"/>
    <w:rsid w:val="00BE031A"/>
    <w:rsid w:val="00BF5060"/>
    <w:rsid w:val="00BF598B"/>
    <w:rsid w:val="00BF5BD8"/>
    <w:rsid w:val="00BF62D9"/>
    <w:rsid w:val="00C01D98"/>
    <w:rsid w:val="00C037B4"/>
    <w:rsid w:val="00C03CDD"/>
    <w:rsid w:val="00C10799"/>
    <w:rsid w:val="00C15A58"/>
    <w:rsid w:val="00C15BD6"/>
    <w:rsid w:val="00C15BEB"/>
    <w:rsid w:val="00C1766B"/>
    <w:rsid w:val="00C2232F"/>
    <w:rsid w:val="00C24047"/>
    <w:rsid w:val="00C25882"/>
    <w:rsid w:val="00C26196"/>
    <w:rsid w:val="00C307F8"/>
    <w:rsid w:val="00C3296F"/>
    <w:rsid w:val="00C33120"/>
    <w:rsid w:val="00C33F24"/>
    <w:rsid w:val="00C34218"/>
    <w:rsid w:val="00C37EF2"/>
    <w:rsid w:val="00C40574"/>
    <w:rsid w:val="00C512E1"/>
    <w:rsid w:val="00C6240F"/>
    <w:rsid w:val="00C65FE9"/>
    <w:rsid w:val="00C70782"/>
    <w:rsid w:val="00C708DB"/>
    <w:rsid w:val="00C75DF5"/>
    <w:rsid w:val="00C764CE"/>
    <w:rsid w:val="00C84BD3"/>
    <w:rsid w:val="00C86140"/>
    <w:rsid w:val="00C91289"/>
    <w:rsid w:val="00C95B1E"/>
    <w:rsid w:val="00C970D2"/>
    <w:rsid w:val="00CA2BF0"/>
    <w:rsid w:val="00CA3637"/>
    <w:rsid w:val="00CA4625"/>
    <w:rsid w:val="00CB4965"/>
    <w:rsid w:val="00CB617F"/>
    <w:rsid w:val="00CC1AB2"/>
    <w:rsid w:val="00CC2CE0"/>
    <w:rsid w:val="00CC5C7A"/>
    <w:rsid w:val="00CC7B64"/>
    <w:rsid w:val="00CD13E3"/>
    <w:rsid w:val="00CE135B"/>
    <w:rsid w:val="00CE3FB2"/>
    <w:rsid w:val="00CF1100"/>
    <w:rsid w:val="00CF4C57"/>
    <w:rsid w:val="00CF7714"/>
    <w:rsid w:val="00D02956"/>
    <w:rsid w:val="00D05852"/>
    <w:rsid w:val="00D07545"/>
    <w:rsid w:val="00D10616"/>
    <w:rsid w:val="00D1258C"/>
    <w:rsid w:val="00D131AD"/>
    <w:rsid w:val="00D156A4"/>
    <w:rsid w:val="00D16748"/>
    <w:rsid w:val="00D25784"/>
    <w:rsid w:val="00D25866"/>
    <w:rsid w:val="00D267B9"/>
    <w:rsid w:val="00D30C44"/>
    <w:rsid w:val="00D33AD4"/>
    <w:rsid w:val="00D33D65"/>
    <w:rsid w:val="00D352DA"/>
    <w:rsid w:val="00D36D89"/>
    <w:rsid w:val="00D42AE6"/>
    <w:rsid w:val="00D431C3"/>
    <w:rsid w:val="00D45D0A"/>
    <w:rsid w:val="00D45FC7"/>
    <w:rsid w:val="00D47742"/>
    <w:rsid w:val="00D52591"/>
    <w:rsid w:val="00D53CF2"/>
    <w:rsid w:val="00D53FB8"/>
    <w:rsid w:val="00D55685"/>
    <w:rsid w:val="00D57640"/>
    <w:rsid w:val="00D61ECB"/>
    <w:rsid w:val="00D629D5"/>
    <w:rsid w:val="00D638BE"/>
    <w:rsid w:val="00D63FF9"/>
    <w:rsid w:val="00D644B6"/>
    <w:rsid w:val="00D6514D"/>
    <w:rsid w:val="00D728D8"/>
    <w:rsid w:val="00D7536B"/>
    <w:rsid w:val="00D75D13"/>
    <w:rsid w:val="00D778C1"/>
    <w:rsid w:val="00D800E3"/>
    <w:rsid w:val="00D83346"/>
    <w:rsid w:val="00D83D6B"/>
    <w:rsid w:val="00D8441E"/>
    <w:rsid w:val="00D86389"/>
    <w:rsid w:val="00D87F3D"/>
    <w:rsid w:val="00D94574"/>
    <w:rsid w:val="00D954DB"/>
    <w:rsid w:val="00DA159F"/>
    <w:rsid w:val="00DA591B"/>
    <w:rsid w:val="00DB15F7"/>
    <w:rsid w:val="00DB36EB"/>
    <w:rsid w:val="00DC1B10"/>
    <w:rsid w:val="00DC5C67"/>
    <w:rsid w:val="00DD003E"/>
    <w:rsid w:val="00DD4176"/>
    <w:rsid w:val="00DE0D02"/>
    <w:rsid w:val="00DE7792"/>
    <w:rsid w:val="00DE7CAC"/>
    <w:rsid w:val="00DF72CD"/>
    <w:rsid w:val="00DF74EC"/>
    <w:rsid w:val="00E05789"/>
    <w:rsid w:val="00E203D4"/>
    <w:rsid w:val="00E243BB"/>
    <w:rsid w:val="00E26D8B"/>
    <w:rsid w:val="00E40F81"/>
    <w:rsid w:val="00E466D7"/>
    <w:rsid w:val="00E472A4"/>
    <w:rsid w:val="00E53DC3"/>
    <w:rsid w:val="00E60082"/>
    <w:rsid w:val="00E605B5"/>
    <w:rsid w:val="00E61156"/>
    <w:rsid w:val="00E64336"/>
    <w:rsid w:val="00E6495B"/>
    <w:rsid w:val="00E65AB5"/>
    <w:rsid w:val="00E812CB"/>
    <w:rsid w:val="00E85381"/>
    <w:rsid w:val="00E91027"/>
    <w:rsid w:val="00E94017"/>
    <w:rsid w:val="00E94DEA"/>
    <w:rsid w:val="00E96CB4"/>
    <w:rsid w:val="00E972E8"/>
    <w:rsid w:val="00E97410"/>
    <w:rsid w:val="00EA27DD"/>
    <w:rsid w:val="00EA6B91"/>
    <w:rsid w:val="00EB230E"/>
    <w:rsid w:val="00EB6173"/>
    <w:rsid w:val="00ED25CC"/>
    <w:rsid w:val="00ED5445"/>
    <w:rsid w:val="00EE2BF1"/>
    <w:rsid w:val="00EE311C"/>
    <w:rsid w:val="00EE32A9"/>
    <w:rsid w:val="00EE36C7"/>
    <w:rsid w:val="00EE3DF5"/>
    <w:rsid w:val="00EE4117"/>
    <w:rsid w:val="00EF06AB"/>
    <w:rsid w:val="00EF25FE"/>
    <w:rsid w:val="00EF70DA"/>
    <w:rsid w:val="00F07739"/>
    <w:rsid w:val="00F125D8"/>
    <w:rsid w:val="00F131C1"/>
    <w:rsid w:val="00F14C0F"/>
    <w:rsid w:val="00F20607"/>
    <w:rsid w:val="00F20861"/>
    <w:rsid w:val="00F20DE9"/>
    <w:rsid w:val="00F274AF"/>
    <w:rsid w:val="00F30EBC"/>
    <w:rsid w:val="00F36302"/>
    <w:rsid w:val="00F44C45"/>
    <w:rsid w:val="00F4784D"/>
    <w:rsid w:val="00F51EAD"/>
    <w:rsid w:val="00F52A0F"/>
    <w:rsid w:val="00F5391D"/>
    <w:rsid w:val="00F60832"/>
    <w:rsid w:val="00F6408D"/>
    <w:rsid w:val="00F64DD0"/>
    <w:rsid w:val="00F71F43"/>
    <w:rsid w:val="00F774ED"/>
    <w:rsid w:val="00F816B4"/>
    <w:rsid w:val="00F82E02"/>
    <w:rsid w:val="00F92C5E"/>
    <w:rsid w:val="00F945E0"/>
    <w:rsid w:val="00F94D0F"/>
    <w:rsid w:val="00F954A3"/>
    <w:rsid w:val="00F95C31"/>
    <w:rsid w:val="00FB0CC4"/>
    <w:rsid w:val="00FB2204"/>
    <w:rsid w:val="00FB25C5"/>
    <w:rsid w:val="00FB33C7"/>
    <w:rsid w:val="00FC0184"/>
    <w:rsid w:val="00FC0E46"/>
    <w:rsid w:val="00FC51FD"/>
    <w:rsid w:val="00FD247B"/>
    <w:rsid w:val="00FD5673"/>
    <w:rsid w:val="00FE0A2F"/>
    <w:rsid w:val="00FE30EB"/>
    <w:rsid w:val="00FE3AAE"/>
    <w:rsid w:val="00FE7BDB"/>
    <w:rsid w:val="00FF48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8FB95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uiPriority="9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5038"/>
    <w:rPr>
      <w:sz w:val="24"/>
      <w:szCs w:val="24"/>
      <w:lang w:val="en-GB" w:eastAsia="en-GB"/>
    </w:rPr>
  </w:style>
  <w:style w:type="paragraph" w:styleId="Heading2">
    <w:name w:val="heading 2"/>
    <w:basedOn w:val="Normal"/>
    <w:next w:val="Normal"/>
    <w:qFormat/>
    <w:rsid w:val="00657D69"/>
    <w:pPr>
      <w:keepNext/>
      <w:jc w:val="center"/>
      <w:outlineLvl w:val="1"/>
    </w:pPr>
    <w:rPr>
      <w:b/>
    </w:rPr>
  </w:style>
  <w:style w:type="paragraph" w:styleId="Heading7">
    <w:name w:val="heading 7"/>
    <w:basedOn w:val="Normal"/>
    <w:next w:val="Normal"/>
    <w:qFormat/>
    <w:rsid w:val="00A1645B"/>
    <w:pPr>
      <w:spacing w:before="240" w:after="60"/>
      <w:outlineLvl w:val="6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3450A5"/>
    <w:pPr>
      <w:jc w:val="center"/>
    </w:pPr>
    <w:rPr>
      <w:rFonts w:ascii="Arial" w:hAnsi="Arial"/>
      <w:b/>
      <w:smallCaps/>
      <w:sz w:val="28"/>
    </w:rPr>
  </w:style>
  <w:style w:type="table" w:styleId="TableGrid">
    <w:name w:val="Table Grid"/>
    <w:basedOn w:val="TableNormal"/>
    <w:rsid w:val="003450A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rsid w:val="003450A5"/>
    <w:rPr>
      <w:color w:val="0000FF"/>
      <w:u w:val="single"/>
    </w:rPr>
  </w:style>
  <w:style w:type="paragraph" w:styleId="Header">
    <w:name w:val="header"/>
    <w:basedOn w:val="Normal"/>
    <w:rsid w:val="005A193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5A1934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2C03E4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semiHidden/>
    <w:rsid w:val="00F125D8"/>
    <w:rPr>
      <w:sz w:val="16"/>
      <w:szCs w:val="16"/>
    </w:rPr>
  </w:style>
  <w:style w:type="paragraph" w:styleId="CommentText">
    <w:name w:val="annotation text"/>
    <w:basedOn w:val="Normal"/>
    <w:semiHidden/>
    <w:rsid w:val="00F125D8"/>
    <w:rPr>
      <w:sz w:val="20"/>
    </w:rPr>
  </w:style>
  <w:style w:type="paragraph" w:styleId="CommentSubject">
    <w:name w:val="annotation subject"/>
    <w:basedOn w:val="CommentText"/>
    <w:next w:val="CommentText"/>
    <w:semiHidden/>
    <w:rsid w:val="00F125D8"/>
    <w:rPr>
      <w:b/>
      <w:bCs/>
    </w:rPr>
  </w:style>
  <w:style w:type="paragraph" w:styleId="ListParagraph">
    <w:name w:val="List Paragraph"/>
    <w:basedOn w:val="Normal"/>
    <w:uiPriority w:val="72"/>
    <w:qFormat/>
    <w:rsid w:val="00282C16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761B7"/>
    <w:rPr>
      <w:color w:val="605E5C"/>
      <w:shd w:val="clear" w:color="auto" w:fill="E1DFDD"/>
    </w:rPr>
  </w:style>
  <w:style w:type="paragraph" w:customStyle="1" w:styleId="MediumGrid1-Accent21">
    <w:name w:val="Medium Grid 1 - Accent 21"/>
    <w:basedOn w:val="Normal"/>
    <w:uiPriority w:val="34"/>
    <w:qFormat/>
    <w:rsid w:val="00C84BD3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127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74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161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52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mailto:sherwin.nofuente@yahoo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Constantia-Franklin Gothic Book">
      <a:majorFont>
        <a:latin typeface="Constantia" panose="02030602050306030303"/>
        <a:ea typeface=""/>
        <a:cs typeface=""/>
        <a:font script="Jpan" typeface="HG明朝E"/>
        <a:font script="Hang" typeface="궁서"/>
        <a:font script="Hans" typeface="华文新魏"/>
        <a:font script="Hant" typeface="標楷體"/>
        <a:font script="Arab" typeface="Times New Roman"/>
        <a:font script="Hebr" typeface="Times New Roman"/>
        <a:font script="Thai" typeface="Browalli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Franklin Gothic Book" panose="020B0503020102020204"/>
        <a:ea typeface=""/>
        <a:cs typeface=""/>
        <a:font script="Jpan" typeface="HGｺﾞｼｯｸE"/>
        <a:font script="Hang" typeface="돋움"/>
        <a:font script="Hans" typeface="华文楷体"/>
        <a:font script="Hant" typeface="微軟正黑體"/>
        <a:font script="Arab" typeface="Tahoma"/>
        <a:font script="Hebr" typeface="Aharoni"/>
        <a:font script="Thai" typeface="Lily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434</Words>
  <Characters>8176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herwin Nofuente's Standard Resume</vt:lpstr>
    </vt:vector>
  </TitlesOfParts>
  <LinksUpToDate>false</LinksUpToDate>
  <CharactersWithSpaces>9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erwin Nofuente's Standard Resume</dc:title>
  <dc:creator/>
  <cp:lastModifiedBy/>
  <cp:revision>1</cp:revision>
  <dcterms:created xsi:type="dcterms:W3CDTF">2019-09-15T13:50:00Z</dcterms:created>
  <dcterms:modified xsi:type="dcterms:W3CDTF">2020-04-18T16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tv">
    <vt:lpwstr>tecv6ex-v1</vt:lpwstr>
  </property>
  <property fmtid="{D5CDD505-2E9C-101B-9397-08002B2CF9AE}" pid="3" name="tal_id">
    <vt:lpwstr>6b26b758e6293ac06ab89db5e3d05861</vt:lpwstr>
  </property>
</Properties>
</file>